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8C4D7A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F1FC7" w:rsidP="008C4D7A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6439F8">
              <w:rPr>
                <w:rFonts w:asciiTheme="majorHAnsi" w:eastAsiaTheme="majorHAnsi" w:hAnsiTheme="majorHAnsi" w:hint="eastAsia"/>
                <w:szCs w:val="60"/>
              </w:rPr>
              <w:t>학생복지위원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477F99" w:rsidP="008C4D7A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/하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6439F8">
        <w:rPr>
          <w:sz w:val="48"/>
          <w:szCs w:val="48"/>
        </w:rPr>
        <w:t>08</w:t>
      </w:r>
      <w:r>
        <w:rPr>
          <w:sz w:val="48"/>
          <w:szCs w:val="48"/>
        </w:rPr>
        <w:t>.</w:t>
      </w:r>
      <w:r w:rsidR="006439F8">
        <w:rPr>
          <w:sz w:val="48"/>
          <w:szCs w:val="48"/>
        </w:rPr>
        <w:t>2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6439F8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복지위원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6439F8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이가현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r w:rsidR="006439F8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생복지위원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6439F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/하반기 사업보고서로 제출합니다.</w:t>
      </w:r>
    </w:p>
    <w:p w:rsidR="00F70E7B" w:rsidRPr="006439F8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6439F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6439F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C4D7A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C4D7A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C4D7A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8C4D7A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C4D7A">
            <w:pPr>
              <w:jc w:val="center"/>
              <w:rPr>
                <w:b/>
              </w:rPr>
            </w:pPr>
          </w:p>
          <w:p w:rsidR="00F70E7B" w:rsidRPr="008744F0" w:rsidRDefault="00F70E7B" w:rsidP="008C4D7A">
            <w:pPr>
              <w:jc w:val="center"/>
              <w:rPr>
                <w:b/>
              </w:rPr>
            </w:pPr>
          </w:p>
          <w:p w:rsidR="00F70E7B" w:rsidRPr="008744F0" w:rsidRDefault="00F70E7B" w:rsidP="008C4D7A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C4D7A">
            <w:pPr>
              <w:jc w:val="center"/>
              <w:rPr>
                <w:b/>
              </w:rPr>
            </w:pPr>
          </w:p>
          <w:p w:rsidR="00F70E7B" w:rsidRPr="008744F0" w:rsidRDefault="00F70E7B" w:rsidP="008C4D7A">
            <w:pPr>
              <w:jc w:val="center"/>
              <w:rPr>
                <w:b/>
              </w:rPr>
            </w:pPr>
          </w:p>
          <w:p w:rsidR="00F70E7B" w:rsidRPr="008744F0" w:rsidRDefault="00F70E7B" w:rsidP="008C4D7A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8C4D7A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6439F8">
            <w:r>
              <w:rPr>
                <w:rFonts w:hint="eastAsia"/>
              </w:rPr>
              <w:t>대여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D0FB2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.28 ~ 2022.05.30.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1D0FB2" w:rsidP="00DF1A8A">
            <w:pPr>
              <w:jc w:val="center"/>
            </w:pPr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6439F8">
            <w:r>
              <w:rPr>
                <w:rFonts w:hint="eastAsia"/>
              </w:rPr>
              <w:t>학기말 택배</w:t>
            </w:r>
          </w:p>
        </w:tc>
        <w:tc>
          <w:tcPr>
            <w:tcW w:w="3345" w:type="dxa"/>
          </w:tcPr>
          <w:p w:rsidR="00DF1A8A" w:rsidRDefault="001D0FB2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15~2022.06.21</w:t>
            </w:r>
          </w:p>
        </w:tc>
        <w:tc>
          <w:tcPr>
            <w:tcW w:w="1247" w:type="dxa"/>
          </w:tcPr>
          <w:p w:rsidR="00DF1A8A" w:rsidRDefault="001D0FB2" w:rsidP="00DF1A8A">
            <w:pPr>
              <w:jc w:val="center"/>
            </w:pPr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6439F8">
            <w:r>
              <w:rPr>
                <w:rFonts w:hint="eastAsia"/>
              </w:rPr>
              <w:t>설문조사</w:t>
            </w:r>
          </w:p>
        </w:tc>
        <w:tc>
          <w:tcPr>
            <w:tcW w:w="3345" w:type="dxa"/>
          </w:tcPr>
          <w:p w:rsidR="00DF1A8A" w:rsidRDefault="001D0FB2">
            <w:r>
              <w:rPr>
                <w:sz w:val="22"/>
              </w:rPr>
              <w:t>2022.06.27~2022.07.11</w:t>
            </w:r>
          </w:p>
        </w:tc>
        <w:tc>
          <w:tcPr>
            <w:tcW w:w="1247" w:type="dxa"/>
          </w:tcPr>
          <w:p w:rsidR="00DF1A8A" w:rsidRDefault="001D0FB2" w:rsidP="00DF1A8A">
            <w:pPr>
              <w:jc w:val="center"/>
            </w:pPr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6439F8">
            <w:r>
              <w:rPr>
                <w:rFonts w:hint="eastAsia"/>
              </w:rPr>
              <w:t xml:space="preserve">정기 </w:t>
            </w:r>
            <w:proofErr w:type="spellStart"/>
            <w:r>
              <w:rPr>
                <w:rFonts w:hint="eastAsia"/>
              </w:rPr>
              <w:t>북마켓</w:t>
            </w:r>
            <w:proofErr w:type="spellEnd"/>
          </w:p>
        </w:tc>
        <w:tc>
          <w:tcPr>
            <w:tcW w:w="3345" w:type="dxa"/>
          </w:tcPr>
          <w:p w:rsidR="001D0FB2" w:rsidRDefault="001D0FB2" w:rsidP="001D0FB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25~2022.03.</w:t>
            </w:r>
            <w:proofErr w:type="gramStart"/>
            <w:r>
              <w:rPr>
                <w:rFonts w:hint="eastAsia"/>
                <w:sz w:val="22"/>
              </w:rPr>
              <w:t>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</w:p>
          <w:p w:rsidR="001D0FB2" w:rsidRDefault="001D0FB2" w:rsidP="001D0FB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책 위탁 사전 예약 기간</w:t>
            </w:r>
          </w:p>
          <w:p w:rsidR="001D0FB2" w:rsidRDefault="001D0FB2" w:rsidP="001D0FB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27~2022.03.</w:t>
            </w:r>
            <w:proofErr w:type="gramStart"/>
            <w:r>
              <w:rPr>
                <w:rFonts w:hint="eastAsia"/>
                <w:sz w:val="22"/>
              </w:rPr>
              <w:t>02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</w:p>
          <w:p w:rsidR="001D0FB2" w:rsidRDefault="001D0FB2" w:rsidP="001D0FB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책 위탁 기간</w:t>
            </w:r>
          </w:p>
          <w:p w:rsidR="001D0FB2" w:rsidRDefault="001D0FB2" w:rsidP="001D0FB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3~2022.03.</w:t>
            </w:r>
            <w:proofErr w:type="gramStart"/>
            <w:r>
              <w:rPr>
                <w:rFonts w:hint="eastAsia"/>
                <w:sz w:val="22"/>
              </w:rPr>
              <w:t>08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</w:p>
          <w:p w:rsidR="001D0FB2" w:rsidRDefault="001D0FB2" w:rsidP="001D0FB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도서 주문 기간</w:t>
            </w:r>
          </w:p>
          <w:p w:rsidR="001D0FB2" w:rsidRDefault="001D0FB2" w:rsidP="001D0FB2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2022.03.05~2022.03.</w:t>
            </w:r>
            <w:proofErr w:type="gramStart"/>
            <w:r>
              <w:rPr>
                <w:rFonts w:hint="eastAsia"/>
                <w:sz w:val="22"/>
              </w:rPr>
              <w:t>08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</w:p>
          <w:p w:rsidR="00DF1A8A" w:rsidRDefault="001D0FB2" w:rsidP="001D0FB2">
            <w:r>
              <w:rPr>
                <w:rFonts w:hint="eastAsia"/>
                <w:sz w:val="22"/>
              </w:rPr>
              <w:t>도서 수령 기간</w:t>
            </w:r>
          </w:p>
        </w:tc>
        <w:tc>
          <w:tcPr>
            <w:tcW w:w="1247" w:type="dxa"/>
          </w:tcPr>
          <w:p w:rsidR="00DF1A8A" w:rsidRDefault="001D0FB2" w:rsidP="00DF1A8A">
            <w:pPr>
              <w:jc w:val="center"/>
            </w:pPr>
            <w:r>
              <w:rPr>
                <w:rFonts w:hint="eastAsia"/>
              </w:rPr>
              <w:t>김재호</w:t>
            </w:r>
          </w:p>
        </w:tc>
      </w:tr>
      <w:tr w:rsidR="00C546C2" w:rsidTr="006439F8">
        <w:tc>
          <w:tcPr>
            <w:tcW w:w="1020" w:type="dxa"/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C546C2" w:rsidRDefault="006439F8">
            <w:r>
              <w:rPr>
                <w:rFonts w:hint="eastAsia"/>
              </w:rPr>
              <w:t xml:space="preserve">상시 </w:t>
            </w:r>
            <w:proofErr w:type="spellStart"/>
            <w:r>
              <w:rPr>
                <w:rFonts w:hint="eastAsia"/>
              </w:rPr>
              <w:t>북마켓</w:t>
            </w:r>
            <w:proofErr w:type="spellEnd"/>
          </w:p>
        </w:tc>
        <w:tc>
          <w:tcPr>
            <w:tcW w:w="3345" w:type="dxa"/>
          </w:tcPr>
          <w:p w:rsidR="001D0FB2" w:rsidRDefault="001D0FB2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2022.05.09~2022.05.</w:t>
            </w:r>
            <w:proofErr w:type="gramStart"/>
            <w:r>
              <w:rPr>
                <w:rFonts w:hint="eastAsia"/>
                <w:sz w:val="22"/>
              </w:rPr>
              <w:t>27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</w:p>
          <w:p w:rsidR="00C546C2" w:rsidRDefault="001D0FB2">
            <w:r>
              <w:rPr>
                <w:rFonts w:hint="eastAsia"/>
                <w:sz w:val="22"/>
              </w:rPr>
              <w:t xml:space="preserve">상시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진행</w:t>
            </w:r>
          </w:p>
        </w:tc>
        <w:tc>
          <w:tcPr>
            <w:tcW w:w="1247" w:type="dxa"/>
          </w:tcPr>
          <w:p w:rsidR="00C546C2" w:rsidRDefault="001D0FB2" w:rsidP="00DF1A8A">
            <w:pPr>
              <w:jc w:val="center"/>
            </w:pPr>
            <w:r>
              <w:rPr>
                <w:rFonts w:hint="eastAsia"/>
              </w:rPr>
              <w:t>김재호</w:t>
            </w:r>
          </w:p>
        </w:tc>
      </w:tr>
      <w:tr w:rsidR="006439F8" w:rsidTr="006439F8">
        <w:tc>
          <w:tcPr>
            <w:tcW w:w="1020" w:type="dxa"/>
          </w:tcPr>
          <w:p w:rsidR="006439F8" w:rsidRDefault="006439F8" w:rsidP="00DF1A8A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6439F8" w:rsidRDefault="006439F8">
            <w:r>
              <w:rPr>
                <w:rFonts w:hint="eastAsia"/>
              </w:rPr>
              <w:t>딸기</w:t>
            </w:r>
            <w:r w:rsidR="007B5F6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파티</w:t>
            </w:r>
          </w:p>
        </w:tc>
        <w:tc>
          <w:tcPr>
            <w:tcW w:w="3345" w:type="dxa"/>
          </w:tcPr>
          <w:p w:rsidR="006439F8" w:rsidRDefault="001D0FB2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8~2022.04.03</w:t>
            </w:r>
          </w:p>
        </w:tc>
        <w:tc>
          <w:tcPr>
            <w:tcW w:w="1247" w:type="dxa"/>
          </w:tcPr>
          <w:p w:rsidR="006439F8" w:rsidRDefault="001D0FB2" w:rsidP="00DF1A8A">
            <w:pPr>
              <w:jc w:val="center"/>
            </w:pPr>
            <w:r>
              <w:rPr>
                <w:rFonts w:hint="eastAsia"/>
              </w:rPr>
              <w:t>윤민준</w:t>
            </w:r>
          </w:p>
        </w:tc>
      </w:tr>
      <w:tr w:rsidR="006439F8" w:rsidTr="00575D15">
        <w:tc>
          <w:tcPr>
            <w:tcW w:w="1020" w:type="dxa"/>
          </w:tcPr>
          <w:p w:rsidR="006439F8" w:rsidRDefault="006439F8" w:rsidP="00DF1A8A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:rsidR="006439F8" w:rsidRDefault="006439F8">
            <w:r>
              <w:rPr>
                <w:rFonts w:hint="eastAsia"/>
              </w:rPr>
              <w:t xml:space="preserve">온라인 캘린더 </w:t>
            </w:r>
            <w:r w:rsidR="00575D15">
              <w:rPr>
                <w:rFonts w:hint="eastAsia"/>
              </w:rPr>
              <w:t>배포</w:t>
            </w:r>
          </w:p>
        </w:tc>
        <w:tc>
          <w:tcPr>
            <w:tcW w:w="3345" w:type="dxa"/>
          </w:tcPr>
          <w:p w:rsidR="006439F8" w:rsidRDefault="001D0FB2">
            <w:r>
              <w:rPr>
                <w:sz w:val="22"/>
              </w:rPr>
              <w:t>2022.03.01</w:t>
            </w:r>
          </w:p>
        </w:tc>
        <w:tc>
          <w:tcPr>
            <w:tcW w:w="1247" w:type="dxa"/>
          </w:tcPr>
          <w:p w:rsidR="001D0FB2" w:rsidRDefault="001D0FB2" w:rsidP="00DF1A8A">
            <w:pPr>
              <w:jc w:val="center"/>
            </w:pPr>
            <w:proofErr w:type="spellStart"/>
            <w:r>
              <w:rPr>
                <w:rFonts w:hint="eastAsia"/>
              </w:rPr>
              <w:t>송제리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</w:p>
          <w:p w:rsidR="006439F8" w:rsidRDefault="001D0FB2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</w:tr>
      <w:tr w:rsidR="00575D15" w:rsidTr="00DF1A8A">
        <w:tc>
          <w:tcPr>
            <w:tcW w:w="1020" w:type="dxa"/>
            <w:tcBorders>
              <w:bottom w:val="single" w:sz="12" w:space="0" w:color="auto"/>
            </w:tcBorders>
          </w:tcPr>
          <w:p w:rsidR="00575D15" w:rsidRDefault="00575D15" w:rsidP="00DF1A8A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75D15" w:rsidRDefault="00575D15">
            <w:proofErr w:type="spellStart"/>
            <w:r>
              <w:rPr>
                <w:rFonts w:hint="eastAsia"/>
              </w:rPr>
              <w:t>야구잠바</w:t>
            </w:r>
            <w:proofErr w:type="spellEnd"/>
            <w:r>
              <w:rPr>
                <w:rFonts w:hint="eastAsia"/>
              </w:rPr>
              <w:t xml:space="preserve"> 공동구매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75D15" w:rsidRDefault="001D0FB2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.22~2022.03.08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575D15" w:rsidRDefault="001D0FB2" w:rsidP="00DF1A8A">
            <w:pPr>
              <w:jc w:val="center"/>
            </w:pPr>
            <w:r>
              <w:rPr>
                <w:rFonts w:hint="eastAsia"/>
              </w:rPr>
              <w:t>유신영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8C4D7A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8C4D7A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9562B" w:rsidRPr="009B1E15" w:rsidTr="00D97BB6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9562B" w:rsidRPr="009B1E15" w:rsidRDefault="00B9562B" w:rsidP="00D97BB6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B9562B" w:rsidRPr="009B1E15" w:rsidRDefault="00B9562B" w:rsidP="00D97BB6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9562B" w:rsidRPr="009B1E15" w:rsidRDefault="00B9562B" w:rsidP="00D97BB6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1(대여 사업)</w:t>
            </w:r>
          </w:p>
        </w:tc>
      </w:tr>
    </w:tbl>
    <w:p w:rsidR="00B9562B" w:rsidRDefault="00B9562B" w:rsidP="00B9562B"/>
    <w:p w:rsidR="00B9562B" w:rsidRPr="0029157A" w:rsidRDefault="00B9562B" w:rsidP="00B9562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9562B" w:rsidTr="00D97BB6">
        <w:tc>
          <w:tcPr>
            <w:tcW w:w="226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홈페이지 사전 예약 후 상근 시간에 대여 및 반납</w:t>
            </w:r>
          </w:p>
        </w:tc>
      </w:tr>
      <w:tr w:rsidR="00B9562B" w:rsidTr="00D97BB6">
        <w:tc>
          <w:tcPr>
            <w:tcW w:w="226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1.10 ~ 2022.02.27.</w:t>
            </w:r>
          </w:p>
        </w:tc>
      </w:tr>
      <w:tr w:rsidR="00B9562B" w:rsidTr="00D97BB6">
        <w:tc>
          <w:tcPr>
            <w:tcW w:w="226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.28 ~ 2022.05.30.</w:t>
            </w:r>
          </w:p>
        </w:tc>
      </w:tr>
      <w:tr w:rsidR="00B9562B" w:rsidTr="00D97BB6">
        <w:tc>
          <w:tcPr>
            <w:tcW w:w="226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32,800</w:t>
            </w:r>
          </w:p>
        </w:tc>
      </w:tr>
      <w:tr w:rsidR="00B9562B" w:rsidTr="00D97BB6">
        <w:tc>
          <w:tcPr>
            <w:tcW w:w="226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9562B" w:rsidRPr="00062781" w:rsidRDefault="00B9562B" w:rsidP="00D97B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국지호</w:t>
            </w:r>
            <w:proofErr w:type="spellEnd"/>
          </w:p>
        </w:tc>
      </w:tr>
    </w:tbl>
    <w:p w:rsidR="00B9562B" w:rsidRDefault="00B9562B" w:rsidP="00B9562B"/>
    <w:p w:rsidR="00B9562B" w:rsidRDefault="00B9562B" w:rsidP="00B9562B"/>
    <w:p w:rsidR="00B9562B" w:rsidRPr="008A6F11" w:rsidRDefault="00B9562B" w:rsidP="00B9562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B9562B" w:rsidRDefault="00B9562B" w:rsidP="00B9562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B9562B" w:rsidTr="00D97BB6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9562B" w:rsidRPr="00062781" w:rsidRDefault="00B9562B" w:rsidP="00D97B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9562B" w:rsidRPr="00062781" w:rsidRDefault="00B9562B" w:rsidP="00D97B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9562B" w:rsidRPr="00062781" w:rsidRDefault="00B9562B" w:rsidP="00D97B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9562B" w:rsidTr="00D97BB6">
        <w:tc>
          <w:tcPr>
            <w:tcW w:w="2912" w:type="dxa"/>
            <w:tcBorders>
              <w:top w:val="single" w:sz="4" w:space="0" w:color="auto"/>
            </w:tcBorders>
          </w:tcPr>
          <w:p w:rsidR="00B9562B" w:rsidRPr="00062781" w:rsidRDefault="00B9562B" w:rsidP="00D97BB6">
            <w:pPr>
              <w:jc w:val="center"/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8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4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B9562B" w:rsidRPr="00062781" w:rsidRDefault="00B9562B" w:rsidP="00D97BB6">
            <w:r>
              <w:rPr>
                <w:rFonts w:eastAsiaTheme="minorHAnsi" w:hint="eastAsia"/>
              </w:rPr>
              <w:t xml:space="preserve">봄학기 </w:t>
            </w:r>
            <w:r>
              <w:rPr>
                <w:rFonts w:eastAsiaTheme="minorHAnsi"/>
              </w:rPr>
              <w:t>1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B9562B" w:rsidRPr="00062781" w:rsidRDefault="00B9562B" w:rsidP="00D97BB6"/>
        </w:tc>
      </w:tr>
      <w:tr w:rsidR="00B9562B" w:rsidTr="00D97BB6">
        <w:tc>
          <w:tcPr>
            <w:tcW w:w="2912" w:type="dxa"/>
          </w:tcPr>
          <w:p w:rsidR="00B9562B" w:rsidRPr="00062781" w:rsidRDefault="00B9562B" w:rsidP="00D97BB6">
            <w:pPr>
              <w:jc w:val="center"/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4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1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4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2</w:t>
            </w:r>
          </w:p>
        </w:tc>
        <w:tc>
          <w:tcPr>
            <w:tcW w:w="2912" w:type="dxa"/>
          </w:tcPr>
          <w:p w:rsidR="00B9562B" w:rsidRPr="00062781" w:rsidRDefault="00B9562B" w:rsidP="00D97BB6">
            <w:r>
              <w:rPr>
                <w:rFonts w:eastAsiaTheme="minorHAnsi" w:hint="eastAsia"/>
              </w:rPr>
              <w:t>대여사업 휴무</w:t>
            </w:r>
          </w:p>
        </w:tc>
        <w:tc>
          <w:tcPr>
            <w:tcW w:w="2913" w:type="dxa"/>
          </w:tcPr>
          <w:p w:rsidR="00B9562B" w:rsidRPr="00062781" w:rsidRDefault="00B9562B" w:rsidP="00D97BB6">
            <w:r>
              <w:rPr>
                <w:rFonts w:eastAsiaTheme="minorHAnsi" w:hint="eastAsia"/>
              </w:rPr>
              <w:t>중간고사 기간 상근 휴무</w:t>
            </w:r>
          </w:p>
        </w:tc>
      </w:tr>
      <w:tr w:rsidR="00B9562B" w:rsidTr="00D97BB6">
        <w:tc>
          <w:tcPr>
            <w:tcW w:w="2912" w:type="dxa"/>
            <w:tcBorders>
              <w:bottom w:val="single" w:sz="12" w:space="0" w:color="auto"/>
            </w:tcBorders>
          </w:tcPr>
          <w:p w:rsidR="00B9562B" w:rsidRPr="00062781" w:rsidRDefault="00B9562B" w:rsidP="00D97BB6">
            <w:pPr>
              <w:jc w:val="center"/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4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5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5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B9562B" w:rsidRPr="00062781" w:rsidRDefault="00B9562B" w:rsidP="00D97BB6">
            <w:r>
              <w:rPr>
                <w:rFonts w:eastAsiaTheme="minorHAnsi" w:hint="eastAsia"/>
              </w:rPr>
              <w:t xml:space="preserve">봄학기 </w:t>
            </w:r>
            <w:r>
              <w:rPr>
                <w:rFonts w:eastAsiaTheme="minorHAnsi"/>
              </w:rPr>
              <w:t>2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B9562B" w:rsidRPr="00062781" w:rsidRDefault="00B9562B" w:rsidP="00D97BB6"/>
        </w:tc>
      </w:tr>
    </w:tbl>
    <w:p w:rsidR="00B9562B" w:rsidRPr="008A6F11" w:rsidRDefault="00B9562B" w:rsidP="00B9562B">
      <w:pPr>
        <w:ind w:firstLineChars="100" w:firstLine="220"/>
        <w:rPr>
          <w:sz w:val="22"/>
        </w:rPr>
      </w:pPr>
    </w:p>
    <w:p w:rsidR="00B9562B" w:rsidRDefault="00B9562B" w:rsidP="00B9562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B9562B" w:rsidRPr="007A7A64" w:rsidRDefault="00B9562B" w:rsidP="00B9562B">
      <w:pPr>
        <w:widowControl/>
        <w:wordWrap/>
        <w:autoSpaceDE/>
        <w:autoSpaceDN/>
        <w:spacing w:after="0" w:line="240" w:lineRule="auto"/>
        <w:ind w:firstLine="800"/>
        <w:textAlignment w:val="baseline"/>
        <w:rPr>
          <w:rFonts w:eastAsiaTheme="minorHAnsi" w:cs="굴림"/>
          <w:color w:val="000000"/>
          <w:kern w:val="0"/>
          <w:sz w:val="22"/>
        </w:rPr>
      </w:pPr>
      <w:r w:rsidRPr="00196894">
        <w:rPr>
          <w:rFonts w:eastAsiaTheme="minorHAnsi" w:cs="굴림" w:hint="eastAsia"/>
          <w:color w:val="000000"/>
          <w:kern w:val="0"/>
          <w:sz w:val="22"/>
        </w:rPr>
        <w:t>-</w:t>
      </w:r>
      <w:r w:rsidRPr="00196894">
        <w:rPr>
          <w:rFonts w:eastAsiaTheme="minorHAnsi" w:cs="굴림"/>
          <w:color w:val="000000"/>
          <w:kern w:val="0"/>
          <w:sz w:val="22"/>
        </w:rPr>
        <w:t xml:space="preserve"> </w:t>
      </w:r>
      <w:r w:rsidRPr="007A7A64">
        <w:rPr>
          <w:rFonts w:eastAsiaTheme="minorHAnsi" w:cs="굴림" w:hint="eastAsia"/>
          <w:color w:val="000000"/>
          <w:kern w:val="0"/>
          <w:sz w:val="22"/>
        </w:rPr>
        <w:t>대여 물품 리스트 </w:t>
      </w:r>
    </w:p>
    <w:p w:rsidR="00B9562B" w:rsidRPr="007A7A64" w:rsidRDefault="00B9562B" w:rsidP="00B9562B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 w:val="24"/>
          <w:szCs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1569"/>
        <w:gridCol w:w="1560"/>
        <w:gridCol w:w="1701"/>
      </w:tblGrid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품목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대여료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연체료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개수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lastRenderedPageBreak/>
              <w:t>버너</w:t>
            </w:r>
          </w:p>
        </w:tc>
        <w:tc>
          <w:tcPr>
            <w:tcW w:w="156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불판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프라이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코펠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집게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1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가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아이스박스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돗자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8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천막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8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휴대용 앰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마이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릴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대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소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B9562B" w:rsidRPr="007A7A64" w:rsidTr="00D97BB6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이젤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B9562B" w:rsidRPr="007A7A64" w:rsidTr="00D97BB6">
        <w:trPr>
          <w:trHeight w:val="78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lastRenderedPageBreak/>
              <w:t>빔프로젝터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B9562B" w:rsidRPr="007A7A64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</w:tbl>
    <w:p w:rsidR="00B9562B" w:rsidRPr="007A7A64" w:rsidRDefault="00B9562B" w:rsidP="00B9562B">
      <w:pPr>
        <w:rPr>
          <w:rFonts w:eastAsiaTheme="minorHAnsi"/>
          <w:sz w:val="22"/>
        </w:rPr>
      </w:pPr>
    </w:p>
    <w:p w:rsidR="00B9562B" w:rsidRPr="008A6F11" w:rsidRDefault="00B9562B" w:rsidP="00B9562B">
      <w:pPr>
        <w:ind w:firstLineChars="100" w:firstLine="220"/>
        <w:rPr>
          <w:sz w:val="22"/>
        </w:rPr>
      </w:pPr>
    </w:p>
    <w:p w:rsidR="00B9562B" w:rsidRDefault="00B9562B" w:rsidP="00B9562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B9562B" w:rsidRPr="008A6F11" w:rsidRDefault="00B9562B" w:rsidP="00B9562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지난 봄학기 동안 총 </w:t>
      </w:r>
      <w:r>
        <w:rPr>
          <w:rFonts w:ascii="맑은 고딕" w:eastAsia="맑은 고딕" w:hAnsi="맑은 고딕" w:hint="eastAsia"/>
          <w:color w:val="000000"/>
          <w:szCs w:val="20"/>
        </w:rPr>
        <w:t>16건(정상 반납 14건, 연체 반납 2건)의 대여가 이루어졌으며,</w:t>
      </w:r>
      <w:r>
        <w:rPr>
          <w:rFonts w:ascii="맑은 고딕" w:eastAsia="맑은 고딕" w:hAnsi="맑은 고딕"/>
          <w:color w:val="000000"/>
          <w:szCs w:val="20"/>
        </w:rPr>
        <w:t xml:space="preserve"> </w:t>
      </w:r>
      <w:r>
        <w:rPr>
          <w:rFonts w:ascii="맑은 고딕" w:eastAsia="맑은 고딕" w:hAnsi="맑은 고딕" w:hint="eastAsia"/>
          <w:color w:val="000000"/>
          <w:szCs w:val="20"/>
        </w:rPr>
        <w:t xml:space="preserve">코로나 이전 </w:t>
      </w:r>
      <w:r>
        <w:rPr>
          <w:rFonts w:ascii="맑은 고딕" w:eastAsia="맑은 고딕" w:hAnsi="맑은 고딕"/>
          <w:color w:val="000000"/>
          <w:szCs w:val="20"/>
        </w:rPr>
        <w:t>(19</w:t>
      </w:r>
      <w:r>
        <w:rPr>
          <w:rFonts w:ascii="맑은 고딕" w:eastAsia="맑은 고딕" w:hAnsi="맑은 고딕" w:hint="eastAsia"/>
          <w:color w:val="000000"/>
          <w:szCs w:val="20"/>
        </w:rPr>
        <w:t xml:space="preserve">년 봄 </w:t>
      </w:r>
      <w:r>
        <w:rPr>
          <w:rFonts w:ascii="맑은 고딕" w:eastAsia="맑은 고딕" w:hAnsi="맑은 고딕"/>
          <w:color w:val="000000"/>
          <w:szCs w:val="20"/>
        </w:rPr>
        <w:t>81</w:t>
      </w:r>
      <w:r>
        <w:rPr>
          <w:rFonts w:ascii="맑은 고딕" w:eastAsia="맑은 고딕" w:hAnsi="맑은 고딕" w:hint="eastAsia"/>
          <w:color w:val="000000"/>
          <w:szCs w:val="20"/>
        </w:rPr>
        <w:t>건,</w:t>
      </w:r>
      <w:r>
        <w:rPr>
          <w:rFonts w:ascii="맑은 고딕" w:eastAsia="맑은 고딕" w:hAnsi="맑은 고딕"/>
          <w:color w:val="000000"/>
          <w:szCs w:val="20"/>
        </w:rPr>
        <w:t xml:space="preserve"> 18</w:t>
      </w:r>
      <w:r>
        <w:rPr>
          <w:rFonts w:ascii="맑은 고딕" w:eastAsia="맑은 고딕" w:hAnsi="맑은 고딕" w:hint="eastAsia"/>
          <w:color w:val="000000"/>
          <w:szCs w:val="20"/>
        </w:rPr>
        <w:t xml:space="preserve">년 봄 </w:t>
      </w:r>
      <w:r>
        <w:rPr>
          <w:rFonts w:ascii="맑은 고딕" w:eastAsia="맑은 고딕" w:hAnsi="맑은 고딕"/>
          <w:color w:val="000000"/>
          <w:szCs w:val="20"/>
        </w:rPr>
        <w:t>97</w:t>
      </w:r>
      <w:r>
        <w:rPr>
          <w:rFonts w:ascii="맑은 고딕" w:eastAsia="맑은 고딕" w:hAnsi="맑은 고딕" w:hint="eastAsia"/>
          <w:color w:val="000000"/>
          <w:szCs w:val="20"/>
        </w:rPr>
        <w:t>건)에 비해 상당 부분 감소하였습니다.</w:t>
      </w:r>
    </w:p>
    <w:p w:rsidR="00B9562B" w:rsidRDefault="00B9562B" w:rsidP="00B9562B"/>
    <w:p w:rsidR="00B9562B" w:rsidRDefault="00B9562B" w:rsidP="00B9562B"/>
    <w:p w:rsidR="00B9562B" w:rsidRDefault="00B9562B" w:rsidP="00B9562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573"/>
        <w:gridCol w:w="2559"/>
        <w:gridCol w:w="573"/>
        <w:gridCol w:w="1171"/>
        <w:gridCol w:w="1171"/>
        <w:gridCol w:w="778"/>
        <w:gridCol w:w="573"/>
      </w:tblGrid>
      <w:tr w:rsidR="00B9562B" w:rsidRPr="00626527" w:rsidTr="00D97BB6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9562B" w:rsidRPr="00626527" w:rsidTr="00D97BB6">
        <w:trPr>
          <w:trHeight w:val="277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여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여물품 구입 및 수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1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1.6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9562B" w:rsidRPr="00626527" w:rsidTr="00D97BB6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9562B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보증금 환급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1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.6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9562B" w:rsidRPr="00626527" w:rsidTr="00D97BB6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32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4.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9562B" w:rsidRPr="00626527" w:rsidRDefault="00B9562B" w:rsidP="00D97B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B9562B" w:rsidRDefault="00B9562B" w:rsidP="00B9562B"/>
    <w:p w:rsidR="00B9562B" w:rsidRDefault="00B9562B" w:rsidP="00B9562B"/>
    <w:p w:rsidR="00B9562B" w:rsidRPr="00062781" w:rsidRDefault="00B9562B" w:rsidP="00B9562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B9562B" w:rsidRDefault="00B9562B" w:rsidP="00B9562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B9562B" w:rsidRDefault="00B9562B" w:rsidP="00B9562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지난 봄학기 대여 사업 결과 총 </w:t>
      </w:r>
      <w:r>
        <w:rPr>
          <w:sz w:val="22"/>
        </w:rPr>
        <w:t>16</w:t>
      </w:r>
      <w:r>
        <w:rPr>
          <w:rFonts w:hint="eastAsia"/>
          <w:sz w:val="22"/>
        </w:rPr>
        <w:t xml:space="preserve">건의 대여가 있었으며 </w:t>
      </w:r>
      <w:r>
        <w:rPr>
          <w:sz w:val="22"/>
        </w:rPr>
        <w:t>126,000</w:t>
      </w:r>
      <w:r>
        <w:rPr>
          <w:rFonts w:hint="eastAsia"/>
          <w:sz w:val="22"/>
        </w:rPr>
        <w:t>원의 대여료 수익이 있었습니다.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학복위</w:t>
      </w:r>
      <w:proofErr w:type="spellEnd"/>
      <w:r>
        <w:rPr>
          <w:rFonts w:hint="eastAsia"/>
          <w:sz w:val="22"/>
        </w:rPr>
        <w:t xml:space="preserve"> 사업 설문조사 결과 참여자 중 대여 사업을 이용한 적 있는 참여자 전원이 사업에 만족했다고 응답하는 등 학우분들의 피드백은</w:t>
      </w:r>
      <w:r>
        <w:rPr>
          <w:sz w:val="22"/>
        </w:rPr>
        <w:t xml:space="preserve"> </w:t>
      </w:r>
      <w:r>
        <w:rPr>
          <w:rFonts w:hint="eastAsia"/>
          <w:sz w:val="22"/>
        </w:rPr>
        <w:t>긍정적이었습니다.</w:t>
      </w:r>
    </w:p>
    <w:p w:rsidR="00B9562B" w:rsidRPr="00062781" w:rsidRDefault="00B9562B" w:rsidP="00B9562B">
      <w:pPr>
        <w:ind w:firstLineChars="50" w:firstLine="110"/>
        <w:rPr>
          <w:sz w:val="22"/>
        </w:rPr>
      </w:pPr>
    </w:p>
    <w:p w:rsidR="00B9562B" w:rsidRDefault="00B9562B" w:rsidP="00B9562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B9562B" w:rsidRDefault="00B9562B" w:rsidP="00B9562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</w:t>
      </w:r>
      <w:r>
        <w:rPr>
          <w:rFonts w:hint="eastAsia"/>
          <w:sz w:val="22"/>
        </w:rPr>
        <w:t>코로나 이전에 비하여 대여 횟수가 줄어들었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 설문조사에서도 대여 사업의 홍보가 부족하다고 느끼는 학우분들의 피드백이 상당수 존재하였습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 봄학기</w:t>
      </w:r>
      <w:r>
        <w:rPr>
          <w:sz w:val="22"/>
        </w:rPr>
        <w:t xml:space="preserve"> </w:t>
      </w:r>
      <w:r>
        <w:rPr>
          <w:rFonts w:hint="eastAsia"/>
          <w:sz w:val="22"/>
        </w:rPr>
        <w:t>행사들이 겹치는 기간에 천막 대여 수요가 증가하면서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학복위</w:t>
      </w:r>
      <w:proofErr w:type="spellEnd"/>
      <w:r>
        <w:rPr>
          <w:rFonts w:hint="eastAsia"/>
          <w:sz w:val="22"/>
        </w:rPr>
        <w:t xml:space="preserve"> 보유 천막 개수가 부족해지는 상황이 종종 발생하였습니다.</w:t>
      </w:r>
    </w:p>
    <w:p w:rsidR="00B9562B" w:rsidRPr="00062781" w:rsidRDefault="00B9562B" w:rsidP="00B9562B">
      <w:pPr>
        <w:ind w:firstLineChars="50" w:firstLine="110"/>
        <w:rPr>
          <w:sz w:val="22"/>
        </w:rPr>
      </w:pPr>
    </w:p>
    <w:p w:rsidR="00B9562B" w:rsidRDefault="00B9562B" w:rsidP="00B9562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B9562B" w:rsidRPr="00062781" w:rsidRDefault="00B9562B" w:rsidP="00B9562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학생복지위원회 S</w:t>
      </w:r>
      <w:r>
        <w:rPr>
          <w:sz w:val="22"/>
        </w:rPr>
        <w:t>NS</w:t>
      </w:r>
      <w:r>
        <w:rPr>
          <w:rFonts w:hint="eastAsia"/>
          <w:sz w:val="22"/>
        </w:rPr>
        <w:t>를 통한 대여 사업 홍보를 더 늘리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대여용 천막을 더 구매할 계획에 있습니다.</w:t>
      </w:r>
    </w:p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13DE2" w:rsidRPr="009B1E15" w:rsidTr="00964CD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13DE2" w:rsidRPr="009B1E15" w:rsidRDefault="00813DE2" w:rsidP="00964CD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13DE2" w:rsidRPr="009B1E15" w:rsidRDefault="00813DE2" w:rsidP="00964CD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13DE2" w:rsidRPr="009B1E15" w:rsidRDefault="00813DE2" w:rsidP="00964CD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2(학기말 택배)</w:t>
            </w:r>
          </w:p>
        </w:tc>
      </w:tr>
    </w:tbl>
    <w:p w:rsidR="00813DE2" w:rsidRDefault="00813DE2" w:rsidP="00813DE2"/>
    <w:p w:rsidR="00813DE2" w:rsidRPr="0029157A" w:rsidRDefault="00813DE2" w:rsidP="00813DE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13DE2" w:rsidTr="00964CD8">
        <w:tc>
          <w:tcPr>
            <w:tcW w:w="226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택배 회사(롯데 글로벌 </w:t>
            </w:r>
            <w:proofErr w:type="spellStart"/>
            <w:r>
              <w:rPr>
                <w:rFonts w:hint="eastAsia"/>
                <w:sz w:val="22"/>
              </w:rPr>
              <w:t>로지스</w:t>
            </w:r>
            <w:proofErr w:type="spellEnd"/>
            <w:r>
              <w:rPr>
                <w:rFonts w:hint="eastAsia"/>
                <w:sz w:val="22"/>
              </w:rPr>
              <w:t xml:space="preserve">)와의 협업을 통한 학기말 기숙사 </w:t>
            </w:r>
            <w:proofErr w:type="spellStart"/>
            <w:r>
              <w:rPr>
                <w:rFonts w:hint="eastAsia"/>
                <w:sz w:val="22"/>
              </w:rPr>
              <w:t>퇴소에</w:t>
            </w:r>
            <w:proofErr w:type="spellEnd"/>
            <w:r>
              <w:rPr>
                <w:rFonts w:hint="eastAsia"/>
                <w:sz w:val="22"/>
              </w:rPr>
              <w:t xml:space="preserve"> 도움 제공</w:t>
            </w:r>
          </w:p>
        </w:tc>
      </w:tr>
      <w:tr w:rsidR="00813DE2" w:rsidTr="00964CD8">
        <w:tc>
          <w:tcPr>
            <w:tcW w:w="226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5.01~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08</w:t>
            </w:r>
          </w:p>
        </w:tc>
      </w:tr>
      <w:tr w:rsidR="00813DE2" w:rsidTr="00964CD8">
        <w:tc>
          <w:tcPr>
            <w:tcW w:w="226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15~2022.06.21</w:t>
            </w:r>
          </w:p>
        </w:tc>
      </w:tr>
      <w:tr w:rsidR="00813DE2" w:rsidTr="00964CD8">
        <w:tc>
          <w:tcPr>
            <w:tcW w:w="226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64,800</w:t>
            </w:r>
          </w:p>
        </w:tc>
      </w:tr>
      <w:tr w:rsidR="00813DE2" w:rsidTr="00964CD8">
        <w:tc>
          <w:tcPr>
            <w:tcW w:w="226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813DE2" w:rsidRPr="00062781" w:rsidRDefault="00813DE2" w:rsidP="00964CD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천다호</w:t>
            </w:r>
            <w:proofErr w:type="spellEnd"/>
          </w:p>
        </w:tc>
      </w:tr>
    </w:tbl>
    <w:p w:rsidR="00813DE2" w:rsidRDefault="00813DE2" w:rsidP="00813DE2"/>
    <w:p w:rsidR="00813DE2" w:rsidRPr="008A6F11" w:rsidRDefault="00813DE2" w:rsidP="00813DE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13DE2" w:rsidRDefault="00813DE2" w:rsidP="00813D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813DE2" w:rsidTr="00964CD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13DE2" w:rsidRPr="00062781" w:rsidRDefault="00813DE2" w:rsidP="00964CD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13DE2" w:rsidRPr="00062781" w:rsidRDefault="00813DE2" w:rsidP="00964CD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13DE2" w:rsidRPr="00062781" w:rsidRDefault="00813DE2" w:rsidP="00964CD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13DE2" w:rsidTr="00964CD8">
        <w:tc>
          <w:tcPr>
            <w:tcW w:w="2912" w:type="dxa"/>
            <w:tcBorders>
              <w:top w:val="single" w:sz="4" w:space="0" w:color="auto"/>
            </w:tcBorders>
          </w:tcPr>
          <w:p w:rsidR="00813DE2" w:rsidRPr="00062781" w:rsidRDefault="00813DE2" w:rsidP="00964CD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01~2022.05.2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813DE2" w:rsidRPr="00062781" w:rsidRDefault="00813DE2" w:rsidP="00964CD8">
            <w:r>
              <w:rPr>
                <w:rFonts w:hint="eastAsia"/>
              </w:rPr>
              <w:t>사업 세부사항 확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813DE2" w:rsidRPr="00062781" w:rsidRDefault="00813DE2" w:rsidP="00964CD8">
            <w:r>
              <w:rPr>
                <w:rFonts w:hint="eastAsia"/>
              </w:rPr>
              <w:t xml:space="preserve">택배회사 </w:t>
            </w:r>
            <w:r>
              <w:t>(</w:t>
            </w:r>
            <w:r>
              <w:rPr>
                <w:rFonts w:hint="eastAsia"/>
              </w:rPr>
              <w:t xml:space="preserve">롯데 글로벌 </w:t>
            </w:r>
            <w:proofErr w:type="spellStart"/>
            <w:r>
              <w:rPr>
                <w:rFonts w:hint="eastAsia"/>
              </w:rPr>
              <w:t>로지스</w:t>
            </w:r>
            <w:proofErr w:type="spellEnd"/>
            <w:r>
              <w:rPr>
                <w:rFonts w:hint="eastAsia"/>
              </w:rPr>
              <w:t>)와 미팅 진행</w:t>
            </w:r>
          </w:p>
        </w:tc>
      </w:tr>
      <w:tr w:rsidR="00813DE2" w:rsidTr="00964CD8">
        <w:tc>
          <w:tcPr>
            <w:tcW w:w="2912" w:type="dxa"/>
          </w:tcPr>
          <w:p w:rsidR="00813DE2" w:rsidRPr="00062781" w:rsidRDefault="00813DE2" w:rsidP="00964CD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28~2022.06.04</w:t>
            </w:r>
          </w:p>
        </w:tc>
        <w:tc>
          <w:tcPr>
            <w:tcW w:w="2912" w:type="dxa"/>
          </w:tcPr>
          <w:p w:rsidR="00813DE2" w:rsidRPr="00062781" w:rsidRDefault="00813DE2" w:rsidP="00964CD8">
            <w:r>
              <w:rPr>
                <w:rFonts w:hint="eastAsia"/>
              </w:rPr>
              <w:t>홍보용 포스터 제작 및 주문</w:t>
            </w:r>
          </w:p>
        </w:tc>
        <w:tc>
          <w:tcPr>
            <w:tcW w:w="2913" w:type="dxa"/>
          </w:tcPr>
          <w:p w:rsidR="00813DE2" w:rsidRPr="00062781" w:rsidRDefault="00813DE2" w:rsidP="00964CD8"/>
        </w:tc>
      </w:tr>
      <w:tr w:rsidR="00813DE2" w:rsidTr="00964CD8">
        <w:tc>
          <w:tcPr>
            <w:tcW w:w="2912" w:type="dxa"/>
          </w:tcPr>
          <w:p w:rsidR="00813DE2" w:rsidRPr="00062781" w:rsidRDefault="00813DE2" w:rsidP="00964CD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5~2022.06.08</w:t>
            </w:r>
          </w:p>
        </w:tc>
        <w:tc>
          <w:tcPr>
            <w:tcW w:w="2912" w:type="dxa"/>
          </w:tcPr>
          <w:p w:rsidR="00813DE2" w:rsidRPr="00062781" w:rsidRDefault="00813DE2" w:rsidP="00964CD8">
            <w:r>
              <w:rPr>
                <w:rFonts w:hint="eastAsia"/>
              </w:rPr>
              <w:t>홍보용 포스터 부착</w:t>
            </w:r>
          </w:p>
        </w:tc>
        <w:tc>
          <w:tcPr>
            <w:tcW w:w="2913" w:type="dxa"/>
          </w:tcPr>
          <w:p w:rsidR="00813DE2" w:rsidRPr="00062781" w:rsidRDefault="00813DE2" w:rsidP="00964CD8"/>
        </w:tc>
      </w:tr>
      <w:tr w:rsidR="00813DE2" w:rsidTr="00964CD8">
        <w:tc>
          <w:tcPr>
            <w:tcW w:w="2912" w:type="dxa"/>
          </w:tcPr>
          <w:p w:rsidR="00813DE2" w:rsidRDefault="00813DE2" w:rsidP="00964CD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5~2022.06.17</w:t>
            </w:r>
          </w:p>
        </w:tc>
        <w:tc>
          <w:tcPr>
            <w:tcW w:w="2912" w:type="dxa"/>
          </w:tcPr>
          <w:p w:rsidR="00813DE2" w:rsidRDefault="00813DE2" w:rsidP="00964CD8">
            <w:r>
              <w:rPr>
                <w:rFonts w:hint="eastAsia"/>
              </w:rPr>
              <w:t>택배 박스 판매 및 운송장 배부</w:t>
            </w:r>
          </w:p>
        </w:tc>
        <w:tc>
          <w:tcPr>
            <w:tcW w:w="2913" w:type="dxa"/>
          </w:tcPr>
          <w:p w:rsidR="00813DE2" w:rsidRPr="00062781" w:rsidRDefault="00813DE2" w:rsidP="00964CD8"/>
        </w:tc>
      </w:tr>
      <w:tr w:rsidR="00813DE2" w:rsidTr="00964CD8">
        <w:tc>
          <w:tcPr>
            <w:tcW w:w="2912" w:type="dxa"/>
            <w:tcBorders>
              <w:bottom w:val="single" w:sz="12" w:space="0" w:color="auto"/>
            </w:tcBorders>
          </w:tcPr>
          <w:p w:rsidR="00813DE2" w:rsidRDefault="00813DE2" w:rsidP="00964CD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8~2022.06.2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813DE2" w:rsidRDefault="00813DE2" w:rsidP="00964CD8">
            <w:r>
              <w:rPr>
                <w:rFonts w:hint="eastAsia"/>
              </w:rPr>
              <w:t>택배 수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813DE2" w:rsidRPr="00062781" w:rsidRDefault="00813DE2" w:rsidP="00964CD8"/>
        </w:tc>
      </w:tr>
    </w:tbl>
    <w:p w:rsidR="00813DE2" w:rsidRPr="008A6F11" w:rsidRDefault="00813DE2" w:rsidP="00813DE2">
      <w:pPr>
        <w:ind w:firstLineChars="100" w:firstLine="220"/>
        <w:rPr>
          <w:sz w:val="22"/>
        </w:rPr>
      </w:pPr>
    </w:p>
    <w:p w:rsidR="00813DE2" w:rsidRDefault="00813DE2" w:rsidP="00813D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813DE2" w:rsidRPr="008A6F11" w:rsidRDefault="00813DE2" w:rsidP="00813D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학기말 택배 사업은 크게 택배 박스 판매,</w:t>
      </w:r>
      <w:r>
        <w:rPr>
          <w:sz w:val="22"/>
        </w:rPr>
        <w:t xml:space="preserve"> </w:t>
      </w:r>
      <w:r>
        <w:rPr>
          <w:rFonts w:hint="eastAsia"/>
          <w:sz w:val="22"/>
        </w:rPr>
        <w:t>운송장 배부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 세가지의 사업을 제공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택배 박스 판매와 운송장 배부는 봄학기 종강 </w:t>
      </w:r>
      <w:r>
        <w:rPr>
          <w:sz w:val="22"/>
        </w:rPr>
        <w:t>2</w:t>
      </w:r>
      <w:r>
        <w:rPr>
          <w:rFonts w:hint="eastAsia"/>
          <w:sz w:val="22"/>
        </w:rPr>
        <w:t>일 전 각 기숙사 앞에서 진행했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는 종강 이후 돌아오는 월요일까지 진행되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들은 종강 전 택배 박스와 운송장을 구매한 이후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짐을 싸서 본인들의 택배를 기숙사 </w:t>
      </w:r>
      <w:r>
        <w:rPr>
          <w:sz w:val="22"/>
        </w:rPr>
        <w:t>1</w:t>
      </w:r>
      <w:r>
        <w:rPr>
          <w:rFonts w:hint="eastAsia"/>
          <w:sz w:val="22"/>
        </w:rPr>
        <w:t xml:space="preserve">층에 내려놓으면 각자의 짐을 </w:t>
      </w:r>
      <w:proofErr w:type="spellStart"/>
      <w:r>
        <w:rPr>
          <w:rFonts w:hint="eastAsia"/>
          <w:sz w:val="22"/>
        </w:rPr>
        <w:t>안전히</w:t>
      </w:r>
      <w:proofErr w:type="spellEnd"/>
      <w:r>
        <w:rPr>
          <w:rFonts w:hint="eastAsia"/>
          <w:sz w:val="22"/>
        </w:rPr>
        <w:t xml:space="preserve"> 집에 보낼 수 있었다.</w:t>
      </w:r>
    </w:p>
    <w:p w:rsidR="00813DE2" w:rsidRDefault="00813DE2" w:rsidP="00813D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813DE2" w:rsidRDefault="00813DE2" w:rsidP="00813DE2">
      <w:pPr>
        <w:ind w:firstLineChars="100" w:firstLine="220"/>
      </w:pPr>
      <w:r>
        <w:rPr>
          <w:rFonts w:hint="eastAsia"/>
          <w:sz w:val="22"/>
        </w:rPr>
        <w:t xml:space="preserve">총 </w:t>
      </w:r>
      <w:r>
        <w:rPr>
          <w:sz w:val="22"/>
        </w:rPr>
        <w:t>1400</w:t>
      </w:r>
      <w:r>
        <w:rPr>
          <w:rFonts w:hint="eastAsia"/>
          <w:sz w:val="22"/>
        </w:rPr>
        <w:t>장의 박스가 판매된 것을 토대로 사업 참여도를 가늠해 볼 수 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코로나 이전</w:t>
      </w:r>
      <w:r>
        <w:rPr>
          <w:sz w:val="22"/>
        </w:rPr>
        <w:t>(2019</w:t>
      </w:r>
      <w:r>
        <w:rPr>
          <w:rFonts w:hint="eastAsia"/>
          <w:sz w:val="22"/>
        </w:rPr>
        <w:t xml:space="preserve">년)의 판매량인 </w:t>
      </w:r>
      <w:r>
        <w:rPr>
          <w:sz w:val="22"/>
        </w:rPr>
        <w:t>1500</w:t>
      </w:r>
      <w:r>
        <w:rPr>
          <w:rFonts w:hint="eastAsia"/>
          <w:sz w:val="22"/>
        </w:rPr>
        <w:t>장을 기준으로 생각해 보았을 때 그 양이 조금 줄긴 했지만</w:t>
      </w:r>
      <w:r>
        <w:rPr>
          <w:sz w:val="22"/>
        </w:rPr>
        <w:t xml:space="preserve"> </w:t>
      </w:r>
      <w:r>
        <w:rPr>
          <w:rFonts w:hint="eastAsia"/>
          <w:sz w:val="22"/>
        </w:rPr>
        <w:t>충분히 많은 학생들이 참여했다고 판단할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또한 </w:t>
      </w:r>
      <w:proofErr w:type="spellStart"/>
      <w:r>
        <w:rPr>
          <w:rFonts w:hint="eastAsia"/>
          <w:sz w:val="22"/>
        </w:rPr>
        <w:t>박스양</w:t>
      </w:r>
      <w:proofErr w:type="spellEnd"/>
      <w:r>
        <w:rPr>
          <w:rFonts w:hint="eastAsia"/>
          <w:sz w:val="22"/>
        </w:rPr>
        <w:t xml:space="preserve"> 부족으로 구매하지 못해 아쉬웠다는 피드백들이 들어온 것으로 보아 더 많은 학생들이 사업에 관심을 가졌었다고 생각된다.</w:t>
      </w:r>
    </w:p>
    <w:p w:rsidR="00813DE2" w:rsidRDefault="00813DE2" w:rsidP="00813DE2"/>
    <w:p w:rsidR="00813DE2" w:rsidRDefault="00813DE2" w:rsidP="00813DE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539"/>
        <w:gridCol w:w="2946"/>
        <w:gridCol w:w="539"/>
        <w:gridCol w:w="1102"/>
        <w:gridCol w:w="975"/>
        <w:gridCol w:w="759"/>
        <w:gridCol w:w="539"/>
      </w:tblGrid>
      <w:tr w:rsidR="00813DE2" w:rsidRPr="00626527" w:rsidTr="00964CD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13DE2" w:rsidRPr="00626527" w:rsidTr="00964CD8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4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.9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13DE2" w:rsidRPr="00626527" w:rsidTr="00964CD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13DE2" w:rsidRPr="00626527" w:rsidRDefault="00813DE2" w:rsidP="00964CD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813DE2" w:rsidRDefault="00813DE2" w:rsidP="00813DE2"/>
    <w:p w:rsidR="00813DE2" w:rsidRDefault="00813DE2" w:rsidP="00813DE2"/>
    <w:p w:rsidR="00813DE2" w:rsidRPr="00062781" w:rsidRDefault="00813DE2" w:rsidP="00813DE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13DE2" w:rsidRDefault="00813DE2" w:rsidP="00813D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813DE2" w:rsidRPr="00062781" w:rsidRDefault="00813DE2" w:rsidP="00813DE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</w:t>
      </w:r>
      <w:r>
        <w:rPr>
          <w:rFonts w:hint="eastAsia"/>
          <w:sz w:val="22"/>
        </w:rPr>
        <w:t>전면 대면 수업으로 전환된 이후 처음 진행하는 기숙사 택배 사업이었음에도 불구,</w:t>
      </w:r>
      <w:r>
        <w:rPr>
          <w:sz w:val="22"/>
        </w:rPr>
        <w:t xml:space="preserve"> </w:t>
      </w:r>
      <w:r>
        <w:rPr>
          <w:rFonts w:hint="eastAsia"/>
          <w:sz w:val="22"/>
        </w:rPr>
        <w:t>큰 문제없이 사업이 진행되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 기존의 수기 운송장에서 전자 운송장으로 운송장 작성 방법을 변경하기 시작했다는 것도 하나의 성과이다.</w:t>
      </w:r>
    </w:p>
    <w:p w:rsidR="00813DE2" w:rsidRDefault="00813DE2" w:rsidP="00813D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813DE2" w:rsidRPr="00062781" w:rsidRDefault="00813DE2" w:rsidP="00813DE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사업 당일 소나기로 인해 박스 공급에 차질이 있었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전체적인 박스의 양이 줄어 박스 판매 마지막 날에는 박스를 구매하지 못하는 학생들이 있었던 것으로 보인다.</w:t>
      </w:r>
    </w:p>
    <w:p w:rsidR="00813DE2" w:rsidRDefault="00813DE2" w:rsidP="00813D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13DE2" w:rsidRPr="00CA4209" w:rsidRDefault="00813DE2" w:rsidP="00813D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수기 운송장의 경우 아무래도 전자 운송장보다 택배 배송에 문제가 생기는 경우가 많기 때문에 학생들이 전자운송장을 더 많이 이용할 수 있도록 유도하면</w:t>
      </w:r>
      <w:r>
        <w:rPr>
          <w:sz w:val="22"/>
        </w:rPr>
        <w:t xml:space="preserve"> </w:t>
      </w:r>
      <w:r>
        <w:rPr>
          <w:rFonts w:hint="eastAsia"/>
          <w:sz w:val="22"/>
        </w:rPr>
        <w:t>좋을 것 같다.</w:t>
      </w:r>
    </w:p>
    <w:p w:rsidR="008C4D7A" w:rsidRDefault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91169" w:rsidRPr="009B1E15" w:rsidTr="001B4CD5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E91169" w:rsidRPr="009B1E15" w:rsidRDefault="00E91169" w:rsidP="001B4CD5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E91169" w:rsidRPr="009B1E15" w:rsidRDefault="00E91169" w:rsidP="001B4CD5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E91169" w:rsidRPr="009B1E15" w:rsidRDefault="00E91169" w:rsidP="001B4CD5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3</w:t>
            </w:r>
            <w:r>
              <w:rPr>
                <w:rFonts w:hint="eastAsia"/>
                <w:b/>
                <w:sz w:val="36"/>
                <w:szCs w:val="20"/>
              </w:rPr>
              <w:t>(설문조사)</w:t>
            </w:r>
          </w:p>
        </w:tc>
      </w:tr>
    </w:tbl>
    <w:p w:rsidR="00E91169" w:rsidRDefault="00E91169" w:rsidP="00E91169"/>
    <w:p w:rsidR="00E91169" w:rsidRPr="0029157A" w:rsidRDefault="00E91169" w:rsidP="00E9116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91169" w:rsidTr="001B4CD5">
        <w:tc>
          <w:tcPr>
            <w:tcW w:w="226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비대면</w:t>
            </w:r>
            <w:proofErr w:type="spellEnd"/>
            <w:r>
              <w:rPr>
                <w:rFonts w:hint="eastAsia"/>
                <w:sz w:val="22"/>
              </w:rPr>
              <w:t xml:space="preserve"> 비실시간 사업</w:t>
            </w:r>
          </w:p>
        </w:tc>
      </w:tr>
      <w:tr w:rsidR="00E91169" w:rsidTr="001B4CD5">
        <w:tc>
          <w:tcPr>
            <w:tcW w:w="226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 xml:space="preserve">2022.03.18~2022.03.19 /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07~2022.06.27</w:t>
            </w:r>
          </w:p>
        </w:tc>
      </w:tr>
      <w:tr w:rsidR="00E91169" w:rsidTr="001B4CD5">
        <w:tc>
          <w:tcPr>
            <w:tcW w:w="226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6.27~2022.07.11</w:t>
            </w:r>
          </w:p>
        </w:tc>
      </w:tr>
      <w:tr w:rsidR="00E91169" w:rsidTr="001B4CD5">
        <w:tc>
          <w:tcPr>
            <w:tcW w:w="226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E91169" w:rsidRPr="00062781" w:rsidRDefault="001D0FB2" w:rsidP="001B4CD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85,500</w:t>
            </w:r>
          </w:p>
        </w:tc>
      </w:tr>
      <w:tr w:rsidR="00E91169" w:rsidTr="001B4CD5">
        <w:tc>
          <w:tcPr>
            <w:tcW w:w="2263" w:type="dxa"/>
          </w:tcPr>
          <w:p w:rsidR="00E91169" w:rsidRPr="00062781" w:rsidRDefault="00E91169" w:rsidP="001B4CD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E4D46" w:rsidRPr="00062781" w:rsidRDefault="00E91169" w:rsidP="001B4CD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정인혁</w:t>
            </w:r>
            <w:proofErr w:type="spellEnd"/>
          </w:p>
        </w:tc>
      </w:tr>
    </w:tbl>
    <w:p w:rsidR="00E91169" w:rsidRDefault="00E91169" w:rsidP="00E91169"/>
    <w:p w:rsidR="002E4D46" w:rsidRDefault="002E4D46" w:rsidP="00E91169"/>
    <w:p w:rsidR="00E91169" w:rsidRPr="008A6F11" w:rsidRDefault="00E91169" w:rsidP="00E9116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E91169" w:rsidRDefault="00E91169" w:rsidP="00E91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91169" w:rsidTr="001B4CD5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91169" w:rsidRPr="00062781" w:rsidRDefault="00E91169" w:rsidP="001B4CD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91169" w:rsidRPr="00062781" w:rsidRDefault="00E91169" w:rsidP="001B4CD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91169" w:rsidRPr="00062781" w:rsidRDefault="00E91169" w:rsidP="001B4CD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91169" w:rsidTr="001B4CD5">
        <w:tc>
          <w:tcPr>
            <w:tcW w:w="2912" w:type="dxa"/>
            <w:tcBorders>
              <w:top w:val="single" w:sz="4" w:space="0" w:color="auto"/>
            </w:tcBorders>
          </w:tcPr>
          <w:p w:rsidR="00E91169" w:rsidRPr="00062781" w:rsidRDefault="00E91169" w:rsidP="001B4CD5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8~2022.03.1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E91169" w:rsidRPr="00062781" w:rsidRDefault="00E91169" w:rsidP="001B4CD5">
            <w:proofErr w:type="spellStart"/>
            <w:r>
              <w:rPr>
                <w:rFonts w:hint="eastAsia"/>
              </w:rPr>
              <w:t>북마켓</w:t>
            </w:r>
            <w:proofErr w:type="spellEnd"/>
            <w:r>
              <w:rPr>
                <w:rFonts w:hint="eastAsia"/>
              </w:rPr>
              <w:t xml:space="preserve"> 사업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E91169" w:rsidRPr="00062781" w:rsidRDefault="00E91169" w:rsidP="001B4CD5"/>
        </w:tc>
      </w:tr>
      <w:tr w:rsidR="00E91169" w:rsidTr="001B4CD5">
        <w:tc>
          <w:tcPr>
            <w:tcW w:w="2912" w:type="dxa"/>
          </w:tcPr>
          <w:p w:rsidR="00E91169" w:rsidRDefault="00E91169" w:rsidP="001B4CD5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9~2022.03.27</w:t>
            </w:r>
          </w:p>
        </w:tc>
        <w:tc>
          <w:tcPr>
            <w:tcW w:w="2912" w:type="dxa"/>
          </w:tcPr>
          <w:p w:rsidR="00E91169" w:rsidRDefault="00E91169" w:rsidP="001B4CD5">
            <w:proofErr w:type="spellStart"/>
            <w:r>
              <w:rPr>
                <w:rFonts w:hint="eastAsia"/>
              </w:rPr>
              <w:t>북마켓</w:t>
            </w:r>
            <w:proofErr w:type="spellEnd"/>
            <w:r>
              <w:rPr>
                <w:rFonts w:hint="eastAsia"/>
              </w:rPr>
              <w:t xml:space="preserve"> 사업 설문조사 진행</w:t>
            </w:r>
          </w:p>
        </w:tc>
        <w:tc>
          <w:tcPr>
            <w:tcW w:w="2913" w:type="dxa"/>
          </w:tcPr>
          <w:p w:rsidR="00E91169" w:rsidRPr="00062781" w:rsidRDefault="00E91169" w:rsidP="001B4CD5"/>
        </w:tc>
      </w:tr>
      <w:tr w:rsidR="00E91169" w:rsidTr="001B4CD5">
        <w:tc>
          <w:tcPr>
            <w:tcW w:w="2912" w:type="dxa"/>
          </w:tcPr>
          <w:p w:rsidR="00E91169" w:rsidRPr="00062781" w:rsidRDefault="00E91169" w:rsidP="001B4CD5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4~2022.06.26</w:t>
            </w:r>
          </w:p>
        </w:tc>
        <w:tc>
          <w:tcPr>
            <w:tcW w:w="2912" w:type="dxa"/>
          </w:tcPr>
          <w:p w:rsidR="00E91169" w:rsidRPr="00062781" w:rsidRDefault="00E91169" w:rsidP="001B4CD5">
            <w:r>
              <w:rPr>
                <w:rFonts w:hint="eastAsia"/>
              </w:rPr>
              <w:t xml:space="preserve">학기말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</w:tcPr>
          <w:p w:rsidR="00E91169" w:rsidRPr="00062781" w:rsidRDefault="00E91169" w:rsidP="001B4CD5"/>
        </w:tc>
      </w:tr>
      <w:tr w:rsidR="00E91169" w:rsidTr="001B4CD5">
        <w:tc>
          <w:tcPr>
            <w:tcW w:w="2912" w:type="dxa"/>
          </w:tcPr>
          <w:p w:rsidR="00E91169" w:rsidRDefault="00E91169" w:rsidP="001B4CD5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27~2022.07.11</w:t>
            </w:r>
          </w:p>
        </w:tc>
        <w:tc>
          <w:tcPr>
            <w:tcW w:w="2912" w:type="dxa"/>
          </w:tcPr>
          <w:p w:rsidR="00E91169" w:rsidRDefault="00E91169" w:rsidP="001B4CD5">
            <w:r>
              <w:rPr>
                <w:rFonts w:hint="eastAsia"/>
              </w:rPr>
              <w:t>학기말 설문조사 진행</w:t>
            </w:r>
          </w:p>
        </w:tc>
        <w:tc>
          <w:tcPr>
            <w:tcW w:w="2913" w:type="dxa"/>
          </w:tcPr>
          <w:p w:rsidR="00E91169" w:rsidRPr="00062781" w:rsidRDefault="00E91169" w:rsidP="001B4CD5"/>
        </w:tc>
      </w:tr>
      <w:tr w:rsidR="00E91169" w:rsidTr="001B4CD5">
        <w:tc>
          <w:tcPr>
            <w:tcW w:w="2912" w:type="dxa"/>
            <w:tcBorders>
              <w:bottom w:val="single" w:sz="12" w:space="0" w:color="auto"/>
            </w:tcBorders>
          </w:tcPr>
          <w:p w:rsidR="00E91169" w:rsidRDefault="00E91169" w:rsidP="001B4CD5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3~2022.08.2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E91169" w:rsidRDefault="00E91169" w:rsidP="001B4CD5">
            <w:r>
              <w:rPr>
                <w:rFonts w:hint="eastAsia"/>
              </w:rPr>
              <w:t>학기말 설문조사 상품 지급/상품수령확인서 작성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E91169" w:rsidRPr="00062781" w:rsidRDefault="00E91169" w:rsidP="001B4CD5"/>
        </w:tc>
      </w:tr>
    </w:tbl>
    <w:p w:rsidR="00E91169" w:rsidRPr="008A6F11" w:rsidRDefault="00E91169" w:rsidP="00E91169">
      <w:pPr>
        <w:ind w:firstLineChars="100" w:firstLine="220"/>
        <w:rPr>
          <w:sz w:val="22"/>
        </w:rPr>
      </w:pPr>
    </w:p>
    <w:p w:rsidR="00E91169" w:rsidRDefault="00E91169" w:rsidP="00E91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E91169" w:rsidRDefault="00E91169" w:rsidP="00E91169">
      <w:pPr>
        <w:ind w:firstLineChars="200" w:firstLine="440"/>
        <w:rPr>
          <w:sz w:val="22"/>
        </w:rPr>
      </w:pPr>
      <w:proofErr w:type="spellStart"/>
      <w:r>
        <w:rPr>
          <w:rFonts w:hint="eastAsia"/>
          <w:sz w:val="22"/>
        </w:rPr>
        <w:t>북마켓</w:t>
      </w:r>
      <w:proofErr w:type="spellEnd"/>
      <w:r>
        <w:rPr>
          <w:rFonts w:hint="eastAsia"/>
          <w:sz w:val="22"/>
        </w:rPr>
        <w:t xml:space="preserve"> 사업 설문조사:</w:t>
      </w:r>
      <w:r>
        <w:rPr>
          <w:sz w:val="22"/>
        </w:rPr>
        <w:t xml:space="preserve"> </w:t>
      </w:r>
    </w:p>
    <w:p w:rsidR="00E91169" w:rsidRDefault="00E91169" w:rsidP="00E91169">
      <w:pPr>
        <w:ind w:leftChars="300" w:left="600"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북마켓</w:t>
      </w:r>
      <w:proofErr w:type="spellEnd"/>
      <w:r>
        <w:rPr>
          <w:rFonts w:hint="eastAsia"/>
          <w:sz w:val="22"/>
        </w:rPr>
        <w:t xml:space="preserve"> 사업 결과에 대한 피드백을</w:t>
      </w:r>
      <w:r>
        <w:rPr>
          <w:sz w:val="22"/>
        </w:rPr>
        <w:t xml:space="preserve"> </w:t>
      </w:r>
      <w:r>
        <w:rPr>
          <w:rFonts w:hint="eastAsia"/>
          <w:sz w:val="22"/>
        </w:rPr>
        <w:t>수렴하고자 사업 단독 설문조사를 수행하였음</w:t>
      </w:r>
      <w:r>
        <w:rPr>
          <w:sz w:val="22"/>
        </w:rPr>
        <w:t xml:space="preserve">. </w:t>
      </w:r>
      <w:r>
        <w:rPr>
          <w:rFonts w:hint="eastAsia"/>
          <w:sz w:val="22"/>
        </w:rPr>
        <w:t xml:space="preserve">설문조사 기간은 </w:t>
      </w:r>
      <w:r>
        <w:rPr>
          <w:sz w:val="22"/>
        </w:rPr>
        <w:t>2022.03.19~2022.03.27</w:t>
      </w:r>
      <w:r>
        <w:rPr>
          <w:rFonts w:hint="eastAsia"/>
          <w:sz w:val="22"/>
        </w:rPr>
        <w:t>이며</w:t>
      </w:r>
      <w:r>
        <w:rPr>
          <w:sz w:val="22"/>
        </w:rPr>
        <w:t xml:space="preserve">, </w:t>
      </w:r>
      <w:r>
        <w:rPr>
          <w:rFonts w:hint="eastAsia"/>
          <w:sz w:val="22"/>
        </w:rPr>
        <w:t xml:space="preserve">총 </w:t>
      </w:r>
      <w:r>
        <w:rPr>
          <w:sz w:val="22"/>
        </w:rPr>
        <w:t>2</w:t>
      </w:r>
      <w:r>
        <w:rPr>
          <w:rFonts w:hint="eastAsia"/>
          <w:sz w:val="22"/>
        </w:rPr>
        <w:t>개의 응답이 모집되었음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만족도는 </w:t>
      </w:r>
      <w:r>
        <w:rPr>
          <w:sz w:val="22"/>
        </w:rPr>
        <w:t>2</w:t>
      </w:r>
      <w:r>
        <w:rPr>
          <w:rFonts w:hint="eastAsia"/>
          <w:sz w:val="22"/>
        </w:rPr>
        <w:t xml:space="preserve">개 중 </w:t>
      </w:r>
      <w:r>
        <w:rPr>
          <w:sz w:val="22"/>
        </w:rPr>
        <w:t>1</w:t>
      </w:r>
      <w:r>
        <w:rPr>
          <w:rFonts w:hint="eastAsia"/>
          <w:sz w:val="22"/>
        </w:rPr>
        <w:t>개가 매우 만족이었으며,</w:t>
      </w:r>
      <w:r>
        <w:rPr>
          <w:sz w:val="22"/>
        </w:rPr>
        <w:t xml:space="preserve"> 1</w:t>
      </w:r>
      <w:r>
        <w:rPr>
          <w:rFonts w:hint="eastAsia"/>
          <w:sz w:val="22"/>
        </w:rPr>
        <w:t xml:space="preserve">개의 응답은 </w:t>
      </w:r>
      <w:proofErr w:type="spellStart"/>
      <w:r>
        <w:rPr>
          <w:rFonts w:hint="eastAsia"/>
          <w:sz w:val="22"/>
        </w:rPr>
        <w:t>북마켓</w:t>
      </w:r>
      <w:proofErr w:type="spellEnd"/>
      <w:r>
        <w:rPr>
          <w:rFonts w:hint="eastAsia"/>
          <w:sz w:val="22"/>
        </w:rPr>
        <w:t xml:space="preserve"> 사업을 이용하지 않았다고 응답하였음.</w:t>
      </w:r>
    </w:p>
    <w:p w:rsidR="00E91169" w:rsidRDefault="00E91169" w:rsidP="00E91169">
      <w:pPr>
        <w:ind w:firstLineChars="200" w:firstLine="440"/>
        <w:rPr>
          <w:sz w:val="22"/>
        </w:rPr>
      </w:pPr>
      <w:r>
        <w:rPr>
          <w:rFonts w:hint="eastAsia"/>
          <w:sz w:val="22"/>
        </w:rPr>
        <w:lastRenderedPageBreak/>
        <w:t>학기말 설문조사:</w:t>
      </w:r>
      <w:r>
        <w:rPr>
          <w:sz w:val="22"/>
        </w:rPr>
        <w:t xml:space="preserve"> </w:t>
      </w:r>
    </w:p>
    <w:p w:rsidR="00E91169" w:rsidRDefault="00E91169" w:rsidP="00E91169">
      <w:pPr>
        <w:ind w:leftChars="300" w:left="600" w:firstLineChars="100" w:firstLine="22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022</w:t>
      </w:r>
      <w:r>
        <w:rPr>
          <w:rFonts w:hint="eastAsia"/>
          <w:sz w:val="22"/>
        </w:rPr>
        <w:t>년도 봄학기에 진행한 전체 사업에 대한 피드백을 수렴하고자 기말 설문조사를 수행하였음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설문조사 기간은 </w:t>
      </w:r>
      <w:r>
        <w:rPr>
          <w:sz w:val="22"/>
        </w:rPr>
        <w:t>2022.06.27~2022.07.11</w:t>
      </w:r>
      <w:r>
        <w:rPr>
          <w:rFonts w:hint="eastAsia"/>
          <w:sz w:val="22"/>
        </w:rPr>
        <w:t>이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총 </w:t>
      </w:r>
      <w:r>
        <w:rPr>
          <w:sz w:val="22"/>
        </w:rPr>
        <w:t>27</w:t>
      </w:r>
      <w:r>
        <w:rPr>
          <w:rFonts w:hint="eastAsia"/>
          <w:sz w:val="22"/>
        </w:rPr>
        <w:t xml:space="preserve">개의 응답이 모집되었음. 이번학기 사업 이용자의 만족도 응답은 총 </w:t>
      </w:r>
      <w:r>
        <w:rPr>
          <w:sz w:val="22"/>
        </w:rPr>
        <w:t>63</w:t>
      </w:r>
      <w:r>
        <w:rPr>
          <w:rFonts w:hint="eastAsia"/>
          <w:sz w:val="22"/>
        </w:rPr>
        <w:t>개이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응답자 평균 </w:t>
      </w:r>
      <w:r>
        <w:rPr>
          <w:sz w:val="22"/>
        </w:rPr>
        <w:t>2.2</w:t>
      </w:r>
      <w:r>
        <w:rPr>
          <w:rFonts w:hint="eastAsia"/>
          <w:sz w:val="22"/>
        </w:rPr>
        <w:t>개의 사업을 이용한 것으로 나타남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응답 </w:t>
      </w:r>
      <w:r>
        <w:rPr>
          <w:sz w:val="22"/>
        </w:rPr>
        <w:t>63</w:t>
      </w:r>
      <w:r>
        <w:rPr>
          <w:rFonts w:hint="eastAsia"/>
          <w:sz w:val="22"/>
        </w:rPr>
        <w:t>개 중 매우 만족(</w:t>
      </w:r>
      <w:r>
        <w:rPr>
          <w:sz w:val="22"/>
        </w:rPr>
        <w:t>Very satisfied)</w:t>
      </w:r>
      <w:r>
        <w:rPr>
          <w:rFonts w:hint="eastAsia"/>
          <w:sz w:val="22"/>
        </w:rPr>
        <w:t>와 만족(</w:t>
      </w:r>
      <w:r>
        <w:rPr>
          <w:sz w:val="22"/>
        </w:rPr>
        <w:t>Satisfied)</w:t>
      </w:r>
      <w:r>
        <w:rPr>
          <w:rFonts w:hint="eastAsia"/>
          <w:sz w:val="22"/>
        </w:rPr>
        <w:t>가</w:t>
      </w:r>
      <w:r>
        <w:rPr>
          <w:sz w:val="22"/>
        </w:rPr>
        <w:t xml:space="preserve"> 92.06%(58</w:t>
      </w:r>
      <w:r>
        <w:rPr>
          <w:rFonts w:hint="eastAsia"/>
          <w:sz w:val="22"/>
        </w:rPr>
        <w:t>개),</w:t>
      </w:r>
      <w:r>
        <w:rPr>
          <w:sz w:val="22"/>
        </w:rPr>
        <w:t xml:space="preserve"> </w:t>
      </w:r>
      <w:r>
        <w:rPr>
          <w:rFonts w:hint="eastAsia"/>
          <w:sz w:val="22"/>
        </w:rPr>
        <w:t>보통(</w:t>
      </w:r>
      <w:r>
        <w:rPr>
          <w:sz w:val="22"/>
        </w:rPr>
        <w:t>Normal)</w:t>
      </w:r>
      <w:r>
        <w:rPr>
          <w:rFonts w:hint="eastAsia"/>
          <w:sz w:val="22"/>
        </w:rPr>
        <w:t xml:space="preserve">이 </w:t>
      </w:r>
      <w:r>
        <w:rPr>
          <w:sz w:val="22"/>
        </w:rPr>
        <w:t>7.94%(5</w:t>
      </w:r>
      <w:r>
        <w:rPr>
          <w:rFonts w:hint="eastAsia"/>
          <w:sz w:val="22"/>
        </w:rPr>
        <w:t>개)였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를 통해 대다수의 학생들이 학생복지위원회의 사업에 만족하고 있음을 확인함.</w:t>
      </w:r>
    </w:p>
    <w:p w:rsidR="00E91169" w:rsidRDefault="00E91169" w:rsidP="00E91169">
      <w:pPr>
        <w:ind w:firstLine="400"/>
        <w:rPr>
          <w:sz w:val="22"/>
        </w:rPr>
      </w:pPr>
      <w:r>
        <w:rPr>
          <w:rFonts w:hint="eastAsia"/>
          <w:sz w:val="22"/>
        </w:rPr>
        <w:t>설문조사 홍보: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에브리타임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페이스북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인스타그램</w:t>
      </w:r>
      <w:proofErr w:type="spellEnd"/>
    </w:p>
    <w:p w:rsidR="00E91169" w:rsidRPr="008A6F11" w:rsidRDefault="00E91169" w:rsidP="00E91169">
      <w:pPr>
        <w:ind w:firstLine="400"/>
        <w:rPr>
          <w:sz w:val="22"/>
        </w:rPr>
      </w:pPr>
      <w:proofErr w:type="gramStart"/>
      <w:r>
        <w:rPr>
          <w:rFonts w:hint="eastAsia"/>
          <w:sz w:val="22"/>
        </w:rPr>
        <w:t>페이스북</w:t>
      </w:r>
      <w:r>
        <w:rPr>
          <w:sz w:val="22"/>
        </w:rPr>
        <w:t xml:space="preserve"> /</w:t>
      </w:r>
      <w:proofErr w:type="gramEnd"/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인스타그램</w:t>
      </w:r>
      <w:proofErr w:type="spellEnd"/>
      <w:r>
        <w:rPr>
          <w:rFonts w:hint="eastAsia"/>
          <w:sz w:val="22"/>
        </w:rPr>
        <w:t xml:space="preserve"> 설문조사 게시글 공유</w:t>
      </w:r>
      <w:r>
        <w:rPr>
          <w:sz w:val="22"/>
        </w:rPr>
        <w:t xml:space="preserve">, </w:t>
      </w:r>
      <w:r>
        <w:rPr>
          <w:rFonts w:hint="eastAsia"/>
          <w:sz w:val="22"/>
        </w:rPr>
        <w:t>설문조사 참여 이벤트를 실시하였음.</w:t>
      </w:r>
    </w:p>
    <w:p w:rsidR="00E91169" w:rsidRDefault="00E91169" w:rsidP="00E91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E91169" w:rsidRDefault="00E91169" w:rsidP="00E91169">
      <w:pPr>
        <w:ind w:firstLineChars="200" w:firstLine="440"/>
        <w:rPr>
          <w:sz w:val="22"/>
        </w:rPr>
      </w:pPr>
      <w:proofErr w:type="spellStart"/>
      <w:r>
        <w:rPr>
          <w:rFonts w:hint="eastAsia"/>
          <w:sz w:val="22"/>
        </w:rPr>
        <w:t>북마켓</w:t>
      </w:r>
      <w:proofErr w:type="spellEnd"/>
      <w:r>
        <w:rPr>
          <w:rFonts w:hint="eastAsia"/>
          <w:sz w:val="22"/>
        </w:rPr>
        <w:t xml:space="preserve"> 사업 설문조사:</w:t>
      </w:r>
      <w:r>
        <w:rPr>
          <w:sz w:val="22"/>
        </w:rPr>
        <w:t xml:space="preserve"> </w:t>
      </w:r>
    </w:p>
    <w:p w:rsidR="00E91169" w:rsidRDefault="00E91169" w:rsidP="00E91169">
      <w:pPr>
        <w:ind w:left="660"/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2</w:t>
      </w:r>
      <w:r>
        <w:rPr>
          <w:rFonts w:hint="eastAsia"/>
          <w:sz w:val="22"/>
        </w:rPr>
        <w:t>인이 응답함.</w:t>
      </w:r>
      <w:r>
        <w:rPr>
          <w:sz w:val="22"/>
        </w:rPr>
        <w:t xml:space="preserve"> 2</w:t>
      </w:r>
      <w:r>
        <w:rPr>
          <w:rFonts w:hint="eastAsia"/>
          <w:sz w:val="22"/>
        </w:rPr>
        <w:t xml:space="preserve">인 중 </w:t>
      </w:r>
      <w:r>
        <w:rPr>
          <w:sz w:val="22"/>
        </w:rPr>
        <w:t>1</w:t>
      </w:r>
      <w:r>
        <w:rPr>
          <w:rFonts w:hint="eastAsia"/>
          <w:sz w:val="22"/>
        </w:rPr>
        <w:t xml:space="preserve">인이 이번 학기 </w:t>
      </w:r>
      <w:proofErr w:type="spellStart"/>
      <w:r>
        <w:rPr>
          <w:rFonts w:hint="eastAsia"/>
          <w:sz w:val="22"/>
        </w:rPr>
        <w:t>북마켓</w:t>
      </w:r>
      <w:proofErr w:type="spellEnd"/>
      <w:r>
        <w:rPr>
          <w:rFonts w:hint="eastAsia"/>
          <w:sz w:val="22"/>
        </w:rPr>
        <w:t xml:space="preserve"> 사업을 이용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매우 만족에 응답함.</w:t>
      </w:r>
    </w:p>
    <w:p w:rsidR="00E91169" w:rsidRDefault="00E91169" w:rsidP="00E91169">
      <w:pPr>
        <w:ind w:firstLine="440"/>
        <w:rPr>
          <w:sz w:val="22"/>
        </w:rPr>
      </w:pPr>
      <w:r>
        <w:rPr>
          <w:rFonts w:hint="eastAsia"/>
          <w:sz w:val="22"/>
        </w:rPr>
        <w:t>학기말 설문조사:</w:t>
      </w:r>
      <w:r>
        <w:rPr>
          <w:sz w:val="22"/>
        </w:rPr>
        <w:t xml:space="preserve"> </w:t>
      </w:r>
    </w:p>
    <w:p w:rsidR="00E91169" w:rsidRDefault="00E91169" w:rsidP="00E91169">
      <w:pPr>
        <w:ind w:firstLineChars="300" w:firstLine="660"/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27</w:t>
      </w:r>
      <w:r>
        <w:rPr>
          <w:rFonts w:hint="eastAsia"/>
          <w:sz w:val="22"/>
        </w:rPr>
        <w:t>인이 응답함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응답자 평균 </w:t>
      </w:r>
      <w:r>
        <w:rPr>
          <w:sz w:val="22"/>
        </w:rPr>
        <w:t>2.2</w:t>
      </w:r>
      <w:r>
        <w:rPr>
          <w:rFonts w:hint="eastAsia"/>
          <w:sz w:val="22"/>
        </w:rPr>
        <w:t>개의 사업을 이용한 것으로 나타남.</w:t>
      </w:r>
    </w:p>
    <w:p w:rsidR="00E91169" w:rsidRDefault="00E91169" w:rsidP="00E91169"/>
    <w:p w:rsidR="00E91169" w:rsidRDefault="00E91169" w:rsidP="00E91169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2"/>
        <w:gridCol w:w="581"/>
        <w:gridCol w:w="2597"/>
        <w:gridCol w:w="581"/>
        <w:gridCol w:w="1188"/>
        <w:gridCol w:w="1051"/>
        <w:gridCol w:w="818"/>
        <w:gridCol w:w="581"/>
      </w:tblGrid>
      <w:tr w:rsidR="00E91169" w:rsidRPr="00626527" w:rsidTr="001B4CD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91169" w:rsidRPr="00626527" w:rsidTr="001B4CD5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5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8.5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91169" w:rsidRPr="00626527" w:rsidTr="001B4CD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91169" w:rsidRPr="00626527" w:rsidRDefault="00E91169" w:rsidP="001B4C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2E4D46" w:rsidRDefault="002E4D46" w:rsidP="00E91169"/>
    <w:p w:rsidR="002E4D46" w:rsidRDefault="002E4D46" w:rsidP="00E91169"/>
    <w:p w:rsidR="00E91169" w:rsidRPr="00062781" w:rsidRDefault="00E91169" w:rsidP="00E91169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91169" w:rsidRDefault="00E91169" w:rsidP="00E91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E91169" w:rsidRPr="00062781" w:rsidRDefault="00E91169" w:rsidP="00E91169">
      <w:pPr>
        <w:ind w:leftChars="200" w:left="400" w:firstLineChars="100" w:firstLine="220"/>
        <w:rPr>
          <w:sz w:val="22"/>
        </w:rPr>
      </w:pPr>
      <w:r>
        <w:rPr>
          <w:rFonts w:hint="eastAsia"/>
          <w:sz w:val="22"/>
        </w:rPr>
        <w:t xml:space="preserve">학생복지위원회 내에서 제안한 사업별 설문조사를 </w:t>
      </w:r>
      <w:proofErr w:type="spellStart"/>
      <w:r>
        <w:rPr>
          <w:rFonts w:hint="eastAsia"/>
          <w:sz w:val="22"/>
        </w:rPr>
        <w:t>북마켓</w:t>
      </w:r>
      <w:proofErr w:type="spellEnd"/>
      <w:r>
        <w:rPr>
          <w:rFonts w:hint="eastAsia"/>
          <w:sz w:val="22"/>
        </w:rPr>
        <w:t xml:space="preserve"> 사업에 대해 시범적으로 </w:t>
      </w:r>
      <w:r>
        <w:rPr>
          <w:rFonts w:hint="eastAsia"/>
          <w:sz w:val="22"/>
        </w:rPr>
        <w:lastRenderedPageBreak/>
        <w:t>진행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해당 결과를 통해 통합 설문조사에 대한 논의점을 발견함.</w:t>
      </w:r>
      <w:r>
        <w:rPr>
          <w:sz w:val="22"/>
        </w:rPr>
        <w:t xml:space="preserve"> </w:t>
      </w:r>
    </w:p>
    <w:p w:rsidR="00E91169" w:rsidRDefault="00E91169" w:rsidP="00E91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E91169" w:rsidRPr="00062781" w:rsidRDefault="00E91169" w:rsidP="00E91169">
      <w:pPr>
        <w:ind w:leftChars="200" w:left="400" w:firstLineChars="100" w:firstLine="220"/>
        <w:rPr>
          <w:sz w:val="22"/>
        </w:rPr>
      </w:pPr>
      <w:r>
        <w:rPr>
          <w:rFonts w:hint="eastAsia"/>
          <w:sz w:val="22"/>
        </w:rPr>
        <w:t xml:space="preserve">학기말 설문조사 참여인원 </w:t>
      </w:r>
      <w:r>
        <w:rPr>
          <w:sz w:val="22"/>
        </w:rPr>
        <w:t>27</w:t>
      </w:r>
      <w:r>
        <w:rPr>
          <w:rFonts w:hint="eastAsia"/>
          <w:sz w:val="22"/>
        </w:rPr>
        <w:t xml:space="preserve">명은 </w:t>
      </w:r>
      <w:r>
        <w:rPr>
          <w:sz w:val="22"/>
        </w:rPr>
        <w:t>2021</w:t>
      </w:r>
      <w:r>
        <w:rPr>
          <w:rFonts w:hint="eastAsia"/>
          <w:sz w:val="22"/>
        </w:rPr>
        <w:t xml:space="preserve">년도 가을학기 </w:t>
      </w:r>
      <w:r>
        <w:rPr>
          <w:sz w:val="22"/>
        </w:rPr>
        <w:t>23</w:t>
      </w:r>
      <w:r>
        <w:rPr>
          <w:rFonts w:hint="eastAsia"/>
          <w:sz w:val="22"/>
        </w:rPr>
        <w:t>명에 비해 1</w:t>
      </w:r>
      <w:r>
        <w:rPr>
          <w:sz w:val="22"/>
        </w:rPr>
        <w:t xml:space="preserve">4.8% </w:t>
      </w:r>
      <w:r>
        <w:rPr>
          <w:rFonts w:hint="eastAsia"/>
          <w:sz w:val="22"/>
        </w:rPr>
        <w:t>증가한 수치이나,</w:t>
      </w:r>
      <w:r>
        <w:rPr>
          <w:sz w:val="22"/>
        </w:rPr>
        <w:t xml:space="preserve"> </w:t>
      </w:r>
      <w:r>
        <w:rPr>
          <w:rFonts w:hint="eastAsia"/>
          <w:sz w:val="22"/>
        </w:rPr>
        <w:t>코로나1</w:t>
      </w:r>
      <w:r>
        <w:rPr>
          <w:sz w:val="22"/>
        </w:rPr>
        <w:t xml:space="preserve">9 </w:t>
      </w:r>
      <w:r>
        <w:rPr>
          <w:rFonts w:hint="eastAsia"/>
          <w:sz w:val="22"/>
        </w:rPr>
        <w:t xml:space="preserve">이전 대면 학기인 </w:t>
      </w:r>
      <w:r>
        <w:rPr>
          <w:sz w:val="22"/>
        </w:rPr>
        <w:t>2019</w:t>
      </w:r>
      <w:r>
        <w:rPr>
          <w:rFonts w:hint="eastAsia"/>
          <w:sz w:val="22"/>
        </w:rPr>
        <w:t xml:space="preserve">년도 가을학기 </w:t>
      </w:r>
      <w:r>
        <w:rPr>
          <w:sz w:val="22"/>
        </w:rPr>
        <w:t>93</w:t>
      </w:r>
      <w:r>
        <w:rPr>
          <w:rFonts w:hint="eastAsia"/>
          <w:sz w:val="22"/>
        </w:rPr>
        <w:t xml:space="preserve">명에 비하면 </w:t>
      </w:r>
      <w:r>
        <w:rPr>
          <w:sz w:val="22"/>
        </w:rPr>
        <w:t xml:space="preserve">71% </w:t>
      </w:r>
      <w:r>
        <w:rPr>
          <w:rFonts w:hint="eastAsia"/>
          <w:sz w:val="22"/>
        </w:rPr>
        <w:t>감소한 수치임.</w:t>
      </w:r>
      <w:r>
        <w:rPr>
          <w:sz w:val="22"/>
        </w:rPr>
        <w:t xml:space="preserve"> </w:t>
      </w:r>
      <w:r>
        <w:rPr>
          <w:rFonts w:hint="eastAsia"/>
          <w:sz w:val="22"/>
        </w:rPr>
        <w:t>보다 많은 학우가 학생복지위원회 사업에 대한 피드백을</w:t>
      </w:r>
      <w:r>
        <w:rPr>
          <w:sz w:val="22"/>
        </w:rPr>
        <w:t xml:space="preserve"> </w:t>
      </w:r>
      <w:r>
        <w:rPr>
          <w:rFonts w:hint="eastAsia"/>
          <w:sz w:val="22"/>
        </w:rPr>
        <w:t>자유롭게 할 수 있도록 설문조사 참여 인원을 늘릴 방안을 모색할 필요가 있음.</w:t>
      </w:r>
    </w:p>
    <w:p w:rsidR="00E91169" w:rsidRDefault="00E91169" w:rsidP="00E91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E91169" w:rsidRDefault="00E91169" w:rsidP="00E91169">
      <w:pPr>
        <w:ind w:leftChars="200" w:left="400" w:firstLineChars="100" w:firstLine="220"/>
        <w:rPr>
          <w:sz w:val="22"/>
        </w:rPr>
      </w:pPr>
      <w:r>
        <w:rPr>
          <w:sz w:val="22"/>
        </w:rPr>
        <w:t>2022</w:t>
      </w:r>
      <w:r>
        <w:rPr>
          <w:rFonts w:hint="eastAsia"/>
          <w:sz w:val="22"/>
        </w:rPr>
        <w:t xml:space="preserve">년도 봄학기 학생복지위원회 설문조사 사업은 사업별 설문조사를 시범적으로 수행한 </w:t>
      </w:r>
      <w:proofErr w:type="spellStart"/>
      <w:r>
        <w:rPr>
          <w:rFonts w:hint="eastAsia"/>
          <w:sz w:val="22"/>
        </w:rPr>
        <w:t>북마켓</w:t>
      </w:r>
      <w:proofErr w:type="spellEnd"/>
      <w:r>
        <w:rPr>
          <w:rFonts w:hint="eastAsia"/>
          <w:sz w:val="22"/>
        </w:rPr>
        <w:t xml:space="preserve"> 사업 설문조사와 봄학기 전체 사업에 대한 피드백을 수렴하는 학기말 설문조사를 진행하였음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응답자 1명당 평균 </w:t>
      </w:r>
      <w:r>
        <w:rPr>
          <w:sz w:val="22"/>
        </w:rPr>
        <w:t>2.2</w:t>
      </w:r>
      <w:r>
        <w:rPr>
          <w:rFonts w:hint="eastAsia"/>
          <w:sz w:val="22"/>
        </w:rPr>
        <w:t xml:space="preserve">개의 학생복지위원회 사업을 </w:t>
      </w:r>
      <w:r>
        <w:rPr>
          <w:sz w:val="22"/>
        </w:rPr>
        <w:t>2022</w:t>
      </w:r>
      <w:r>
        <w:rPr>
          <w:rFonts w:hint="eastAsia"/>
          <w:sz w:val="22"/>
        </w:rPr>
        <w:t>년도 봄학기에 이용한 것으로 나타났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 중 </w:t>
      </w:r>
      <w:r>
        <w:rPr>
          <w:sz w:val="22"/>
        </w:rPr>
        <w:t>92.06%</w:t>
      </w:r>
      <w:r>
        <w:rPr>
          <w:rFonts w:hint="eastAsia"/>
          <w:sz w:val="22"/>
        </w:rPr>
        <w:t>가 사업에 대해 매우 만족하거나 만족,</w:t>
      </w:r>
      <w:r>
        <w:rPr>
          <w:sz w:val="22"/>
        </w:rPr>
        <w:t xml:space="preserve"> 7.94%</w:t>
      </w:r>
      <w:r>
        <w:rPr>
          <w:rFonts w:hint="eastAsia"/>
          <w:sz w:val="22"/>
        </w:rPr>
        <w:t>가 사업에 대해 보통이라 응답함으로써 현재 학생복지위원회 사업에 대해 전반적으로 만족하고 있음을</w:t>
      </w:r>
      <w:r>
        <w:rPr>
          <w:sz w:val="22"/>
        </w:rPr>
        <w:t xml:space="preserve"> </w:t>
      </w:r>
      <w:r>
        <w:rPr>
          <w:rFonts w:hint="eastAsia"/>
          <w:sz w:val="22"/>
        </w:rPr>
        <w:t>확인함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또한 학기말 설문조사 응답자 수가 </w:t>
      </w:r>
      <w:r>
        <w:rPr>
          <w:sz w:val="22"/>
        </w:rPr>
        <w:t>2021</w:t>
      </w:r>
      <w:r>
        <w:rPr>
          <w:rFonts w:hint="eastAsia"/>
          <w:sz w:val="22"/>
        </w:rPr>
        <w:t xml:space="preserve">년도 가을학기에 비해 </w:t>
      </w:r>
      <w:r>
        <w:rPr>
          <w:sz w:val="22"/>
        </w:rPr>
        <w:t xml:space="preserve">14.8% </w:t>
      </w:r>
      <w:r>
        <w:rPr>
          <w:rFonts w:hint="eastAsia"/>
          <w:sz w:val="22"/>
        </w:rPr>
        <w:t>증가하였음은 대면 학기를 재개하면서 설문조사 참여도가 점차 증가하고 있음을 시사함.</w:t>
      </w:r>
    </w:p>
    <w:p w:rsidR="00E91169" w:rsidRPr="00602118" w:rsidRDefault="00E91169" w:rsidP="00E91169">
      <w:pPr>
        <w:ind w:left="440" w:hangingChars="200" w:hanging="440"/>
        <w:rPr>
          <w:sz w:val="22"/>
        </w:rPr>
      </w:pPr>
      <w:r>
        <w:rPr>
          <w:sz w:val="22"/>
        </w:rPr>
        <w:t xml:space="preserve">     </w:t>
      </w:r>
      <w:r>
        <w:rPr>
          <w:rFonts w:hint="eastAsia"/>
          <w:sz w:val="22"/>
        </w:rPr>
        <w:t>다만 응답자의 수가 증가하고 있음에도 코로나1</w:t>
      </w:r>
      <w:r>
        <w:rPr>
          <w:sz w:val="22"/>
        </w:rPr>
        <w:t xml:space="preserve">9 </w:t>
      </w:r>
      <w:r>
        <w:rPr>
          <w:rFonts w:hint="eastAsia"/>
          <w:sz w:val="22"/>
        </w:rPr>
        <w:t>이전 대면 학기 응답자 수에 비해 크게 적은 점을 볼 때,</w:t>
      </w:r>
      <w:r>
        <w:rPr>
          <w:sz w:val="22"/>
        </w:rPr>
        <w:t xml:space="preserve"> </w:t>
      </w:r>
      <w:r>
        <w:rPr>
          <w:rFonts w:hint="eastAsia"/>
          <w:sz w:val="22"/>
        </w:rPr>
        <w:t>2</w:t>
      </w:r>
      <w:r>
        <w:rPr>
          <w:sz w:val="22"/>
        </w:rPr>
        <w:t>022</w:t>
      </w:r>
      <w:r>
        <w:rPr>
          <w:rFonts w:hint="eastAsia"/>
          <w:sz w:val="22"/>
        </w:rPr>
        <w:t>년도 가을학기 대면 학기에서 더 많은 학우가 학생복지위원회 사업에 대해 자유로운 피드백을 제시할 수 있도록 설문조사 참여도를 높일 방안에 대해 모색할 것임.</w:t>
      </w:r>
    </w:p>
    <w:p w:rsidR="008C4D7A" w:rsidRDefault="008C4D7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202EE" w:rsidRPr="009B1E15" w:rsidTr="00E636B6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202EE" w:rsidRPr="009B1E15" w:rsidRDefault="009202EE" w:rsidP="00E636B6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9202EE" w:rsidRPr="009B1E15" w:rsidRDefault="009202EE" w:rsidP="00E636B6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202EE" w:rsidRPr="009B1E15" w:rsidRDefault="009202EE" w:rsidP="00E636B6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4</w:t>
            </w:r>
            <w:r>
              <w:rPr>
                <w:rFonts w:hint="eastAsia"/>
                <w:b/>
                <w:sz w:val="36"/>
                <w:szCs w:val="20"/>
              </w:rPr>
              <w:t xml:space="preserve">(정기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북마켓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9202EE" w:rsidRDefault="009202EE" w:rsidP="009202EE"/>
    <w:p w:rsidR="009202EE" w:rsidRPr="0029157A" w:rsidRDefault="009202EE" w:rsidP="009202E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202EE" w:rsidRPr="00B44061" w:rsidRDefault="009202EE" w:rsidP="00E636B6">
            <w:pPr>
              <w:spacing w:line="360" w:lineRule="auto"/>
              <w:ind w:leftChars="100" w:left="200"/>
              <w:rPr>
                <w:sz w:val="22"/>
              </w:rPr>
            </w:pPr>
            <w:r>
              <w:rPr>
                <w:rFonts w:hint="eastAsia"/>
                <w:sz w:val="22"/>
              </w:rPr>
              <w:t>학기 시작하는 시기에 맞춰 진행되는 북마켓이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구글 폼을 통해 책 위탁/판매를 위한 </w:t>
            </w:r>
            <w:proofErr w:type="spellStart"/>
            <w:r>
              <w:rPr>
                <w:rFonts w:hint="eastAsia"/>
                <w:sz w:val="22"/>
              </w:rPr>
              <w:t>학복위실</w:t>
            </w:r>
            <w:proofErr w:type="spellEnd"/>
            <w:r>
              <w:rPr>
                <w:rFonts w:hint="eastAsia"/>
                <w:sz w:val="22"/>
              </w:rPr>
              <w:t xml:space="preserve"> 방문 날짜와 시간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위탁/판매를 위한 책 종류 등을 받은 후 그 시간에 맞춰 </w:t>
            </w:r>
            <w:proofErr w:type="spellStart"/>
            <w:r>
              <w:rPr>
                <w:rFonts w:hint="eastAsia"/>
                <w:sz w:val="22"/>
              </w:rPr>
              <w:t>학복위실에</w:t>
            </w:r>
            <w:proofErr w:type="spellEnd"/>
            <w:r>
              <w:rPr>
                <w:rFonts w:hint="eastAsia"/>
                <w:sz w:val="22"/>
              </w:rPr>
              <w:t xml:space="preserve"> 방문해 위탁/판매를 진행한다.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13~2022.02.</w:t>
            </w:r>
            <w:proofErr w:type="gramStart"/>
            <w:r>
              <w:rPr>
                <w:rFonts w:hint="eastAsia"/>
                <w:sz w:val="22"/>
              </w:rPr>
              <w:t>25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TF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내부 회의 및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진행 방법 결정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사업 준비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202EE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25~2022.03.</w:t>
            </w:r>
            <w:proofErr w:type="gramStart"/>
            <w:r>
              <w:rPr>
                <w:rFonts w:hint="eastAsia"/>
                <w:sz w:val="22"/>
              </w:rPr>
              <w:t>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책 위탁 사전 예약 기간</w:t>
            </w:r>
          </w:p>
          <w:p w:rsidR="009202EE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27~2022.03.</w:t>
            </w:r>
            <w:proofErr w:type="gramStart"/>
            <w:r>
              <w:rPr>
                <w:rFonts w:hint="eastAsia"/>
                <w:sz w:val="22"/>
              </w:rPr>
              <w:t>02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책 위탁 기간</w:t>
            </w:r>
          </w:p>
          <w:p w:rsidR="009202EE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3~2022.03.</w:t>
            </w:r>
            <w:proofErr w:type="gramStart"/>
            <w:r>
              <w:rPr>
                <w:rFonts w:hint="eastAsia"/>
                <w:sz w:val="22"/>
              </w:rPr>
              <w:t>08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도서 주문 기간</w:t>
            </w:r>
          </w:p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5~2022.03.</w:t>
            </w:r>
            <w:proofErr w:type="gramStart"/>
            <w:r>
              <w:rPr>
                <w:rFonts w:hint="eastAsia"/>
                <w:sz w:val="22"/>
              </w:rPr>
              <w:t>08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도서 수령 기간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0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학생복지위원회 </w:t>
            </w: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TF/김재호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윤민준</w:t>
            </w:r>
          </w:p>
        </w:tc>
      </w:tr>
    </w:tbl>
    <w:p w:rsidR="009202EE" w:rsidRDefault="009202EE" w:rsidP="009202EE"/>
    <w:p w:rsidR="009202EE" w:rsidRPr="008A6F11" w:rsidRDefault="009202EE" w:rsidP="009202E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9202EE" w:rsidRDefault="009202EE" w:rsidP="009202E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202EE" w:rsidTr="00E636B6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02EE" w:rsidRPr="00062781" w:rsidRDefault="009202EE" w:rsidP="00E636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02EE" w:rsidRPr="00062781" w:rsidRDefault="009202EE" w:rsidP="00E636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02EE" w:rsidRPr="00062781" w:rsidRDefault="009202EE" w:rsidP="00E636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202EE" w:rsidTr="00E636B6">
        <w:tc>
          <w:tcPr>
            <w:tcW w:w="2912" w:type="dxa"/>
            <w:tcBorders>
              <w:top w:val="single" w:sz="4" w:space="0" w:color="auto"/>
            </w:tcBorders>
          </w:tcPr>
          <w:p w:rsidR="009202EE" w:rsidRDefault="009202EE" w:rsidP="00E636B6">
            <w:pPr>
              <w:jc w:val="center"/>
            </w:pPr>
            <w:r w:rsidRPr="00201D27">
              <w:t>2022.02.13~2022.02.2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202EE" w:rsidRDefault="009202EE" w:rsidP="00E636B6">
            <w:pPr>
              <w:jc w:val="center"/>
            </w:pPr>
            <w:proofErr w:type="spellStart"/>
            <w:r w:rsidRPr="00201D27">
              <w:rPr>
                <w:rFonts w:hint="eastAsia"/>
              </w:rPr>
              <w:t>북마켓</w:t>
            </w:r>
            <w:proofErr w:type="spellEnd"/>
            <w:r w:rsidRPr="00201D27">
              <w:t xml:space="preserve"> TF 내부 회의 및 </w:t>
            </w:r>
            <w:proofErr w:type="spellStart"/>
            <w:r w:rsidRPr="00201D27">
              <w:t>북마켓</w:t>
            </w:r>
            <w:proofErr w:type="spellEnd"/>
            <w:r w:rsidRPr="00201D27">
              <w:t xml:space="preserve"> 진행 방법 결정, </w:t>
            </w:r>
            <w:proofErr w:type="spellStart"/>
            <w:r w:rsidRPr="00201D27">
              <w:t>북마켓</w:t>
            </w:r>
            <w:proofErr w:type="spellEnd"/>
            <w:r w:rsidRPr="00201D27">
              <w:t xml:space="preserve"> 사업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202EE" w:rsidRPr="00062781" w:rsidRDefault="009202EE" w:rsidP="00E636B6"/>
        </w:tc>
      </w:tr>
      <w:tr w:rsidR="009202EE" w:rsidTr="00E636B6">
        <w:tc>
          <w:tcPr>
            <w:tcW w:w="2912" w:type="dxa"/>
            <w:tcBorders>
              <w:top w:val="single" w:sz="4" w:space="0" w:color="auto"/>
            </w:tcBorders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2</w:t>
            </w:r>
            <w:r>
              <w:t>.</w:t>
            </w:r>
            <w:r>
              <w:rPr>
                <w:rFonts w:hint="eastAsia"/>
              </w:rPr>
              <w:t>25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3</w:t>
            </w:r>
            <w:r>
              <w:t>.</w:t>
            </w:r>
            <w:r>
              <w:rPr>
                <w:rFonts w:hint="eastAsia"/>
              </w:rPr>
              <w:t>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책 위탁 사전 예약 기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202EE" w:rsidRPr="00062781" w:rsidRDefault="009202EE" w:rsidP="00E636B6"/>
        </w:tc>
      </w:tr>
      <w:tr w:rsidR="009202EE" w:rsidTr="00E636B6">
        <w:tc>
          <w:tcPr>
            <w:tcW w:w="2912" w:type="dxa"/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2022.02.27~2022.03.02</w:t>
            </w:r>
          </w:p>
        </w:tc>
        <w:tc>
          <w:tcPr>
            <w:tcW w:w="2912" w:type="dxa"/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책 위탁 기간</w:t>
            </w:r>
          </w:p>
        </w:tc>
        <w:tc>
          <w:tcPr>
            <w:tcW w:w="2913" w:type="dxa"/>
          </w:tcPr>
          <w:p w:rsidR="009202EE" w:rsidRPr="00062781" w:rsidRDefault="009202EE" w:rsidP="00E636B6"/>
        </w:tc>
      </w:tr>
      <w:tr w:rsidR="009202EE" w:rsidTr="00E636B6">
        <w:tc>
          <w:tcPr>
            <w:tcW w:w="2912" w:type="dxa"/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2022.03.03~2022.03.08</w:t>
            </w:r>
          </w:p>
        </w:tc>
        <w:tc>
          <w:tcPr>
            <w:tcW w:w="2912" w:type="dxa"/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도서 주문 기간</w:t>
            </w:r>
          </w:p>
        </w:tc>
        <w:tc>
          <w:tcPr>
            <w:tcW w:w="2913" w:type="dxa"/>
          </w:tcPr>
          <w:p w:rsidR="009202EE" w:rsidRPr="00062781" w:rsidRDefault="009202EE" w:rsidP="00E636B6"/>
        </w:tc>
      </w:tr>
      <w:tr w:rsidR="009202EE" w:rsidTr="00E636B6">
        <w:tc>
          <w:tcPr>
            <w:tcW w:w="2912" w:type="dxa"/>
            <w:tcBorders>
              <w:bottom w:val="single" w:sz="12" w:space="0" w:color="auto"/>
            </w:tcBorders>
          </w:tcPr>
          <w:p w:rsidR="009202EE" w:rsidRDefault="009202EE" w:rsidP="00E636B6">
            <w:pPr>
              <w:jc w:val="center"/>
            </w:pPr>
            <w:r>
              <w:rPr>
                <w:rFonts w:hint="eastAsia"/>
              </w:rPr>
              <w:t>2022.03.05~2022.03.0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도서 수령 기간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9202EE" w:rsidRPr="00062781" w:rsidRDefault="009202EE" w:rsidP="00E636B6"/>
        </w:tc>
      </w:tr>
    </w:tbl>
    <w:p w:rsidR="009202EE" w:rsidRPr="008A6F11" w:rsidRDefault="009202EE" w:rsidP="009202EE">
      <w:pPr>
        <w:rPr>
          <w:sz w:val="22"/>
        </w:rPr>
      </w:pPr>
    </w:p>
    <w:p w:rsidR="009202EE" w:rsidRDefault="009202EE" w:rsidP="009202E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>- 책 위탁 방법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 xml:space="preserve"> 1. 위탁 예약 기간에 </w:t>
      </w:r>
      <w:proofErr w:type="spellStart"/>
      <w:r w:rsidRPr="00B44061">
        <w:rPr>
          <w:sz w:val="22"/>
        </w:rPr>
        <w:t>구글폼</w:t>
      </w:r>
      <w:proofErr w:type="spellEnd"/>
      <w:r w:rsidRPr="00B44061">
        <w:rPr>
          <w:sz w:val="22"/>
        </w:rPr>
        <w:t xml:space="preserve"> 양식에 맞춰 본인의 정보와 연락처, 책의 정보와 상태 등을 제출한다.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 xml:space="preserve"> 2. 위탁 기간 중 편한 시간대를 선택해 스프레드 시트에 입력한다.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 xml:space="preserve"> 3. 신청하신 시간에 맞추어 책을 들고 </w:t>
      </w:r>
      <w:proofErr w:type="spellStart"/>
      <w:r w:rsidRPr="00B44061">
        <w:rPr>
          <w:sz w:val="22"/>
        </w:rPr>
        <w:t>단실을</w:t>
      </w:r>
      <w:proofErr w:type="spellEnd"/>
      <w:r w:rsidRPr="00B44061">
        <w:rPr>
          <w:sz w:val="22"/>
        </w:rPr>
        <w:t xml:space="preserve"> 방문 후 </w:t>
      </w:r>
      <w:proofErr w:type="spellStart"/>
      <w:r w:rsidRPr="00B44061">
        <w:rPr>
          <w:sz w:val="22"/>
        </w:rPr>
        <w:t>학복위원들의</w:t>
      </w:r>
      <w:proofErr w:type="spellEnd"/>
      <w:r w:rsidRPr="00B44061">
        <w:rPr>
          <w:sz w:val="22"/>
        </w:rPr>
        <w:t xml:space="preserve"> 안내에 따라 책을 위탁한다.</w:t>
      </w:r>
    </w:p>
    <w:p w:rsidR="009202EE" w:rsidRPr="00B44061" w:rsidRDefault="009202EE" w:rsidP="009202EE">
      <w:pPr>
        <w:rPr>
          <w:sz w:val="22"/>
        </w:rPr>
      </w:pP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>- 책 구매 방법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 xml:space="preserve"> 1. 책 목록 스프레드 시트를 확인한 후 구매하실 책을 결정한다.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 xml:space="preserve"> 2. 도서 주문 기간에 맞춰 구글폼을 통해 구매하실 책을 신청한다.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 xml:space="preserve"> 3. 구입일 저녁에 주문 확정 및 입금 안내 문자를 확인하신 후 입금을 진행한 후, 책 가져가는 기간 중 희망하는 시간에 스프레드 시트에 예약을 진행한다.</w:t>
      </w:r>
    </w:p>
    <w:p w:rsidR="009202EE" w:rsidRPr="00B44061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 xml:space="preserve"> 4. 신청하신 시간에 </w:t>
      </w:r>
      <w:proofErr w:type="spellStart"/>
      <w:r w:rsidRPr="00B44061">
        <w:rPr>
          <w:sz w:val="22"/>
        </w:rPr>
        <w:t>학복위원</w:t>
      </w:r>
      <w:proofErr w:type="spellEnd"/>
      <w:r w:rsidRPr="00B44061">
        <w:rPr>
          <w:sz w:val="22"/>
        </w:rPr>
        <w:t xml:space="preserve"> </w:t>
      </w:r>
      <w:proofErr w:type="spellStart"/>
      <w:r w:rsidRPr="00B44061">
        <w:rPr>
          <w:sz w:val="22"/>
        </w:rPr>
        <w:t>단실에</w:t>
      </w:r>
      <w:proofErr w:type="spellEnd"/>
      <w:r w:rsidRPr="00B44061">
        <w:rPr>
          <w:sz w:val="22"/>
        </w:rPr>
        <w:t xml:space="preserve"> 방문하여 </w:t>
      </w:r>
      <w:proofErr w:type="spellStart"/>
      <w:r w:rsidRPr="00B44061">
        <w:rPr>
          <w:sz w:val="22"/>
        </w:rPr>
        <w:t>학복위원들에</w:t>
      </w:r>
      <w:proofErr w:type="spellEnd"/>
      <w:r w:rsidRPr="00B44061">
        <w:rPr>
          <w:sz w:val="22"/>
        </w:rPr>
        <w:t xml:space="preserve"> 안내에 따라 책을 수령한다.</w:t>
      </w:r>
    </w:p>
    <w:p w:rsidR="009202EE" w:rsidRPr="00B44061" w:rsidRDefault="009202EE" w:rsidP="009202EE">
      <w:pPr>
        <w:ind w:firstLineChars="100" w:firstLine="220"/>
        <w:rPr>
          <w:sz w:val="22"/>
        </w:rPr>
      </w:pPr>
    </w:p>
    <w:p w:rsidR="009202EE" w:rsidRDefault="009202EE" w:rsidP="009202EE">
      <w:pPr>
        <w:ind w:firstLineChars="100" w:firstLine="220"/>
        <w:rPr>
          <w:sz w:val="22"/>
        </w:rPr>
      </w:pPr>
      <w:r w:rsidRPr="00B44061">
        <w:rPr>
          <w:sz w:val="22"/>
        </w:rPr>
        <w:t>- 이후 판매된 책의 위탁자들에게 대금을 전달하며 위탁된 책들 중 수거를 원하시는 분들의 책 수거를 진행한다.</w:t>
      </w:r>
    </w:p>
    <w:p w:rsidR="009202EE" w:rsidRPr="008A6F11" w:rsidRDefault="009202EE" w:rsidP="009202EE">
      <w:pPr>
        <w:ind w:firstLineChars="100" w:firstLine="220"/>
        <w:rPr>
          <w:sz w:val="22"/>
        </w:rPr>
      </w:pPr>
    </w:p>
    <w:p w:rsidR="009202EE" w:rsidRPr="008A6F11" w:rsidRDefault="009202EE" w:rsidP="009202E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9202EE" w:rsidRDefault="009202EE" w:rsidP="009202EE">
      <w:r>
        <w:rPr>
          <w:rFonts w:hint="eastAsia"/>
        </w:rPr>
        <w:t xml:space="preserve">총 164권의 새로 위탁 받은 책과 142권의 판매된 책이라는 결과가 나왔으며 코로나 상황이 점차 </w:t>
      </w:r>
      <w:proofErr w:type="spellStart"/>
      <w:r>
        <w:rPr>
          <w:rFonts w:hint="eastAsia"/>
        </w:rPr>
        <w:t>풀려감에</w:t>
      </w:r>
      <w:proofErr w:type="spellEnd"/>
      <w:r>
        <w:rPr>
          <w:rFonts w:hint="eastAsia"/>
        </w:rPr>
        <w:t xml:space="preserve"> 따라 많은 학생들이 참여하였다.</w:t>
      </w:r>
    </w:p>
    <w:p w:rsidR="009202EE" w:rsidRDefault="009202EE" w:rsidP="009202EE"/>
    <w:p w:rsidR="009202EE" w:rsidRDefault="009202EE" w:rsidP="009202EE"/>
    <w:p w:rsidR="009202EE" w:rsidRDefault="009202EE" w:rsidP="009202EE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694"/>
        <w:gridCol w:w="1261"/>
        <w:gridCol w:w="694"/>
        <w:gridCol w:w="1659"/>
        <w:gridCol w:w="1419"/>
        <w:gridCol w:w="977"/>
        <w:gridCol w:w="694"/>
      </w:tblGrid>
      <w:tr w:rsidR="009202EE" w:rsidRPr="00626527" w:rsidTr="00E636B6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202EE" w:rsidRPr="00626527" w:rsidTr="00E636B6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북마켓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정산금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202EE" w:rsidRPr="00626527" w:rsidTr="00E636B6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9202EE" w:rsidRDefault="009202EE" w:rsidP="009202EE"/>
    <w:p w:rsidR="009202EE" w:rsidRDefault="009202EE" w:rsidP="009202EE"/>
    <w:p w:rsidR="009202EE" w:rsidRPr="00062781" w:rsidRDefault="009202EE" w:rsidP="009202EE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9202EE" w:rsidRDefault="009202EE" w:rsidP="009202E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9202EE" w:rsidRPr="00602D85" w:rsidRDefault="009202EE" w:rsidP="009202EE">
      <w:pPr>
        <w:spacing w:line="240" w:lineRule="auto"/>
        <w:ind w:firstLineChars="363" w:firstLine="799"/>
        <w:rPr>
          <w:rFonts w:eastAsiaTheme="minorHAnsi"/>
          <w:sz w:val="22"/>
        </w:rPr>
      </w:pPr>
      <w:r w:rsidRPr="00602D85">
        <w:rPr>
          <w:rFonts w:eastAsiaTheme="minorHAnsi"/>
          <w:sz w:val="22"/>
        </w:rPr>
        <w:t xml:space="preserve">- 새로 위탁 받은 </w:t>
      </w:r>
      <w:proofErr w:type="gramStart"/>
      <w:r w:rsidRPr="00602D85">
        <w:rPr>
          <w:rFonts w:eastAsiaTheme="minorHAnsi"/>
          <w:sz w:val="22"/>
        </w:rPr>
        <w:t>책 :</w:t>
      </w:r>
      <w:proofErr w:type="gramEnd"/>
      <w:r w:rsidRPr="00602D85">
        <w:rPr>
          <w:rFonts w:eastAsiaTheme="minorHAnsi"/>
          <w:sz w:val="22"/>
        </w:rPr>
        <w:t xml:space="preserve"> 164권</w:t>
      </w:r>
    </w:p>
    <w:p w:rsidR="009202EE" w:rsidRPr="00602D85" w:rsidRDefault="009202EE" w:rsidP="009202EE">
      <w:pPr>
        <w:spacing w:line="240" w:lineRule="auto"/>
        <w:ind w:firstLineChars="363" w:firstLine="799"/>
        <w:rPr>
          <w:rFonts w:eastAsiaTheme="minorHAnsi"/>
          <w:sz w:val="22"/>
        </w:rPr>
      </w:pPr>
      <w:r w:rsidRPr="00602D85">
        <w:rPr>
          <w:rFonts w:eastAsiaTheme="minorHAnsi"/>
          <w:sz w:val="22"/>
        </w:rPr>
        <w:t xml:space="preserve">- 책 </w:t>
      </w:r>
      <w:proofErr w:type="gramStart"/>
      <w:r w:rsidRPr="00602D85">
        <w:rPr>
          <w:rFonts w:eastAsiaTheme="minorHAnsi"/>
          <w:sz w:val="22"/>
        </w:rPr>
        <w:t>판매 :</w:t>
      </w:r>
      <w:proofErr w:type="gramEnd"/>
      <w:r w:rsidRPr="00602D85">
        <w:rPr>
          <w:rFonts w:eastAsiaTheme="minorHAnsi"/>
          <w:sz w:val="22"/>
        </w:rPr>
        <w:t xml:space="preserve"> 142권</w:t>
      </w:r>
    </w:p>
    <w:p w:rsidR="009202EE" w:rsidRPr="00602D85" w:rsidRDefault="009202EE" w:rsidP="009202EE">
      <w:pPr>
        <w:spacing w:line="240" w:lineRule="auto"/>
        <w:ind w:firstLineChars="363" w:firstLine="799"/>
        <w:rPr>
          <w:rFonts w:eastAsiaTheme="minorHAnsi"/>
          <w:sz w:val="22"/>
        </w:rPr>
      </w:pPr>
      <w:r w:rsidRPr="00602D85">
        <w:rPr>
          <w:rFonts w:eastAsiaTheme="minorHAnsi"/>
          <w:sz w:val="22"/>
        </w:rPr>
        <w:t xml:space="preserve">- 새로 위탁 받은 책 중 팔린 </w:t>
      </w:r>
      <w:proofErr w:type="gramStart"/>
      <w:r w:rsidRPr="00602D85">
        <w:rPr>
          <w:rFonts w:eastAsiaTheme="minorHAnsi"/>
          <w:sz w:val="22"/>
        </w:rPr>
        <w:t>책 :</w:t>
      </w:r>
      <w:proofErr w:type="gramEnd"/>
      <w:r w:rsidRPr="00602D85">
        <w:rPr>
          <w:rFonts w:eastAsiaTheme="minorHAnsi"/>
          <w:sz w:val="22"/>
        </w:rPr>
        <w:t xml:space="preserve"> 67권</w:t>
      </w:r>
    </w:p>
    <w:p w:rsidR="009202EE" w:rsidRPr="00602D85" w:rsidRDefault="009202EE" w:rsidP="009202EE">
      <w:pPr>
        <w:spacing w:line="240" w:lineRule="auto"/>
        <w:ind w:firstLineChars="363" w:firstLine="799"/>
        <w:rPr>
          <w:rFonts w:eastAsiaTheme="minorHAnsi"/>
          <w:sz w:val="22"/>
        </w:rPr>
      </w:pPr>
      <w:r w:rsidRPr="00602D85">
        <w:rPr>
          <w:rFonts w:eastAsiaTheme="minorHAnsi"/>
          <w:sz w:val="22"/>
        </w:rPr>
        <w:t xml:space="preserve">- 회수된 책 </w:t>
      </w:r>
      <w:proofErr w:type="gramStart"/>
      <w:r w:rsidRPr="00602D85">
        <w:rPr>
          <w:rFonts w:eastAsiaTheme="minorHAnsi"/>
          <w:sz w:val="22"/>
        </w:rPr>
        <w:t>개수 :</w:t>
      </w:r>
      <w:proofErr w:type="gramEnd"/>
      <w:r w:rsidRPr="00602D85">
        <w:rPr>
          <w:rFonts w:eastAsiaTheme="minorHAnsi"/>
          <w:sz w:val="22"/>
        </w:rPr>
        <w:t xml:space="preserve"> ???(확인 불가) → 3권으로 추정 </w:t>
      </w:r>
    </w:p>
    <w:p w:rsidR="009202EE" w:rsidRPr="00602D85" w:rsidRDefault="009202EE" w:rsidP="009202EE">
      <w:pPr>
        <w:spacing w:line="240" w:lineRule="auto"/>
        <w:ind w:firstLineChars="363" w:firstLine="799"/>
        <w:rPr>
          <w:rFonts w:eastAsiaTheme="minorHAnsi"/>
          <w:sz w:val="22"/>
        </w:rPr>
      </w:pPr>
      <w:r w:rsidRPr="00602D85">
        <w:rPr>
          <w:rFonts w:eastAsiaTheme="minorHAnsi"/>
          <w:sz w:val="22"/>
        </w:rPr>
        <w:t xml:space="preserve">- </w:t>
      </w:r>
      <w:proofErr w:type="spellStart"/>
      <w:r w:rsidRPr="00602D85">
        <w:rPr>
          <w:rFonts w:eastAsiaTheme="minorHAnsi"/>
          <w:sz w:val="22"/>
        </w:rPr>
        <w:t>북마켓</w:t>
      </w:r>
      <w:proofErr w:type="spellEnd"/>
      <w:r w:rsidRPr="00602D85">
        <w:rPr>
          <w:rFonts w:eastAsiaTheme="minorHAnsi"/>
          <w:sz w:val="22"/>
        </w:rPr>
        <w:t xml:space="preserve"> 판매 </w:t>
      </w:r>
      <w:proofErr w:type="gramStart"/>
      <w:r w:rsidRPr="00602D85">
        <w:rPr>
          <w:rFonts w:eastAsiaTheme="minorHAnsi"/>
          <w:sz w:val="22"/>
        </w:rPr>
        <w:t>금액 :</w:t>
      </w:r>
      <w:proofErr w:type="gramEnd"/>
      <w:r w:rsidRPr="00602D85">
        <w:rPr>
          <w:rFonts w:eastAsiaTheme="minorHAnsi"/>
          <w:sz w:val="22"/>
        </w:rPr>
        <w:t xml:space="preserve"> 1,321,000</w:t>
      </w:r>
    </w:p>
    <w:p w:rsidR="009202EE" w:rsidRPr="00602D85" w:rsidRDefault="009202EE" w:rsidP="009202EE">
      <w:pPr>
        <w:spacing w:line="240" w:lineRule="auto"/>
        <w:ind w:firstLineChars="363" w:firstLine="799"/>
        <w:rPr>
          <w:rFonts w:eastAsiaTheme="minorHAnsi"/>
          <w:sz w:val="22"/>
        </w:rPr>
      </w:pPr>
      <w:r w:rsidRPr="00602D85">
        <w:rPr>
          <w:rFonts w:eastAsiaTheme="minorHAnsi"/>
          <w:sz w:val="22"/>
        </w:rPr>
        <w:t xml:space="preserve">- </w:t>
      </w:r>
      <w:proofErr w:type="spellStart"/>
      <w:r w:rsidRPr="00602D85">
        <w:rPr>
          <w:rFonts w:eastAsiaTheme="minorHAnsi"/>
          <w:sz w:val="22"/>
        </w:rPr>
        <w:t>북마켓</w:t>
      </w:r>
      <w:proofErr w:type="spellEnd"/>
      <w:r w:rsidRPr="00602D85">
        <w:rPr>
          <w:rFonts w:eastAsiaTheme="minorHAnsi"/>
          <w:sz w:val="22"/>
        </w:rPr>
        <w:t xml:space="preserve"> 판매대금 회수 </w:t>
      </w:r>
      <w:proofErr w:type="gramStart"/>
      <w:r w:rsidRPr="00602D85">
        <w:rPr>
          <w:rFonts w:eastAsiaTheme="minorHAnsi"/>
          <w:sz w:val="22"/>
        </w:rPr>
        <w:t>금액 :</w:t>
      </w:r>
      <w:proofErr w:type="gramEnd"/>
      <w:r w:rsidRPr="00602D85">
        <w:rPr>
          <w:rFonts w:eastAsiaTheme="minorHAnsi"/>
          <w:sz w:val="22"/>
        </w:rPr>
        <w:t xml:space="preserve"> 547,000(계좌이체) + 58,000(현금지급) = 605,000</w:t>
      </w:r>
    </w:p>
    <w:p w:rsidR="009202EE" w:rsidRPr="00602D85" w:rsidRDefault="009202EE" w:rsidP="009202EE">
      <w:pPr>
        <w:spacing w:line="240" w:lineRule="auto"/>
        <w:ind w:firstLineChars="363" w:firstLine="799"/>
        <w:rPr>
          <w:rFonts w:eastAsiaTheme="minorHAnsi"/>
          <w:sz w:val="22"/>
        </w:rPr>
      </w:pPr>
      <w:r w:rsidRPr="00602D85">
        <w:rPr>
          <w:rFonts w:eastAsiaTheme="minorHAnsi"/>
          <w:sz w:val="22"/>
        </w:rPr>
        <w:t xml:space="preserve">- </w:t>
      </w:r>
      <w:proofErr w:type="spellStart"/>
      <w:r w:rsidRPr="00602D85">
        <w:rPr>
          <w:rFonts w:eastAsiaTheme="minorHAnsi"/>
          <w:sz w:val="22"/>
        </w:rPr>
        <w:t>학복위에</w:t>
      </w:r>
      <w:proofErr w:type="spellEnd"/>
      <w:r w:rsidRPr="00602D85">
        <w:rPr>
          <w:rFonts w:eastAsiaTheme="minorHAnsi"/>
          <w:sz w:val="22"/>
        </w:rPr>
        <w:t xml:space="preserve"> 귀속된 책의 판매 </w:t>
      </w:r>
      <w:proofErr w:type="gramStart"/>
      <w:r w:rsidRPr="00602D85">
        <w:rPr>
          <w:rFonts w:eastAsiaTheme="minorHAnsi"/>
          <w:sz w:val="22"/>
        </w:rPr>
        <w:t>금액 :</w:t>
      </w:r>
      <w:proofErr w:type="gramEnd"/>
      <w:r w:rsidRPr="00602D85">
        <w:rPr>
          <w:rFonts w:eastAsiaTheme="minorHAnsi"/>
          <w:sz w:val="22"/>
        </w:rPr>
        <w:t xml:space="preserve"> 1,321,000 – 605,000 = 716,000</w:t>
      </w:r>
    </w:p>
    <w:p w:rsidR="009202EE" w:rsidRDefault="009202EE" w:rsidP="009202E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9202EE" w:rsidRPr="00602D85" w:rsidRDefault="009202EE" w:rsidP="009202EE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</w:r>
      <w:r w:rsidRPr="00602D85">
        <w:rPr>
          <w:sz w:val="22"/>
        </w:rPr>
        <w:t xml:space="preserve">- 남은 책의 </w:t>
      </w:r>
      <w:proofErr w:type="gramStart"/>
      <w:r w:rsidRPr="00602D85">
        <w:rPr>
          <w:sz w:val="22"/>
        </w:rPr>
        <w:t>개수 :</w:t>
      </w:r>
      <w:proofErr w:type="gramEnd"/>
      <w:r w:rsidRPr="00602D85">
        <w:rPr>
          <w:sz w:val="22"/>
        </w:rPr>
        <w:t xml:space="preserve"> 379권</w:t>
      </w:r>
    </w:p>
    <w:p w:rsidR="009202EE" w:rsidRDefault="009202EE" w:rsidP="009202E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9202EE" w:rsidRPr="00062781" w:rsidRDefault="009202EE" w:rsidP="009202EE">
      <w:pPr>
        <w:ind w:firstLineChars="363" w:firstLine="799"/>
        <w:rPr>
          <w:sz w:val="22"/>
        </w:rPr>
      </w:pPr>
      <w:r>
        <w:rPr>
          <w:rFonts w:hint="eastAsia"/>
          <w:sz w:val="22"/>
        </w:rPr>
        <w:t>X</w:t>
      </w:r>
    </w:p>
    <w:p w:rsidR="008C4D7A" w:rsidRDefault="008C4D7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202EE" w:rsidRPr="009B1E15" w:rsidTr="00E636B6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202EE" w:rsidRPr="009B1E15" w:rsidRDefault="009202EE" w:rsidP="00E636B6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9202EE" w:rsidRPr="009B1E15" w:rsidRDefault="009202EE" w:rsidP="00E636B6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202EE" w:rsidRPr="009B1E15" w:rsidRDefault="009202EE" w:rsidP="00E636B6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5</w:t>
            </w:r>
            <w:r>
              <w:rPr>
                <w:rFonts w:hint="eastAsia"/>
                <w:b/>
                <w:sz w:val="36"/>
                <w:szCs w:val="20"/>
              </w:rPr>
              <w:t xml:space="preserve">(상시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북마켓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9202EE" w:rsidRDefault="009202EE" w:rsidP="009202EE"/>
    <w:p w:rsidR="009202EE" w:rsidRPr="0029157A" w:rsidRDefault="009202EE" w:rsidP="009202E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기 중에 상시적으로 진행되는 북마켓이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구글 폼을 통해 책 위탁/판매를 위한 </w:t>
            </w:r>
            <w:proofErr w:type="spellStart"/>
            <w:r>
              <w:rPr>
                <w:rFonts w:hint="eastAsia"/>
                <w:sz w:val="22"/>
              </w:rPr>
              <w:t>학복위실</w:t>
            </w:r>
            <w:proofErr w:type="spellEnd"/>
            <w:r>
              <w:rPr>
                <w:rFonts w:hint="eastAsia"/>
                <w:sz w:val="22"/>
              </w:rPr>
              <w:t xml:space="preserve"> 방문 날짜와 시간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위탁/판매를 위한 책 종류 등을 받은 후 그 시간에 맞춰 </w:t>
            </w:r>
            <w:proofErr w:type="spellStart"/>
            <w:r>
              <w:rPr>
                <w:rFonts w:hint="eastAsia"/>
                <w:sz w:val="22"/>
              </w:rPr>
              <w:t>학복위실에</w:t>
            </w:r>
            <w:proofErr w:type="spellEnd"/>
            <w:r>
              <w:rPr>
                <w:rFonts w:hint="eastAsia"/>
                <w:sz w:val="22"/>
              </w:rPr>
              <w:t xml:space="preserve"> 방문해 위탁/판매를 진행한다.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4.25~2022.05.</w:t>
            </w:r>
            <w:proofErr w:type="gramStart"/>
            <w:r>
              <w:rPr>
                <w:rFonts w:hint="eastAsia"/>
                <w:sz w:val="22"/>
              </w:rPr>
              <w:t>09 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상시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사업 준비 및 사업 공지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5.09~2022.05.</w:t>
            </w:r>
            <w:proofErr w:type="gramStart"/>
            <w:r>
              <w:rPr>
                <w:rFonts w:hint="eastAsia"/>
                <w:sz w:val="22"/>
              </w:rPr>
              <w:t>27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상시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진행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0</w:t>
            </w:r>
          </w:p>
        </w:tc>
      </w:tr>
      <w:tr w:rsidR="009202EE" w:rsidTr="00E636B6">
        <w:tc>
          <w:tcPr>
            <w:tcW w:w="226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202EE" w:rsidRPr="00062781" w:rsidRDefault="009202EE" w:rsidP="00E636B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학생복지위원회 </w:t>
            </w: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북마켓</w:t>
            </w:r>
            <w:proofErr w:type="spellEnd"/>
            <w:r>
              <w:rPr>
                <w:rFonts w:hint="eastAsia"/>
                <w:sz w:val="22"/>
              </w:rPr>
              <w:t xml:space="preserve"> TF/김재호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윤민준</w:t>
            </w:r>
          </w:p>
        </w:tc>
      </w:tr>
    </w:tbl>
    <w:p w:rsidR="009202EE" w:rsidRDefault="009202EE" w:rsidP="009202EE"/>
    <w:p w:rsidR="009202EE" w:rsidRDefault="009202EE" w:rsidP="009202EE"/>
    <w:p w:rsidR="009202EE" w:rsidRPr="008A6F11" w:rsidRDefault="009202EE" w:rsidP="009202E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9202EE" w:rsidRDefault="009202EE" w:rsidP="009202E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202EE" w:rsidTr="00E636B6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02EE" w:rsidRPr="00062781" w:rsidRDefault="009202EE" w:rsidP="00E636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02EE" w:rsidRPr="00062781" w:rsidRDefault="009202EE" w:rsidP="00E636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02EE" w:rsidRPr="00062781" w:rsidRDefault="009202EE" w:rsidP="00E636B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202EE" w:rsidTr="00E636B6">
        <w:tc>
          <w:tcPr>
            <w:tcW w:w="2912" w:type="dxa"/>
            <w:tcBorders>
              <w:top w:val="single" w:sz="4" w:space="0" w:color="auto"/>
            </w:tcBorders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.04</w:t>
            </w:r>
            <w:r>
              <w:t>.</w:t>
            </w:r>
            <w:r>
              <w:rPr>
                <w:rFonts w:hint="eastAsia"/>
              </w:rPr>
              <w:t>25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5</w:t>
            </w:r>
            <w:r>
              <w:t>.</w:t>
            </w:r>
            <w:r>
              <w:rPr>
                <w:rFonts w:hint="eastAsia"/>
              </w:rPr>
              <w:t>0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202EE" w:rsidRPr="00062781" w:rsidRDefault="009202EE" w:rsidP="00E636B6">
            <w:r>
              <w:rPr>
                <w:rFonts w:hint="eastAsia"/>
              </w:rPr>
              <w:t xml:space="preserve">상시 </w:t>
            </w:r>
            <w:proofErr w:type="spellStart"/>
            <w:r>
              <w:rPr>
                <w:rFonts w:hint="eastAsia"/>
              </w:rPr>
              <w:t>북마켓</w:t>
            </w:r>
            <w:proofErr w:type="spellEnd"/>
            <w:r>
              <w:rPr>
                <w:rFonts w:hint="eastAsia"/>
              </w:rPr>
              <w:t xml:space="preserve"> 사업 준비 및 사업 공지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202EE" w:rsidRPr="00062781" w:rsidRDefault="009202EE" w:rsidP="00E636B6"/>
        </w:tc>
      </w:tr>
      <w:tr w:rsidR="009202EE" w:rsidTr="00E636B6">
        <w:tc>
          <w:tcPr>
            <w:tcW w:w="2912" w:type="dxa"/>
          </w:tcPr>
          <w:p w:rsidR="009202EE" w:rsidRPr="00062781" w:rsidRDefault="009202EE" w:rsidP="00E636B6">
            <w:pPr>
              <w:jc w:val="center"/>
            </w:pPr>
            <w:r>
              <w:rPr>
                <w:rFonts w:hint="eastAsia"/>
              </w:rPr>
              <w:t>2022.05.09~2022.05.27</w:t>
            </w:r>
          </w:p>
        </w:tc>
        <w:tc>
          <w:tcPr>
            <w:tcW w:w="2912" w:type="dxa"/>
          </w:tcPr>
          <w:p w:rsidR="009202EE" w:rsidRPr="00062781" w:rsidRDefault="009202EE" w:rsidP="00E636B6">
            <w:r>
              <w:rPr>
                <w:rFonts w:hint="eastAsia"/>
              </w:rPr>
              <w:t xml:space="preserve">상시 </w:t>
            </w:r>
            <w:proofErr w:type="spellStart"/>
            <w:r>
              <w:rPr>
                <w:rFonts w:hint="eastAsia"/>
              </w:rPr>
              <w:t>북마켓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</w:tcPr>
          <w:p w:rsidR="009202EE" w:rsidRPr="00062781" w:rsidRDefault="009202EE" w:rsidP="00E636B6"/>
        </w:tc>
      </w:tr>
    </w:tbl>
    <w:p w:rsidR="009202EE" w:rsidRPr="008A6F11" w:rsidRDefault="009202EE" w:rsidP="009202EE">
      <w:pPr>
        <w:ind w:firstLineChars="100" w:firstLine="220"/>
        <w:rPr>
          <w:sz w:val="22"/>
        </w:rPr>
      </w:pPr>
    </w:p>
    <w:p w:rsidR="009202EE" w:rsidRDefault="009202EE" w:rsidP="009202E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</w:t>
      </w:r>
      <w:r w:rsidRPr="0047070D">
        <w:rPr>
          <w:sz w:val="22"/>
        </w:rPr>
        <w:t>책 위탁 방법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>1.</w:t>
      </w:r>
      <w:r>
        <w:rPr>
          <w:sz w:val="22"/>
        </w:rPr>
        <w:t xml:space="preserve"> </w:t>
      </w:r>
      <w:r w:rsidRPr="0047070D">
        <w:rPr>
          <w:sz w:val="22"/>
        </w:rPr>
        <w:t xml:space="preserve">구글폼을 통해 </w:t>
      </w:r>
      <w:proofErr w:type="gramStart"/>
      <w:r w:rsidRPr="0047070D">
        <w:rPr>
          <w:sz w:val="22"/>
        </w:rPr>
        <w:t>위탁 할</w:t>
      </w:r>
      <w:proofErr w:type="gramEnd"/>
      <w:r w:rsidRPr="0047070D">
        <w:rPr>
          <w:sz w:val="22"/>
        </w:rPr>
        <w:t xml:space="preserve"> 책의 정보, 구매자의 정보, 위탁 방문 날짜를 작성한다.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>2.</w:t>
      </w:r>
      <w:r>
        <w:rPr>
          <w:sz w:val="22"/>
        </w:rPr>
        <w:t xml:space="preserve"> </w:t>
      </w:r>
      <w:proofErr w:type="spellStart"/>
      <w:r w:rsidRPr="0047070D">
        <w:rPr>
          <w:sz w:val="22"/>
        </w:rPr>
        <w:t>학복위</w:t>
      </w:r>
      <w:proofErr w:type="spellEnd"/>
      <w:r w:rsidRPr="0047070D">
        <w:rPr>
          <w:sz w:val="22"/>
        </w:rPr>
        <w:t xml:space="preserve"> </w:t>
      </w:r>
      <w:proofErr w:type="spellStart"/>
      <w:r w:rsidRPr="0047070D">
        <w:rPr>
          <w:sz w:val="22"/>
        </w:rPr>
        <w:t>단실을</w:t>
      </w:r>
      <w:proofErr w:type="spellEnd"/>
      <w:r w:rsidRPr="0047070D">
        <w:rPr>
          <w:sz w:val="22"/>
        </w:rPr>
        <w:t xml:space="preserve"> 상근시간에 찾아 책을 위탁한다.</w:t>
      </w:r>
    </w:p>
    <w:p w:rsidR="009202EE" w:rsidRPr="0047070D" w:rsidRDefault="009202EE" w:rsidP="009202EE">
      <w:pPr>
        <w:ind w:firstLineChars="100" w:firstLine="220"/>
        <w:rPr>
          <w:sz w:val="22"/>
        </w:rPr>
      </w:pPr>
      <w:r w:rsidRPr="0047070D">
        <w:rPr>
          <w:sz w:val="22"/>
        </w:rPr>
        <w:t xml:space="preserve"> 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>
        <w:rPr>
          <w:rFonts w:hint="eastAsia"/>
          <w:sz w:val="22"/>
        </w:rPr>
        <w:lastRenderedPageBreak/>
        <w:t>-</w:t>
      </w:r>
      <w:r w:rsidRPr="0047070D">
        <w:rPr>
          <w:sz w:val="22"/>
        </w:rPr>
        <w:t xml:space="preserve"> 책 구매 방법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>1.</w:t>
      </w:r>
      <w:r>
        <w:rPr>
          <w:sz w:val="22"/>
        </w:rPr>
        <w:t xml:space="preserve"> </w:t>
      </w:r>
      <w:r w:rsidRPr="0047070D">
        <w:rPr>
          <w:sz w:val="22"/>
        </w:rPr>
        <w:t>책 목록 스프레드 시트를 확인한 후 구매하실 책을 결정한다.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>2.</w:t>
      </w:r>
      <w:r>
        <w:rPr>
          <w:sz w:val="22"/>
        </w:rPr>
        <w:t xml:space="preserve"> </w:t>
      </w:r>
      <w:r w:rsidRPr="0047070D">
        <w:rPr>
          <w:sz w:val="22"/>
        </w:rPr>
        <w:t>구글폼을 통해 구매하실 책을 신청한다.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>3.</w:t>
      </w:r>
      <w:r>
        <w:rPr>
          <w:sz w:val="22"/>
        </w:rPr>
        <w:t xml:space="preserve"> </w:t>
      </w:r>
      <w:proofErr w:type="spellStart"/>
      <w:r w:rsidRPr="0047070D">
        <w:rPr>
          <w:sz w:val="22"/>
        </w:rPr>
        <w:t>학복위</w:t>
      </w:r>
      <w:proofErr w:type="spellEnd"/>
      <w:r w:rsidRPr="0047070D">
        <w:rPr>
          <w:sz w:val="22"/>
        </w:rPr>
        <w:t xml:space="preserve"> </w:t>
      </w:r>
      <w:proofErr w:type="spellStart"/>
      <w:r w:rsidRPr="0047070D">
        <w:rPr>
          <w:sz w:val="22"/>
        </w:rPr>
        <w:t>단실을</w:t>
      </w:r>
      <w:proofErr w:type="spellEnd"/>
      <w:r w:rsidRPr="0047070D">
        <w:rPr>
          <w:sz w:val="22"/>
        </w:rPr>
        <w:t xml:space="preserve"> 상근시간에 찾아 책을 구매한다.</w:t>
      </w:r>
    </w:p>
    <w:p w:rsidR="009202EE" w:rsidRDefault="009202EE" w:rsidP="009202E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9202EE" w:rsidRPr="008A6F11" w:rsidRDefault="009202EE" w:rsidP="009202EE">
      <w:pPr>
        <w:ind w:firstLineChars="100" w:firstLine="220"/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>총 5권의 새로 위탁 받은 책과 2권의 판매된 책으로 저조한 참여율을 보였다.</w:t>
      </w:r>
    </w:p>
    <w:p w:rsidR="009202EE" w:rsidRDefault="009202EE" w:rsidP="009202EE"/>
    <w:p w:rsidR="009202EE" w:rsidRDefault="009202EE" w:rsidP="009202EE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710"/>
        <w:gridCol w:w="1289"/>
        <w:gridCol w:w="710"/>
        <w:gridCol w:w="1696"/>
        <w:gridCol w:w="1283"/>
        <w:gridCol w:w="1000"/>
        <w:gridCol w:w="710"/>
      </w:tblGrid>
      <w:tr w:rsidR="009202EE" w:rsidRPr="00626527" w:rsidTr="00E636B6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202EE" w:rsidRPr="00626527" w:rsidTr="00E636B6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북마켓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정산금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5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.75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202EE" w:rsidRPr="00626527" w:rsidTr="00E636B6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.7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202EE" w:rsidRPr="00626527" w:rsidRDefault="009202EE" w:rsidP="00E636B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9202EE" w:rsidRDefault="009202EE" w:rsidP="009202EE"/>
    <w:p w:rsidR="009202EE" w:rsidRPr="00062781" w:rsidRDefault="009202EE" w:rsidP="009202EE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9202EE" w:rsidRDefault="009202EE" w:rsidP="009202E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 xml:space="preserve">- 새로 위탁 받은 </w:t>
      </w:r>
      <w:proofErr w:type="gramStart"/>
      <w:r w:rsidRPr="0047070D">
        <w:rPr>
          <w:sz w:val="22"/>
        </w:rPr>
        <w:t>책 :</w:t>
      </w:r>
      <w:proofErr w:type="gramEnd"/>
      <w:r w:rsidRPr="0047070D">
        <w:rPr>
          <w:sz w:val="22"/>
        </w:rPr>
        <w:t xml:space="preserve"> 5권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 xml:space="preserve">- 책 </w:t>
      </w:r>
      <w:proofErr w:type="gramStart"/>
      <w:r w:rsidRPr="0047070D">
        <w:rPr>
          <w:sz w:val="22"/>
        </w:rPr>
        <w:t>판매 :</w:t>
      </w:r>
      <w:proofErr w:type="gramEnd"/>
      <w:r w:rsidRPr="0047070D">
        <w:rPr>
          <w:sz w:val="22"/>
        </w:rPr>
        <w:t xml:space="preserve"> 2권</w:t>
      </w:r>
    </w:p>
    <w:p w:rsidR="009202EE" w:rsidRPr="0047070D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>-</w:t>
      </w:r>
      <w:r>
        <w:rPr>
          <w:sz w:val="22"/>
        </w:rPr>
        <w:t xml:space="preserve"> </w:t>
      </w:r>
      <w:r w:rsidRPr="0047070D">
        <w:rPr>
          <w:sz w:val="22"/>
        </w:rPr>
        <w:t xml:space="preserve">새로 위탁 받은 책 중 팔린 </w:t>
      </w:r>
      <w:proofErr w:type="gramStart"/>
      <w:r w:rsidRPr="0047070D">
        <w:rPr>
          <w:sz w:val="22"/>
        </w:rPr>
        <w:t>책 :</w:t>
      </w:r>
      <w:proofErr w:type="gramEnd"/>
      <w:r w:rsidRPr="0047070D">
        <w:rPr>
          <w:sz w:val="22"/>
        </w:rPr>
        <w:t xml:space="preserve"> 0권</w:t>
      </w:r>
    </w:p>
    <w:p w:rsidR="009202EE" w:rsidRPr="00062781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 xml:space="preserve">- </w:t>
      </w:r>
      <w:proofErr w:type="spellStart"/>
      <w:r w:rsidRPr="0047070D">
        <w:rPr>
          <w:sz w:val="22"/>
        </w:rPr>
        <w:t>북마켓</w:t>
      </w:r>
      <w:proofErr w:type="spellEnd"/>
      <w:r w:rsidRPr="0047070D">
        <w:rPr>
          <w:sz w:val="22"/>
        </w:rPr>
        <w:t xml:space="preserve"> 판매 </w:t>
      </w:r>
      <w:proofErr w:type="gramStart"/>
      <w:r w:rsidRPr="0047070D">
        <w:rPr>
          <w:sz w:val="22"/>
        </w:rPr>
        <w:t>금액 :</w:t>
      </w:r>
      <w:proofErr w:type="gramEnd"/>
      <w:r w:rsidRPr="0047070D">
        <w:rPr>
          <w:sz w:val="22"/>
        </w:rPr>
        <w:t xml:space="preserve"> 15,000</w:t>
      </w:r>
    </w:p>
    <w:p w:rsidR="009202EE" w:rsidRDefault="009202EE" w:rsidP="009202E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9202EE" w:rsidRPr="00062781" w:rsidRDefault="009202EE" w:rsidP="009202EE">
      <w:pPr>
        <w:ind w:firstLineChars="363" w:firstLine="799"/>
        <w:rPr>
          <w:sz w:val="22"/>
        </w:rPr>
      </w:pPr>
      <w:r w:rsidRPr="0047070D">
        <w:rPr>
          <w:sz w:val="22"/>
        </w:rPr>
        <w:t xml:space="preserve">- 현재 남은 책의 </w:t>
      </w:r>
      <w:proofErr w:type="gramStart"/>
      <w:r w:rsidRPr="0047070D">
        <w:rPr>
          <w:sz w:val="22"/>
        </w:rPr>
        <w:t>개수 :</w:t>
      </w:r>
      <w:proofErr w:type="gramEnd"/>
      <w:r w:rsidRPr="0047070D">
        <w:rPr>
          <w:sz w:val="22"/>
        </w:rPr>
        <w:t xml:space="preserve"> 382권</w:t>
      </w:r>
    </w:p>
    <w:p w:rsidR="009202EE" w:rsidRDefault="009202EE" w:rsidP="009202E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9202EE" w:rsidRPr="00062781" w:rsidRDefault="009202EE" w:rsidP="009202E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X</w:t>
      </w:r>
    </w:p>
    <w:p w:rsidR="008C4D7A" w:rsidRDefault="008C4D7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72F43" w:rsidRPr="009B1E15" w:rsidTr="0000737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72F43" w:rsidRPr="009B1E15" w:rsidRDefault="00572F43" w:rsidP="0000737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572F43" w:rsidRPr="009B1E15" w:rsidRDefault="00572F43" w:rsidP="0000737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72F43" w:rsidRPr="009B1E15" w:rsidRDefault="00572F43" w:rsidP="0000737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6</w:t>
            </w:r>
            <w:r>
              <w:rPr>
                <w:rFonts w:hint="eastAsia"/>
                <w:b/>
                <w:sz w:val="36"/>
                <w:szCs w:val="20"/>
              </w:rPr>
              <w:t>(딸기 파티)</w:t>
            </w:r>
          </w:p>
        </w:tc>
      </w:tr>
    </w:tbl>
    <w:p w:rsidR="00572F43" w:rsidRDefault="00572F43" w:rsidP="00572F43"/>
    <w:p w:rsidR="00572F43" w:rsidRPr="0029157A" w:rsidRDefault="00572F43" w:rsidP="00572F4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72F43" w:rsidTr="0000737C">
        <w:tc>
          <w:tcPr>
            <w:tcW w:w="226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딸기 판매 부스 운영</w:t>
            </w:r>
          </w:p>
        </w:tc>
      </w:tr>
      <w:tr w:rsidR="00572F43" w:rsidTr="0000737C">
        <w:tc>
          <w:tcPr>
            <w:tcW w:w="226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.03.02 (</w:t>
            </w:r>
            <w:r>
              <w:rPr>
                <w:rFonts w:hint="eastAsia"/>
                <w:sz w:val="22"/>
              </w:rPr>
              <w:t>수</w:t>
            </w:r>
            <w:r>
              <w:rPr>
                <w:sz w:val="22"/>
              </w:rPr>
              <w:t xml:space="preserve">) ~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8 (</w:t>
            </w:r>
            <w:r>
              <w:rPr>
                <w:rFonts w:hint="eastAsia"/>
                <w:sz w:val="22"/>
              </w:rPr>
              <w:t>월)</w:t>
            </w:r>
          </w:p>
        </w:tc>
      </w:tr>
      <w:tr w:rsidR="00572F43" w:rsidTr="0000737C">
        <w:tc>
          <w:tcPr>
            <w:tcW w:w="226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8 (</w:t>
            </w:r>
            <w:r>
              <w:rPr>
                <w:rFonts w:hint="eastAsia"/>
                <w:sz w:val="22"/>
              </w:rPr>
              <w:t>월</w:t>
            </w:r>
            <w:r>
              <w:rPr>
                <w:sz w:val="22"/>
              </w:rPr>
              <w:t>) ~ 2022.04.03 (</w:t>
            </w:r>
            <w:r>
              <w:rPr>
                <w:rFonts w:hint="eastAsia"/>
                <w:sz w:val="22"/>
              </w:rPr>
              <w:t>일</w:t>
            </w:r>
            <w:r>
              <w:rPr>
                <w:sz w:val="22"/>
              </w:rPr>
              <w:t>)</w:t>
            </w:r>
          </w:p>
        </w:tc>
      </w:tr>
      <w:tr w:rsidR="00572F43" w:rsidTr="0000737C">
        <w:tc>
          <w:tcPr>
            <w:tcW w:w="226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72F43" w:rsidRPr="00572F43" w:rsidRDefault="00572F43" w:rsidP="0000737C">
            <w:pPr>
              <w:spacing w:line="360" w:lineRule="auto"/>
              <w:rPr>
                <w:sz w:val="22"/>
              </w:rPr>
            </w:pPr>
            <w:r w:rsidRPr="00572F43"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₩12,583,720</w:t>
            </w:r>
          </w:p>
        </w:tc>
      </w:tr>
      <w:tr w:rsidR="00572F43" w:rsidTr="0000737C">
        <w:tc>
          <w:tcPr>
            <w:tcW w:w="226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72F43" w:rsidRPr="00062781" w:rsidRDefault="00572F43" w:rsidP="0000737C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윤민준</w:t>
            </w:r>
          </w:p>
        </w:tc>
      </w:tr>
    </w:tbl>
    <w:p w:rsidR="00572F43" w:rsidRDefault="00572F43" w:rsidP="00572F43"/>
    <w:p w:rsidR="00572F43" w:rsidRDefault="00572F43" w:rsidP="00572F43"/>
    <w:p w:rsidR="00572F43" w:rsidRPr="008A6F11" w:rsidRDefault="00572F43" w:rsidP="00572F4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72F43" w:rsidRDefault="00572F43" w:rsidP="00572F4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72F43" w:rsidTr="0000737C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72F43" w:rsidRPr="00062781" w:rsidRDefault="00572F43" w:rsidP="0000737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72F43" w:rsidRPr="00062781" w:rsidRDefault="00572F43" w:rsidP="0000737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72F43" w:rsidRPr="00062781" w:rsidRDefault="00572F43" w:rsidP="0000737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72F43" w:rsidTr="0000737C">
        <w:tc>
          <w:tcPr>
            <w:tcW w:w="2912" w:type="dxa"/>
            <w:tcBorders>
              <w:top w:val="single" w:sz="4" w:space="0" w:color="auto"/>
            </w:tcBorders>
          </w:tcPr>
          <w:p w:rsidR="00572F43" w:rsidRPr="00062781" w:rsidRDefault="00572F43" w:rsidP="0000737C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6~2022.03.26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72F43" w:rsidRPr="00062781" w:rsidRDefault="00572F43" w:rsidP="0000737C">
            <w:r>
              <w:rPr>
                <w:rFonts w:hint="eastAsia"/>
              </w:rPr>
              <w:t>딸기파티 카드뉴스 업로드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72F43" w:rsidRPr="00062781" w:rsidRDefault="00572F43" w:rsidP="0000737C"/>
        </w:tc>
      </w:tr>
      <w:tr w:rsidR="00572F43" w:rsidTr="0000737C">
        <w:tc>
          <w:tcPr>
            <w:tcW w:w="2912" w:type="dxa"/>
          </w:tcPr>
          <w:p w:rsidR="00572F43" w:rsidRPr="00062781" w:rsidRDefault="00572F43" w:rsidP="0000737C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8~2022.04.03</w:t>
            </w:r>
          </w:p>
        </w:tc>
        <w:tc>
          <w:tcPr>
            <w:tcW w:w="2912" w:type="dxa"/>
          </w:tcPr>
          <w:p w:rsidR="00572F43" w:rsidRPr="00062781" w:rsidRDefault="00572F43" w:rsidP="0000737C">
            <w:r>
              <w:rPr>
                <w:rFonts w:hint="eastAsia"/>
              </w:rPr>
              <w:t>딸기 판매</w:t>
            </w:r>
          </w:p>
        </w:tc>
        <w:tc>
          <w:tcPr>
            <w:tcW w:w="2913" w:type="dxa"/>
          </w:tcPr>
          <w:p w:rsidR="00572F43" w:rsidRPr="00062781" w:rsidRDefault="00572F43" w:rsidP="0000737C"/>
        </w:tc>
      </w:tr>
      <w:tr w:rsidR="00572F43" w:rsidTr="0000737C">
        <w:tc>
          <w:tcPr>
            <w:tcW w:w="2912" w:type="dxa"/>
            <w:tcBorders>
              <w:bottom w:val="single" w:sz="12" w:space="0" w:color="auto"/>
            </w:tcBorders>
          </w:tcPr>
          <w:p w:rsidR="00572F43" w:rsidRPr="00062781" w:rsidRDefault="00572F43" w:rsidP="0000737C">
            <w:pPr>
              <w:jc w:val="center"/>
            </w:pPr>
            <w:r>
              <w:t>2022.04.04~</w:t>
            </w:r>
            <w:r>
              <w:rPr>
                <w:rFonts w:hint="eastAsia"/>
              </w:rPr>
              <w:t>2</w:t>
            </w:r>
            <w:r>
              <w:t>022.04.1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72F43" w:rsidRPr="00062781" w:rsidRDefault="00572F43" w:rsidP="0000737C">
            <w:r>
              <w:rPr>
                <w:rFonts w:hint="eastAsia"/>
              </w:rPr>
              <w:t>판매 대금 정리,</w:t>
            </w:r>
            <w:r>
              <w:t xml:space="preserve"> </w:t>
            </w:r>
            <w:r>
              <w:rPr>
                <w:rFonts w:hint="eastAsia"/>
              </w:rPr>
              <w:t>이벤트 추첨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72F43" w:rsidRPr="00062781" w:rsidRDefault="00572F43" w:rsidP="0000737C"/>
        </w:tc>
      </w:tr>
    </w:tbl>
    <w:p w:rsidR="00572F43" w:rsidRPr="008A6F11" w:rsidRDefault="00572F43" w:rsidP="00572F43">
      <w:pPr>
        <w:ind w:firstLineChars="100" w:firstLine="220"/>
        <w:rPr>
          <w:sz w:val="22"/>
        </w:rPr>
      </w:pPr>
    </w:p>
    <w:p w:rsidR="00572F43" w:rsidRDefault="00572F43" w:rsidP="00572F4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72F43" w:rsidRPr="008A6F11" w:rsidRDefault="00572F43" w:rsidP="00572F4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기존에 딸기를 판매했던 업체와 연락 후 미팅을 진행하며 딸기 품종과 가격에 대해 의논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생복지위원회 문화국에서 만든 포스터를 이용해 </w:t>
      </w:r>
      <w:r>
        <w:rPr>
          <w:sz w:val="22"/>
        </w:rPr>
        <w:t xml:space="preserve">SNS </w:t>
      </w:r>
      <w:r>
        <w:rPr>
          <w:rFonts w:hint="eastAsia"/>
          <w:sz w:val="22"/>
        </w:rPr>
        <w:t>계정을 이용해 홍보했고 S</w:t>
      </w:r>
      <w:r>
        <w:rPr>
          <w:sz w:val="22"/>
        </w:rPr>
        <w:t xml:space="preserve">NS </w:t>
      </w:r>
      <w:r>
        <w:rPr>
          <w:rFonts w:hint="eastAsia"/>
          <w:sz w:val="22"/>
        </w:rPr>
        <w:t>공유 이벤트를 진행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딸기 판매 기간 동안 매일 1</w:t>
      </w:r>
      <w:r>
        <w:rPr>
          <w:sz w:val="22"/>
        </w:rPr>
        <w:t>2</w:t>
      </w:r>
      <w:r>
        <w:rPr>
          <w:rFonts w:hint="eastAsia"/>
          <w:sz w:val="22"/>
        </w:rPr>
        <w:t>시 이전에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딸기 업체로부터 딸기를 받고 </w:t>
      </w:r>
      <w:r>
        <w:rPr>
          <w:sz w:val="22"/>
        </w:rPr>
        <w:t>12</w:t>
      </w:r>
      <w:r>
        <w:rPr>
          <w:rFonts w:hint="eastAsia"/>
          <w:sz w:val="22"/>
        </w:rPr>
        <w:t xml:space="preserve">시부터 </w:t>
      </w:r>
      <w:r>
        <w:rPr>
          <w:sz w:val="22"/>
        </w:rPr>
        <w:t>2</w:t>
      </w:r>
      <w:r>
        <w:rPr>
          <w:rFonts w:hint="eastAsia"/>
          <w:sz w:val="22"/>
        </w:rPr>
        <w:t>시까지 교양분관(N</w:t>
      </w:r>
      <w:r>
        <w:rPr>
          <w:sz w:val="22"/>
        </w:rPr>
        <w:t xml:space="preserve">10) </w:t>
      </w:r>
      <w:r>
        <w:rPr>
          <w:rFonts w:hint="eastAsia"/>
          <w:sz w:val="22"/>
        </w:rPr>
        <w:t>앞 공터에서 딸기 판매를 진행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딸기 판매 부스 종료 후 </w:t>
      </w:r>
      <w:r>
        <w:rPr>
          <w:sz w:val="22"/>
        </w:rPr>
        <w:t xml:space="preserve">SNS </w:t>
      </w:r>
      <w:r>
        <w:rPr>
          <w:rFonts w:hint="eastAsia"/>
          <w:sz w:val="22"/>
        </w:rPr>
        <w:t>이벤트에 참여한 학우들 중 추첨을 통해 이벤트 상품을 나누어 주었다.</w:t>
      </w:r>
    </w:p>
    <w:p w:rsidR="00572F43" w:rsidRDefault="00572F43" w:rsidP="00572F4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72F43" w:rsidRPr="008A6F11" w:rsidRDefault="00572F43" w:rsidP="00572F4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설문조사 결과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전체 </w:t>
      </w:r>
      <w:r>
        <w:rPr>
          <w:sz w:val="22"/>
        </w:rPr>
        <w:t>27</w:t>
      </w:r>
      <w:r>
        <w:rPr>
          <w:rFonts w:hint="eastAsia"/>
          <w:sz w:val="22"/>
        </w:rPr>
        <w:t xml:space="preserve">명 중 딸기 판매 부스 및 </w:t>
      </w:r>
      <w:r>
        <w:rPr>
          <w:sz w:val="22"/>
        </w:rPr>
        <w:t xml:space="preserve">SNS </w:t>
      </w:r>
      <w:r>
        <w:rPr>
          <w:rFonts w:hint="eastAsia"/>
          <w:sz w:val="22"/>
        </w:rPr>
        <w:t xml:space="preserve">이벤트 참여자는 </w:t>
      </w:r>
      <w:r>
        <w:rPr>
          <w:sz w:val="22"/>
        </w:rPr>
        <w:t>85.2%</w:t>
      </w:r>
      <w:r>
        <w:rPr>
          <w:rFonts w:hint="eastAsia"/>
          <w:sz w:val="22"/>
        </w:rPr>
        <w:t xml:space="preserve">인 </w:t>
      </w:r>
      <w:r>
        <w:rPr>
          <w:sz w:val="22"/>
        </w:rPr>
        <w:t>23</w:t>
      </w:r>
      <w:r>
        <w:rPr>
          <w:rFonts w:hint="eastAsia"/>
          <w:sz w:val="22"/>
        </w:rPr>
        <w:t>명</w:t>
      </w:r>
      <w:r>
        <w:rPr>
          <w:rFonts w:hint="eastAsia"/>
          <w:sz w:val="22"/>
        </w:rPr>
        <w:lastRenderedPageBreak/>
        <w:t>이었다.</w:t>
      </w:r>
    </w:p>
    <w:p w:rsidR="00572F43" w:rsidRDefault="00572F43" w:rsidP="00572F43"/>
    <w:p w:rsidR="00572F43" w:rsidRDefault="00572F43" w:rsidP="00572F43"/>
    <w:p w:rsidR="00572F43" w:rsidRDefault="00572F43" w:rsidP="00572F43"/>
    <w:p w:rsidR="00572F43" w:rsidRDefault="00572F43" w:rsidP="00572F43"/>
    <w:p w:rsidR="00572F43" w:rsidRDefault="00572F43" w:rsidP="00572F4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2"/>
        <w:gridCol w:w="490"/>
        <w:gridCol w:w="2687"/>
        <w:gridCol w:w="490"/>
        <w:gridCol w:w="1171"/>
        <w:gridCol w:w="1287"/>
        <w:gridCol w:w="782"/>
        <w:gridCol w:w="490"/>
      </w:tblGrid>
      <w:tr w:rsidR="00572F43" w:rsidRPr="00626527" w:rsidTr="0000737C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72F43" w:rsidRPr="00626527" w:rsidTr="0000737C">
        <w:trPr>
          <w:trHeight w:val="490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72F43" w:rsidRDefault="00572F43" w:rsidP="0000737C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파티: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 판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 판매 대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821,8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1.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72F43" w:rsidRPr="00626527" w:rsidTr="0000737C">
        <w:trPr>
          <w:trHeight w:val="498"/>
        </w:trPr>
        <w:tc>
          <w:tcPr>
            <w:tcW w:w="6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72F43" w:rsidRDefault="00572F43" w:rsidP="0000737C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57,3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72F43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8.2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72F43" w:rsidRPr="00626527" w:rsidTr="0000737C">
        <w:trPr>
          <w:trHeight w:val="505"/>
        </w:trPr>
        <w:tc>
          <w:tcPr>
            <w:tcW w:w="6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딸기 업체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컨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출장비 지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.5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72F43" w:rsidRPr="00626527" w:rsidTr="0000737C">
        <w:trPr>
          <w:trHeight w:val="315"/>
        </w:trPr>
        <w:tc>
          <w:tcPr>
            <w:tcW w:w="6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,0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,58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1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72F43" w:rsidRPr="00626527" w:rsidRDefault="00572F43" w:rsidP="0000737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72F43" w:rsidRDefault="00572F43" w:rsidP="00572F43"/>
    <w:p w:rsidR="00572F43" w:rsidRDefault="00572F43" w:rsidP="00572F43"/>
    <w:p w:rsidR="00572F43" w:rsidRPr="00062781" w:rsidRDefault="00572F43" w:rsidP="00572F4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72F43" w:rsidRDefault="00572F43" w:rsidP="00572F4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72F43" w:rsidRPr="00062781" w:rsidRDefault="00572F43" w:rsidP="00572F4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코로나를 겪으며 매년 진행하던 딸기 부스를 진행하지 못하고 오랜만에 진행하게 되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코로나 이전의 카이스트의 딸기파티 문화를 어느 정도 학우들에게 다시 알려주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함께 딸기 파티를 즐기는 전통을 다시 이어 나가게 될 수 있었다는 것에 의의가 있다.</w:t>
      </w:r>
    </w:p>
    <w:p w:rsidR="00572F43" w:rsidRDefault="00572F43" w:rsidP="00572F4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72F43" w:rsidRPr="00062781" w:rsidRDefault="00572F43" w:rsidP="00572F4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딸기 판매 단위가 박스에서 컵으로 바뀌면서 수요 예측에</w:t>
      </w:r>
      <w:r>
        <w:rPr>
          <w:sz w:val="22"/>
        </w:rPr>
        <w:t xml:space="preserve"> </w:t>
      </w:r>
      <w:r>
        <w:rPr>
          <w:rFonts w:hint="eastAsia"/>
          <w:sz w:val="22"/>
        </w:rPr>
        <w:t>어려움을 겪게 되었다.</w:t>
      </w:r>
    </w:p>
    <w:p w:rsidR="00572F43" w:rsidRDefault="00572F43" w:rsidP="00572F4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572F43" w:rsidRPr="00062781" w:rsidRDefault="00572F43" w:rsidP="00572F4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조금 더 수월한 수요 예측을 위해 </w:t>
      </w:r>
      <w:r>
        <w:rPr>
          <w:sz w:val="22"/>
        </w:rPr>
        <w:t>19</w:t>
      </w:r>
      <w:r>
        <w:rPr>
          <w:rFonts w:hint="eastAsia"/>
          <w:sz w:val="22"/>
        </w:rPr>
        <w:t>년도 딸기 판매 방식으로 돌아가 딸기 박스를 예약한 후 수령하는 방식으로 하는 것도 괜찮을 것 같다.</w:t>
      </w:r>
    </w:p>
    <w:p w:rsidR="008C4D7A" w:rsidRDefault="008C4D7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C4D7A" w:rsidRPr="009B1E15" w:rsidTr="008C4D7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C4D7A" w:rsidRPr="009B1E15" w:rsidRDefault="008C4D7A" w:rsidP="008C4D7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8C4D7A" w:rsidRPr="009B1E15" w:rsidRDefault="008C4D7A" w:rsidP="008C4D7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C4D7A" w:rsidRPr="009B1E15" w:rsidRDefault="008C4D7A" w:rsidP="008C4D7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7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r w:rsidR="00025175">
              <w:rPr>
                <w:rFonts w:hint="eastAsia"/>
                <w:b/>
                <w:sz w:val="36"/>
                <w:szCs w:val="20"/>
              </w:rPr>
              <w:t>온라인 캘린더 배포</w:t>
            </w:r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8C4D7A" w:rsidRDefault="008C4D7A" w:rsidP="008C4D7A"/>
    <w:p w:rsidR="008C4D7A" w:rsidRPr="0029157A" w:rsidRDefault="008C4D7A" w:rsidP="008C4D7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C4D7A" w:rsidTr="008C4D7A">
        <w:tc>
          <w:tcPr>
            <w:tcW w:w="2263" w:type="dxa"/>
          </w:tcPr>
          <w:p w:rsidR="008C4D7A" w:rsidRPr="00062781" w:rsidRDefault="008C4D7A" w:rsidP="008C4D7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8C4D7A" w:rsidRPr="00062781" w:rsidRDefault="00CA08C3" w:rsidP="008C4D7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스마트폰 캘린더의 공유 캘린더를 이용하여 카이스트 일정들을 </w:t>
            </w:r>
            <w:proofErr w:type="spellStart"/>
            <w:r>
              <w:rPr>
                <w:rFonts w:hint="eastAsia"/>
                <w:sz w:val="22"/>
              </w:rPr>
              <w:t>모아놓은</w:t>
            </w:r>
            <w:proofErr w:type="spellEnd"/>
            <w:r>
              <w:rPr>
                <w:rFonts w:hint="eastAsia"/>
                <w:sz w:val="22"/>
              </w:rPr>
              <w:t xml:space="preserve"> 캘린더를 제작 후 링크를 통해 배포한다.</w:t>
            </w:r>
          </w:p>
        </w:tc>
      </w:tr>
      <w:tr w:rsidR="008C4D7A" w:rsidTr="008C4D7A">
        <w:tc>
          <w:tcPr>
            <w:tcW w:w="2263" w:type="dxa"/>
          </w:tcPr>
          <w:p w:rsidR="008C4D7A" w:rsidRPr="00062781" w:rsidRDefault="008C4D7A" w:rsidP="008C4D7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C4D7A" w:rsidRPr="00062781" w:rsidRDefault="00CA08C3" w:rsidP="008C4D7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>2022.03.01</w:t>
            </w:r>
          </w:p>
        </w:tc>
      </w:tr>
      <w:tr w:rsidR="008C4D7A" w:rsidTr="008C4D7A">
        <w:tc>
          <w:tcPr>
            <w:tcW w:w="2263" w:type="dxa"/>
          </w:tcPr>
          <w:p w:rsidR="008C4D7A" w:rsidRPr="00062781" w:rsidRDefault="008C4D7A" w:rsidP="008C4D7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C4D7A" w:rsidRPr="00062781" w:rsidRDefault="00CA08C3" w:rsidP="008C4D7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캘린더 배포 </w:t>
            </w:r>
            <w:r>
              <w:rPr>
                <w:sz w:val="22"/>
              </w:rPr>
              <w:t>2022.03.01</w:t>
            </w:r>
          </w:p>
        </w:tc>
      </w:tr>
      <w:tr w:rsidR="008C4D7A" w:rsidTr="008C4D7A">
        <w:tc>
          <w:tcPr>
            <w:tcW w:w="2263" w:type="dxa"/>
          </w:tcPr>
          <w:p w:rsidR="008C4D7A" w:rsidRPr="00062781" w:rsidRDefault="008C4D7A" w:rsidP="008C4D7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8C4D7A" w:rsidRPr="00062781" w:rsidRDefault="00CA08C3" w:rsidP="008C4D7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158,000</w:t>
            </w:r>
          </w:p>
        </w:tc>
      </w:tr>
      <w:tr w:rsidR="008C4D7A" w:rsidTr="008C4D7A">
        <w:tc>
          <w:tcPr>
            <w:tcW w:w="2263" w:type="dxa"/>
          </w:tcPr>
          <w:p w:rsidR="008C4D7A" w:rsidRPr="00062781" w:rsidRDefault="008C4D7A" w:rsidP="008C4D7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8C4D7A" w:rsidRPr="00062781" w:rsidRDefault="00CA08C3" w:rsidP="008C4D7A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송제리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권정용</w:t>
            </w:r>
            <w:proofErr w:type="spellEnd"/>
          </w:p>
        </w:tc>
      </w:tr>
    </w:tbl>
    <w:p w:rsidR="008C4D7A" w:rsidRDefault="008C4D7A" w:rsidP="008C4D7A"/>
    <w:p w:rsidR="008C4D7A" w:rsidRDefault="008C4D7A" w:rsidP="008C4D7A"/>
    <w:p w:rsidR="008C4D7A" w:rsidRPr="008A6F11" w:rsidRDefault="008C4D7A" w:rsidP="008C4D7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C4D7A" w:rsidRDefault="008C4D7A" w:rsidP="008C4D7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8C4D7A" w:rsidTr="008C4D7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C4D7A" w:rsidRPr="00062781" w:rsidRDefault="008C4D7A" w:rsidP="008C4D7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C4D7A" w:rsidRPr="00062781" w:rsidRDefault="008C4D7A" w:rsidP="008C4D7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C4D7A" w:rsidRPr="00062781" w:rsidRDefault="008C4D7A" w:rsidP="008C4D7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C4D7A" w:rsidTr="008C4D7A">
        <w:tc>
          <w:tcPr>
            <w:tcW w:w="2912" w:type="dxa"/>
            <w:tcBorders>
              <w:top w:val="single" w:sz="4" w:space="0" w:color="auto"/>
            </w:tcBorders>
          </w:tcPr>
          <w:p w:rsidR="008C4D7A" w:rsidRPr="00062781" w:rsidRDefault="008C4D7A" w:rsidP="008C4D7A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CA08C3">
              <w:t>22.03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8C4D7A" w:rsidRPr="00062781" w:rsidRDefault="00CA08C3" w:rsidP="008C4D7A">
            <w:r>
              <w:rPr>
                <w:rFonts w:hint="eastAsia"/>
              </w:rPr>
              <w:t>캘린더 배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8C4D7A" w:rsidRPr="00062781" w:rsidRDefault="008C4D7A" w:rsidP="008C4D7A"/>
        </w:tc>
      </w:tr>
      <w:tr w:rsidR="008C4D7A" w:rsidTr="008C4D7A">
        <w:tc>
          <w:tcPr>
            <w:tcW w:w="2912" w:type="dxa"/>
          </w:tcPr>
          <w:p w:rsidR="008C4D7A" w:rsidRPr="00062781" w:rsidRDefault="00CA08C3" w:rsidP="008C4D7A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1~2022.03.06</w:t>
            </w:r>
          </w:p>
        </w:tc>
        <w:tc>
          <w:tcPr>
            <w:tcW w:w="2912" w:type="dxa"/>
          </w:tcPr>
          <w:p w:rsidR="008C4D7A" w:rsidRPr="00062781" w:rsidRDefault="00CA08C3" w:rsidP="008C4D7A">
            <w:r>
              <w:rPr>
                <w:rFonts w:hint="eastAsia"/>
              </w:rPr>
              <w:t>공유 이벤트 기간</w:t>
            </w:r>
          </w:p>
        </w:tc>
        <w:tc>
          <w:tcPr>
            <w:tcW w:w="2913" w:type="dxa"/>
          </w:tcPr>
          <w:p w:rsidR="008C4D7A" w:rsidRPr="00062781" w:rsidRDefault="008C4D7A" w:rsidP="008C4D7A"/>
        </w:tc>
      </w:tr>
      <w:tr w:rsidR="008C4D7A" w:rsidTr="008C4D7A">
        <w:tc>
          <w:tcPr>
            <w:tcW w:w="2912" w:type="dxa"/>
            <w:tcBorders>
              <w:bottom w:val="single" w:sz="12" w:space="0" w:color="auto"/>
            </w:tcBorders>
          </w:tcPr>
          <w:p w:rsidR="008C4D7A" w:rsidRPr="00062781" w:rsidRDefault="008C4D7A" w:rsidP="008C4D7A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8C4D7A" w:rsidRPr="00062781" w:rsidRDefault="008C4D7A" w:rsidP="008C4D7A"/>
        </w:tc>
        <w:tc>
          <w:tcPr>
            <w:tcW w:w="2913" w:type="dxa"/>
            <w:tcBorders>
              <w:bottom w:val="single" w:sz="12" w:space="0" w:color="auto"/>
            </w:tcBorders>
          </w:tcPr>
          <w:p w:rsidR="008C4D7A" w:rsidRPr="00062781" w:rsidRDefault="008C4D7A" w:rsidP="008C4D7A"/>
        </w:tc>
      </w:tr>
    </w:tbl>
    <w:p w:rsidR="008C4D7A" w:rsidRPr="008A6F11" w:rsidRDefault="008C4D7A" w:rsidP="008C4D7A">
      <w:pPr>
        <w:ind w:firstLineChars="100" w:firstLine="220"/>
        <w:rPr>
          <w:sz w:val="22"/>
        </w:rPr>
      </w:pPr>
    </w:p>
    <w:p w:rsidR="008C4D7A" w:rsidRDefault="008C4D7A" w:rsidP="008C4D7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8C4D7A" w:rsidRDefault="00CA08C3" w:rsidP="008C4D7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</w:t>
      </w:r>
      <w:r>
        <w:rPr>
          <w:rFonts w:hint="eastAsia"/>
          <w:sz w:val="22"/>
        </w:rPr>
        <w:t>온라인 캘린더 제작</w:t>
      </w:r>
    </w:p>
    <w:p w:rsidR="00CA08C3" w:rsidRDefault="00CA08C3" w:rsidP="008C4D7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SNS</w:t>
      </w:r>
      <w:r>
        <w:rPr>
          <w:rFonts w:hint="eastAsia"/>
          <w:sz w:val="22"/>
        </w:rPr>
        <w:t>를 통해 캘린더 홍보,</w:t>
      </w:r>
      <w:r>
        <w:rPr>
          <w:sz w:val="22"/>
        </w:rPr>
        <w:t xml:space="preserve"> </w:t>
      </w:r>
      <w:r>
        <w:rPr>
          <w:rFonts w:hint="eastAsia"/>
          <w:sz w:val="22"/>
        </w:rPr>
        <w:t>배포</w:t>
      </w:r>
    </w:p>
    <w:p w:rsidR="00CA08C3" w:rsidRDefault="00CA08C3" w:rsidP="00CA08C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SNS </w:t>
      </w:r>
      <w:r>
        <w:rPr>
          <w:rFonts w:hint="eastAsia"/>
          <w:sz w:val="22"/>
        </w:rPr>
        <w:t>공유이벤트</w:t>
      </w:r>
    </w:p>
    <w:p w:rsidR="00CA08C3" w:rsidRPr="008A6F11" w:rsidRDefault="00CA08C3" w:rsidP="00CA08C3">
      <w:pPr>
        <w:ind w:firstLineChars="100" w:firstLine="220"/>
        <w:rPr>
          <w:sz w:val="22"/>
        </w:rPr>
      </w:pPr>
    </w:p>
    <w:p w:rsidR="008C4D7A" w:rsidRDefault="008C4D7A" w:rsidP="008C4D7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8C4D7A" w:rsidRDefault="00CA08C3" w:rsidP="008C4D7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공유 이벤트 참여 </w:t>
      </w:r>
      <w:r>
        <w:rPr>
          <w:sz w:val="22"/>
        </w:rPr>
        <w:t>76</w:t>
      </w:r>
      <w:r>
        <w:rPr>
          <w:rFonts w:hint="eastAsia"/>
          <w:sz w:val="22"/>
        </w:rPr>
        <w:t>명</w:t>
      </w:r>
    </w:p>
    <w:p w:rsidR="00CA08C3" w:rsidRPr="008A6F11" w:rsidRDefault="00CA08C3" w:rsidP="008C4D7A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설문 결과 </w:t>
      </w:r>
      <w:r>
        <w:rPr>
          <w:sz w:val="22"/>
        </w:rPr>
        <w:t>27</w:t>
      </w:r>
      <w:r>
        <w:rPr>
          <w:rFonts w:hint="eastAsia"/>
          <w:sz w:val="22"/>
        </w:rPr>
        <w:t xml:space="preserve">명 중 </w:t>
      </w:r>
      <w:r>
        <w:rPr>
          <w:sz w:val="22"/>
        </w:rPr>
        <w:t>9</w:t>
      </w:r>
      <w:r>
        <w:rPr>
          <w:rFonts w:hint="eastAsia"/>
          <w:sz w:val="22"/>
        </w:rPr>
        <w:t>명 사용</w:t>
      </w:r>
    </w:p>
    <w:p w:rsidR="008C4D7A" w:rsidRDefault="008C4D7A" w:rsidP="008C4D7A"/>
    <w:p w:rsidR="008C4D7A" w:rsidRDefault="008C4D7A" w:rsidP="008C4D7A"/>
    <w:p w:rsidR="008C4D7A" w:rsidRDefault="008C4D7A" w:rsidP="008C4D7A"/>
    <w:p w:rsidR="008C4D7A" w:rsidRDefault="008C4D7A" w:rsidP="008C4D7A"/>
    <w:p w:rsidR="008C4D7A" w:rsidRDefault="008C4D7A" w:rsidP="008C4D7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570"/>
        <w:gridCol w:w="2550"/>
        <w:gridCol w:w="571"/>
        <w:gridCol w:w="1167"/>
        <w:gridCol w:w="1167"/>
        <w:gridCol w:w="803"/>
        <w:gridCol w:w="571"/>
      </w:tblGrid>
      <w:tr w:rsidR="00025175" w:rsidRPr="00626527" w:rsidTr="008C4D7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25175" w:rsidRPr="00626527" w:rsidTr="008C4D7A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025175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25175" w:rsidRPr="00626527" w:rsidRDefault="008C4D7A" w:rsidP="0002517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 w:rsidR="000251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251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251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8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 w:rsidR="000251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025175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2</w:t>
            </w:r>
            <w:r w:rsidR="008C4D7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</w:t>
            </w:r>
            <w:r w:rsidR="008C4D7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25175" w:rsidRPr="00626527" w:rsidTr="008C4D7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251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251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 w:rsidR="000251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0251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025175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2</w:t>
            </w:r>
            <w:r w:rsidR="008C4D7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</w:t>
            </w:r>
            <w:r w:rsidR="008C4D7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C4D7A" w:rsidRPr="00626527" w:rsidRDefault="008C4D7A" w:rsidP="008C4D7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8C4D7A" w:rsidRDefault="008C4D7A" w:rsidP="008C4D7A"/>
    <w:p w:rsidR="008C4D7A" w:rsidRDefault="008C4D7A" w:rsidP="008C4D7A"/>
    <w:p w:rsidR="008C4D7A" w:rsidRPr="00062781" w:rsidRDefault="008C4D7A" w:rsidP="008C4D7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C4D7A" w:rsidRDefault="008C4D7A" w:rsidP="008C4D7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8C4D7A" w:rsidRPr="00062781" w:rsidRDefault="008C4D7A" w:rsidP="008C4D7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A08C3">
        <w:rPr>
          <w:rFonts w:hint="eastAsia"/>
          <w:sz w:val="22"/>
        </w:rPr>
        <w:t xml:space="preserve">설문 결과 </w:t>
      </w:r>
      <w:r w:rsidR="00CA08C3">
        <w:rPr>
          <w:sz w:val="22"/>
        </w:rPr>
        <w:t>27</w:t>
      </w:r>
      <w:r w:rsidR="00CA08C3">
        <w:rPr>
          <w:rFonts w:hint="eastAsia"/>
          <w:sz w:val="22"/>
        </w:rPr>
        <w:t xml:space="preserve">명 중 </w:t>
      </w:r>
      <w:r w:rsidR="00CA08C3">
        <w:rPr>
          <w:sz w:val="22"/>
        </w:rPr>
        <w:t>9</w:t>
      </w:r>
      <w:r w:rsidR="00CA08C3">
        <w:rPr>
          <w:rFonts w:hint="eastAsia"/>
          <w:sz w:val="22"/>
        </w:rPr>
        <w:t xml:space="preserve">명이 사용을 하였으며 만족도는 </w:t>
      </w:r>
      <w:proofErr w:type="spellStart"/>
      <w:r w:rsidR="00CA08C3">
        <w:rPr>
          <w:rFonts w:hint="eastAsia"/>
          <w:sz w:val="22"/>
        </w:rPr>
        <w:t>매우만족</w:t>
      </w:r>
      <w:proofErr w:type="spellEnd"/>
      <w:r w:rsidR="00CA08C3">
        <w:rPr>
          <w:rFonts w:hint="eastAsia"/>
          <w:sz w:val="22"/>
        </w:rPr>
        <w:t xml:space="preserve"> </w:t>
      </w:r>
      <w:r w:rsidR="00CA08C3">
        <w:rPr>
          <w:sz w:val="22"/>
        </w:rPr>
        <w:t>3</w:t>
      </w:r>
      <w:r w:rsidR="00CA08C3">
        <w:rPr>
          <w:rFonts w:hint="eastAsia"/>
          <w:sz w:val="22"/>
        </w:rPr>
        <w:t>명</w:t>
      </w:r>
      <w:r w:rsidR="00CA08C3">
        <w:rPr>
          <w:sz w:val="22"/>
        </w:rPr>
        <w:t>/</w:t>
      </w:r>
      <w:r w:rsidR="00CA08C3">
        <w:rPr>
          <w:rFonts w:hint="eastAsia"/>
          <w:sz w:val="22"/>
        </w:rPr>
        <w:t xml:space="preserve">만족 </w:t>
      </w:r>
      <w:r w:rsidR="00CA08C3">
        <w:rPr>
          <w:sz w:val="22"/>
        </w:rPr>
        <w:t>5</w:t>
      </w:r>
      <w:r w:rsidR="00CA08C3">
        <w:rPr>
          <w:rFonts w:hint="eastAsia"/>
          <w:sz w:val="22"/>
        </w:rPr>
        <w:t>명</w:t>
      </w:r>
      <w:r w:rsidR="00CA08C3">
        <w:rPr>
          <w:sz w:val="22"/>
        </w:rPr>
        <w:t>/</w:t>
      </w:r>
      <w:r w:rsidR="00CA08C3">
        <w:rPr>
          <w:rFonts w:hint="eastAsia"/>
          <w:sz w:val="22"/>
        </w:rPr>
        <w:t xml:space="preserve">보통 </w:t>
      </w:r>
      <w:r w:rsidR="00CA08C3">
        <w:rPr>
          <w:sz w:val="22"/>
        </w:rPr>
        <w:t>1</w:t>
      </w:r>
      <w:r w:rsidR="00CA08C3">
        <w:rPr>
          <w:rFonts w:hint="eastAsia"/>
          <w:sz w:val="22"/>
        </w:rPr>
        <w:t>명이었다.</w:t>
      </w:r>
    </w:p>
    <w:p w:rsidR="008C4D7A" w:rsidRDefault="008C4D7A" w:rsidP="008C4D7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8C4D7A" w:rsidRPr="00062781" w:rsidRDefault="008C4D7A" w:rsidP="008C4D7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FA6401">
        <w:rPr>
          <w:rFonts w:hint="eastAsia"/>
          <w:sz w:val="22"/>
        </w:rPr>
        <w:t xml:space="preserve">카이스트와 학생복지위원회 이외에 </w:t>
      </w:r>
      <w:r w:rsidR="00CA08C3">
        <w:rPr>
          <w:rFonts w:hint="eastAsia"/>
          <w:sz w:val="22"/>
        </w:rPr>
        <w:t xml:space="preserve">각종 </w:t>
      </w:r>
      <w:proofErr w:type="spellStart"/>
      <w:r w:rsidR="00CA08C3">
        <w:rPr>
          <w:rFonts w:hint="eastAsia"/>
          <w:sz w:val="22"/>
        </w:rPr>
        <w:t>자치단체들에서</w:t>
      </w:r>
      <w:proofErr w:type="spellEnd"/>
      <w:r w:rsidR="00CA08C3">
        <w:rPr>
          <w:rFonts w:hint="eastAsia"/>
          <w:sz w:val="22"/>
        </w:rPr>
        <w:t xml:space="preserve"> 진행되는 행사를 조사하여 추가한다</w:t>
      </w:r>
      <w:r w:rsidR="00FA6401">
        <w:rPr>
          <w:rFonts w:hint="eastAsia"/>
          <w:sz w:val="22"/>
        </w:rPr>
        <w:t>.</w:t>
      </w:r>
    </w:p>
    <w:p w:rsidR="008C4D7A" w:rsidRPr="00062781" w:rsidRDefault="008C4D7A" w:rsidP="008C4D7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C4D7A" w:rsidRDefault="00CA08C3">
      <w:pPr>
        <w:widowControl/>
        <w:wordWrap/>
        <w:autoSpaceDE/>
        <w:autoSpaceDN/>
      </w:pP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없음</w:t>
      </w:r>
      <w:r w:rsidR="008C4D7A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3334" w:rsidRPr="009B1E15" w:rsidTr="007525D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A63334" w:rsidRPr="009B1E15" w:rsidRDefault="00A63334" w:rsidP="007525DB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A63334" w:rsidRPr="009B1E15" w:rsidRDefault="00A63334" w:rsidP="007525D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A63334" w:rsidRPr="009B1E15" w:rsidRDefault="00A63334" w:rsidP="007525D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8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야구잠바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공동구매)</w:t>
            </w:r>
          </w:p>
        </w:tc>
      </w:tr>
    </w:tbl>
    <w:p w:rsidR="00A63334" w:rsidRDefault="00A63334" w:rsidP="00A63334"/>
    <w:p w:rsidR="00A63334" w:rsidRPr="0029157A" w:rsidRDefault="00A63334" w:rsidP="00A63334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3334" w:rsidTr="007525DB">
        <w:tc>
          <w:tcPr>
            <w:tcW w:w="226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야구잠바</w:t>
            </w:r>
            <w:proofErr w:type="spellEnd"/>
            <w:r>
              <w:rPr>
                <w:rFonts w:hint="eastAsia"/>
                <w:sz w:val="22"/>
              </w:rPr>
              <w:t xml:space="preserve"> 제작 업체 선정 이후 업체 측에서 학생 개개인 주문자에게 </w:t>
            </w:r>
            <w:proofErr w:type="spellStart"/>
            <w:r>
              <w:rPr>
                <w:rFonts w:hint="eastAsia"/>
                <w:sz w:val="22"/>
              </w:rPr>
              <w:t>택배배송하는</w:t>
            </w:r>
            <w:proofErr w:type="spellEnd"/>
            <w:r>
              <w:rPr>
                <w:rFonts w:hint="eastAsia"/>
                <w:sz w:val="22"/>
              </w:rPr>
              <w:t xml:space="preserve"> 방식으로 진행</w:t>
            </w:r>
          </w:p>
        </w:tc>
      </w:tr>
      <w:tr w:rsidR="00A63334" w:rsidTr="007525DB">
        <w:tc>
          <w:tcPr>
            <w:tcW w:w="226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2.15~2022.2.21</w:t>
            </w:r>
          </w:p>
        </w:tc>
      </w:tr>
      <w:tr w:rsidR="00A63334" w:rsidTr="007525DB">
        <w:tc>
          <w:tcPr>
            <w:tcW w:w="226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2.22~2022.3.8</w:t>
            </w:r>
          </w:p>
        </w:tc>
      </w:tr>
      <w:tr w:rsidR="00A63334" w:rsidTr="007525DB">
        <w:tc>
          <w:tcPr>
            <w:tcW w:w="226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</w:tr>
      <w:tr w:rsidR="00A63334" w:rsidTr="007525DB">
        <w:tc>
          <w:tcPr>
            <w:tcW w:w="226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A63334" w:rsidRPr="00062781" w:rsidRDefault="00A63334" w:rsidP="007525D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학생복지위원회 </w:t>
            </w:r>
            <w:proofErr w:type="spellStart"/>
            <w:r>
              <w:rPr>
                <w:rFonts w:hint="eastAsia"/>
                <w:sz w:val="22"/>
              </w:rPr>
              <w:t>문화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유신영</w:t>
            </w:r>
            <w:proofErr w:type="spellEnd"/>
          </w:p>
        </w:tc>
      </w:tr>
    </w:tbl>
    <w:p w:rsidR="00A63334" w:rsidRDefault="00A63334" w:rsidP="00A63334"/>
    <w:p w:rsidR="00A63334" w:rsidRDefault="00A63334" w:rsidP="00A63334"/>
    <w:p w:rsidR="00A63334" w:rsidRPr="008A6F11" w:rsidRDefault="00A63334" w:rsidP="00A63334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A63334" w:rsidRDefault="00A63334" w:rsidP="00A6333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3334" w:rsidTr="007525DB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63334" w:rsidRPr="00062781" w:rsidRDefault="00A63334" w:rsidP="007525D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63334" w:rsidRPr="00062781" w:rsidRDefault="00A63334" w:rsidP="007525D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63334" w:rsidRPr="00062781" w:rsidRDefault="00A63334" w:rsidP="007525D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3334" w:rsidTr="007525DB">
        <w:tc>
          <w:tcPr>
            <w:tcW w:w="2912" w:type="dxa"/>
            <w:tcBorders>
              <w:top w:val="single" w:sz="4" w:space="0" w:color="auto"/>
            </w:tcBorders>
          </w:tcPr>
          <w:p w:rsidR="00A63334" w:rsidRDefault="00A63334" w:rsidP="007525DB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2.15~2022.2.21</w:t>
            </w:r>
          </w:p>
          <w:p w:rsidR="00A63334" w:rsidRDefault="00A63334" w:rsidP="007525DB">
            <w:pPr>
              <w:jc w:val="center"/>
              <w:rPr>
                <w:sz w:val="22"/>
              </w:rPr>
            </w:pPr>
          </w:p>
          <w:p w:rsidR="00A63334" w:rsidRPr="00062781" w:rsidRDefault="00A63334" w:rsidP="007525DB">
            <w:pPr>
              <w:jc w:val="center"/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2.22~2022.3.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A63334" w:rsidRDefault="00A63334" w:rsidP="007525DB">
            <w:proofErr w:type="spellStart"/>
            <w:r>
              <w:rPr>
                <w:rFonts w:hint="eastAsia"/>
              </w:rPr>
              <w:t>야구잠바</w:t>
            </w:r>
            <w:proofErr w:type="spellEnd"/>
            <w:r>
              <w:rPr>
                <w:rFonts w:hint="eastAsia"/>
              </w:rPr>
              <w:t xml:space="preserve"> 제작 업체 </w:t>
            </w:r>
            <w:proofErr w:type="spellStart"/>
            <w:r>
              <w:rPr>
                <w:rFonts w:hint="eastAsia"/>
              </w:rPr>
              <w:t>컨택</w:t>
            </w:r>
            <w:proofErr w:type="spellEnd"/>
            <w:r>
              <w:rPr>
                <w:rFonts w:hint="eastAsia"/>
              </w:rPr>
              <w:t xml:space="preserve"> 및 가격 책정</w:t>
            </w:r>
          </w:p>
          <w:p w:rsidR="00A63334" w:rsidRPr="00062781" w:rsidRDefault="00A63334" w:rsidP="007525DB">
            <w:proofErr w:type="spellStart"/>
            <w:r>
              <w:rPr>
                <w:rFonts w:hint="eastAsia"/>
              </w:rPr>
              <w:t>야구잠바</w:t>
            </w:r>
            <w:proofErr w:type="spellEnd"/>
            <w:r>
              <w:rPr>
                <w:rFonts w:hint="eastAsia"/>
              </w:rPr>
              <w:t xml:space="preserve"> 제작 접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A63334" w:rsidRPr="00062781" w:rsidRDefault="00A63334" w:rsidP="007525DB"/>
        </w:tc>
      </w:tr>
      <w:tr w:rsidR="00A63334" w:rsidTr="007525DB">
        <w:tc>
          <w:tcPr>
            <w:tcW w:w="2912" w:type="dxa"/>
          </w:tcPr>
          <w:p w:rsidR="00A63334" w:rsidRPr="00F01D21" w:rsidRDefault="00A63334" w:rsidP="007525DB">
            <w:pPr>
              <w:jc w:val="center"/>
              <w:rPr>
                <w:sz w:val="22"/>
              </w:rPr>
            </w:pPr>
            <w:r w:rsidRPr="00F01D21">
              <w:rPr>
                <w:rFonts w:hint="eastAsia"/>
                <w:sz w:val="22"/>
              </w:rPr>
              <w:t>2</w:t>
            </w:r>
            <w:r w:rsidRPr="00F01D21">
              <w:rPr>
                <w:sz w:val="22"/>
              </w:rPr>
              <w:t>022.3.8~2022.3.30</w:t>
            </w:r>
          </w:p>
        </w:tc>
        <w:tc>
          <w:tcPr>
            <w:tcW w:w="2912" w:type="dxa"/>
          </w:tcPr>
          <w:p w:rsidR="00A63334" w:rsidRPr="00062781" w:rsidRDefault="00A63334" w:rsidP="007525DB">
            <w:r>
              <w:rPr>
                <w:rFonts w:hint="eastAsia"/>
              </w:rPr>
              <w:t xml:space="preserve">업체 측 </w:t>
            </w:r>
            <w:proofErr w:type="spellStart"/>
            <w:r>
              <w:rPr>
                <w:rFonts w:hint="eastAsia"/>
              </w:rPr>
              <w:t>야구잠바</w:t>
            </w:r>
            <w:proofErr w:type="spellEnd"/>
            <w:r>
              <w:rPr>
                <w:rFonts w:hint="eastAsia"/>
              </w:rPr>
              <w:t xml:space="preserve"> 제작 및 발송</w:t>
            </w:r>
          </w:p>
        </w:tc>
        <w:tc>
          <w:tcPr>
            <w:tcW w:w="2913" w:type="dxa"/>
          </w:tcPr>
          <w:p w:rsidR="00A63334" w:rsidRPr="00062781" w:rsidRDefault="00A63334" w:rsidP="007525DB"/>
        </w:tc>
      </w:tr>
      <w:tr w:rsidR="00A63334" w:rsidTr="007525DB">
        <w:tc>
          <w:tcPr>
            <w:tcW w:w="2912" w:type="dxa"/>
            <w:tcBorders>
              <w:bottom w:val="single" w:sz="12" w:space="0" w:color="auto"/>
            </w:tcBorders>
          </w:tcPr>
          <w:p w:rsidR="00A63334" w:rsidRPr="00062781" w:rsidRDefault="00A63334" w:rsidP="007525DB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A63334" w:rsidRPr="00062781" w:rsidRDefault="00A63334" w:rsidP="007525DB"/>
        </w:tc>
        <w:tc>
          <w:tcPr>
            <w:tcW w:w="2913" w:type="dxa"/>
            <w:tcBorders>
              <w:bottom w:val="single" w:sz="12" w:space="0" w:color="auto"/>
            </w:tcBorders>
          </w:tcPr>
          <w:p w:rsidR="00A63334" w:rsidRPr="00062781" w:rsidRDefault="00A63334" w:rsidP="007525DB"/>
        </w:tc>
      </w:tr>
    </w:tbl>
    <w:p w:rsidR="00A63334" w:rsidRPr="008A6F11" w:rsidRDefault="00A63334" w:rsidP="00A63334">
      <w:pPr>
        <w:ind w:firstLineChars="100" w:firstLine="220"/>
        <w:rPr>
          <w:sz w:val="22"/>
        </w:rPr>
      </w:pPr>
    </w:p>
    <w:p w:rsidR="00A63334" w:rsidRDefault="00A63334" w:rsidP="00A6333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A63334" w:rsidRDefault="00A63334" w:rsidP="00A63334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업체 </w:t>
      </w:r>
      <w:proofErr w:type="spellStart"/>
      <w:r>
        <w:rPr>
          <w:rFonts w:hint="eastAsia"/>
          <w:sz w:val="22"/>
        </w:rPr>
        <w:t>컨택을</w:t>
      </w:r>
      <w:proofErr w:type="spellEnd"/>
      <w:r>
        <w:rPr>
          <w:rFonts w:hint="eastAsia"/>
          <w:sz w:val="22"/>
        </w:rPr>
        <w:t xml:space="preserve"> 통해 학우분들께 저렴한 가격으로 </w:t>
      </w:r>
      <w:proofErr w:type="spellStart"/>
      <w:r>
        <w:rPr>
          <w:rFonts w:hint="eastAsia"/>
          <w:sz w:val="22"/>
        </w:rPr>
        <w:t>야구잠바</w:t>
      </w:r>
      <w:proofErr w:type="spellEnd"/>
      <w:r>
        <w:rPr>
          <w:rFonts w:hint="eastAsia"/>
          <w:sz w:val="22"/>
        </w:rPr>
        <w:t xml:space="preserve"> 공동구매를 제공</w:t>
      </w:r>
    </w:p>
    <w:p w:rsidR="00F01D21" w:rsidRPr="008A6F11" w:rsidRDefault="00F01D21" w:rsidP="00A63334">
      <w:pPr>
        <w:ind w:firstLineChars="100" w:firstLine="220"/>
        <w:rPr>
          <w:sz w:val="22"/>
        </w:rPr>
      </w:pPr>
    </w:p>
    <w:p w:rsidR="00A63334" w:rsidRDefault="00A63334" w:rsidP="00A6333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A63334" w:rsidRDefault="00A63334" w:rsidP="00A63334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약 </w:t>
      </w:r>
      <w:r>
        <w:rPr>
          <w:sz w:val="22"/>
        </w:rPr>
        <w:t>700</w:t>
      </w:r>
      <w:r>
        <w:rPr>
          <w:rFonts w:hint="eastAsia"/>
          <w:sz w:val="22"/>
        </w:rPr>
        <w:t xml:space="preserve">명 정도의 학우분들이 </w:t>
      </w:r>
      <w:proofErr w:type="spellStart"/>
      <w:r>
        <w:rPr>
          <w:rFonts w:hint="eastAsia"/>
          <w:sz w:val="22"/>
        </w:rPr>
        <w:t>야구잠바를</w:t>
      </w:r>
      <w:proofErr w:type="spellEnd"/>
      <w:r>
        <w:rPr>
          <w:rFonts w:hint="eastAsia"/>
          <w:sz w:val="22"/>
        </w:rPr>
        <w:t xml:space="preserve"> 구매</w:t>
      </w:r>
      <w:r w:rsidR="00F01D21">
        <w:rPr>
          <w:rFonts w:hint="eastAsia"/>
          <w:sz w:val="22"/>
        </w:rPr>
        <w:t>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전과 비교해서도 높은 판매량이라</w:t>
      </w:r>
      <w:r>
        <w:rPr>
          <w:rFonts w:hint="eastAsia"/>
          <w:sz w:val="22"/>
        </w:rPr>
        <w:lastRenderedPageBreak/>
        <w:t>고 할 수 있음.</w:t>
      </w:r>
    </w:p>
    <w:p w:rsidR="00F01D21" w:rsidRDefault="00F01D21" w:rsidP="00A63334">
      <w:pPr>
        <w:ind w:firstLineChars="100" w:firstLine="220"/>
        <w:rPr>
          <w:sz w:val="22"/>
        </w:rPr>
      </w:pPr>
    </w:p>
    <w:p w:rsidR="00F01D21" w:rsidRDefault="00F01D21" w:rsidP="00A63334">
      <w:pPr>
        <w:ind w:firstLineChars="100" w:firstLine="220"/>
        <w:rPr>
          <w:sz w:val="22"/>
        </w:rPr>
      </w:pPr>
    </w:p>
    <w:p w:rsidR="00AE2A64" w:rsidRDefault="00AE2A64" w:rsidP="00A63334">
      <w:pPr>
        <w:ind w:firstLineChars="100" w:firstLine="220"/>
        <w:rPr>
          <w:sz w:val="22"/>
        </w:rPr>
      </w:pPr>
    </w:p>
    <w:p w:rsidR="00AE2A64" w:rsidRPr="00A83E1E" w:rsidRDefault="00AE2A64" w:rsidP="00A63334">
      <w:pPr>
        <w:ind w:firstLineChars="100" w:firstLine="220"/>
        <w:rPr>
          <w:sz w:val="22"/>
        </w:rPr>
      </w:pPr>
    </w:p>
    <w:p w:rsidR="00A63334" w:rsidRDefault="00A63334" w:rsidP="00A63334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539"/>
        <w:gridCol w:w="2946"/>
        <w:gridCol w:w="539"/>
        <w:gridCol w:w="1102"/>
        <w:gridCol w:w="975"/>
        <w:gridCol w:w="759"/>
        <w:gridCol w:w="539"/>
      </w:tblGrid>
      <w:tr w:rsidR="00A63334" w:rsidRPr="00626527" w:rsidTr="007525DB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63334" w:rsidRPr="00626527" w:rsidTr="007525DB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63334" w:rsidRPr="00626527" w:rsidTr="007525D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F27473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</w:pPr>
            <w:r w:rsidRPr="00F27473"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  <w:t>2</w:t>
            </w:r>
            <w:r w:rsidRPr="00F27473"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F27473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</w:pPr>
            <w:r w:rsidRPr="00F27473"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  <w:t>₩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F27473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  <w:t>12</w:t>
            </w:r>
            <w:r w:rsidRPr="00F27473">
              <w:rPr>
                <w:rFonts w:asciiTheme="minorEastAsia" w:hAnsiTheme="minorEastAsia" w:cs="Arial"/>
                <w:b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63334" w:rsidRPr="00626527" w:rsidRDefault="00A63334" w:rsidP="007525D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A63334" w:rsidRDefault="00A63334" w:rsidP="00A63334"/>
    <w:p w:rsidR="00A63334" w:rsidRPr="00062781" w:rsidRDefault="00A63334" w:rsidP="00A63334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A63334" w:rsidRDefault="00A63334" w:rsidP="00A6333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A63334" w:rsidRDefault="00A63334" w:rsidP="00A63334">
      <w:pPr>
        <w:pStyle w:val="a8"/>
        <w:spacing w:before="0" w:beforeAutospacing="0" w:after="0" w:afterAutospacing="0"/>
        <w:ind w:left="720"/>
        <w:jc w:val="both"/>
      </w:pPr>
      <w:r>
        <w:rPr>
          <w:rFonts w:hint="eastAsia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0"/>
          <w:szCs w:val="20"/>
        </w:rPr>
        <w:t>총 700여벌 판매</w:t>
      </w:r>
    </w:p>
    <w:p w:rsidR="00A63334" w:rsidRPr="00C819F5" w:rsidRDefault="00A63334" w:rsidP="00A63334">
      <w:pPr>
        <w:pStyle w:val="a8"/>
        <w:spacing w:before="0" w:beforeAutospacing="0" w:after="0" w:afterAutospacing="0"/>
        <w:ind w:left="72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0"/>
          <w:szCs w:val="20"/>
        </w:rPr>
        <w:tab/>
      </w:r>
      <w:r>
        <w:rPr>
          <w:rFonts w:ascii="맑은 고딕" w:eastAsia="맑은 고딕" w:hAnsi="맑은 고딕" w:hint="eastAsia"/>
          <w:color w:val="000000"/>
          <w:sz w:val="20"/>
          <w:szCs w:val="20"/>
        </w:rPr>
        <w:t>작년 및 재작년 판매량(20년 663벌/21년 441벌)보다 더 많은 주문량,</w:t>
      </w:r>
      <w:r>
        <w:rPr>
          <w:rFonts w:ascii="맑은 고딕" w:eastAsia="맑은 고딕" w:hAnsi="맑은 고딕"/>
          <w:color w:val="000000"/>
          <w:sz w:val="20"/>
          <w:szCs w:val="20"/>
        </w:rPr>
        <w:t xml:space="preserve"> 20</w:t>
      </w:r>
      <w:r>
        <w:rPr>
          <w:rFonts w:ascii="맑은 고딕" w:eastAsia="맑은 고딕" w:hAnsi="맑은 고딕" w:hint="eastAsia"/>
          <w:color w:val="000000"/>
          <w:sz w:val="20"/>
          <w:szCs w:val="20"/>
        </w:rPr>
        <w:t xml:space="preserve">년에는 가을학기에 판매하여 수요가 많았음을 고려하면 봄학기에 판매한 올해 </w:t>
      </w:r>
      <w:proofErr w:type="spellStart"/>
      <w:r>
        <w:rPr>
          <w:rFonts w:ascii="맑은 고딕" w:eastAsia="맑은 고딕" w:hAnsi="맑은 고딕" w:hint="eastAsia"/>
          <w:color w:val="000000"/>
          <w:sz w:val="20"/>
          <w:szCs w:val="20"/>
        </w:rPr>
        <w:t>야구잠바</w:t>
      </w:r>
      <w:proofErr w:type="spellEnd"/>
      <w:r>
        <w:rPr>
          <w:rFonts w:ascii="맑은 고딕" w:eastAsia="맑은 고딕" w:hAnsi="맑은 고딕" w:hint="eastAsia"/>
          <w:color w:val="000000"/>
          <w:sz w:val="20"/>
          <w:szCs w:val="20"/>
        </w:rPr>
        <w:t xml:space="preserve"> 공동구매에서 평소보다 많은 주문량이 있었음 </w:t>
      </w:r>
    </w:p>
    <w:p w:rsidR="00A63334" w:rsidRDefault="00A63334" w:rsidP="00A6333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A63334" w:rsidRPr="00062781" w:rsidRDefault="00A63334" w:rsidP="00A63334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  <w:t>-</w:t>
      </w:r>
    </w:p>
    <w:p w:rsidR="00A63334" w:rsidRDefault="00A63334" w:rsidP="00A6333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A63334" w:rsidRPr="00062781" w:rsidRDefault="00A63334" w:rsidP="00A63334">
      <w:pPr>
        <w:ind w:firstLineChars="100" w:firstLine="220"/>
        <w:rPr>
          <w:sz w:val="22"/>
        </w:rPr>
      </w:pPr>
      <w:r>
        <w:rPr>
          <w:sz w:val="22"/>
        </w:rPr>
        <w:tab/>
        <w:t>-</w:t>
      </w:r>
    </w:p>
    <w:p w:rsidR="008F1FC7" w:rsidRDefault="008C4D7A" w:rsidP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8C4D7A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8C4D7A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:rsidR="003D42B1" w:rsidRDefault="003D42B1" w:rsidP="003D42B1">
      <w:pPr>
        <w:rPr>
          <w:rFonts w:hint="eastAsia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DC7021" w:rsidRPr="009B1E15" w:rsidTr="0044178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DC7021" w:rsidRPr="009B1E15" w:rsidRDefault="00DC7021" w:rsidP="00441788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DC7021" w:rsidRPr="009B1E15" w:rsidRDefault="00DC7021" w:rsidP="0044178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DC7021" w:rsidRPr="009B1E15" w:rsidRDefault="00DC7021" w:rsidP="0044178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DC7021" w:rsidRPr="00E76D1F" w:rsidRDefault="00DC7021" w:rsidP="00DC7021">
      <w:pPr>
        <w:widowControl/>
        <w:wordWrap/>
        <w:autoSpaceDE/>
        <w:autoSpaceDN/>
        <w:rPr>
          <w:rFonts w:hint="eastAsia"/>
          <w:b/>
          <w:sz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"/>
        <w:gridCol w:w="493"/>
        <w:gridCol w:w="236"/>
        <w:gridCol w:w="1455"/>
        <w:gridCol w:w="2184"/>
        <w:gridCol w:w="2184"/>
        <w:gridCol w:w="2185"/>
        <w:gridCol w:w="8"/>
      </w:tblGrid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C7021" w:rsidRPr="00062781" w:rsidRDefault="00DC7021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C7021" w:rsidRPr="00062781" w:rsidRDefault="00DC7021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C7021" w:rsidRPr="00062781" w:rsidRDefault="00DC7021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C7021" w:rsidRPr="00062781" w:rsidRDefault="00DC7021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DC7021" w:rsidRPr="00062781" w:rsidRDefault="00DC7021" w:rsidP="00441788">
            <w:r>
              <w:rPr>
                <w:rFonts w:hint="eastAsia"/>
              </w:rPr>
              <w:t>이가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C7021" w:rsidRPr="00062781" w:rsidRDefault="00DC7021" w:rsidP="00441788">
            <w:r>
              <w:rPr>
                <w:rFonts w:hint="eastAsia"/>
              </w:rPr>
              <w:t>2</w:t>
            </w:r>
            <w:r>
              <w:t>0200425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C7021" w:rsidRPr="00062781" w:rsidRDefault="00DC7021" w:rsidP="00441788">
            <w:r>
              <w:rPr>
                <w:rFonts w:hint="eastAsia"/>
              </w:rPr>
              <w:t>위원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Pr="00062781" w:rsidRDefault="00DC7021" w:rsidP="00441788">
            <w:proofErr w:type="spellStart"/>
            <w:r>
              <w:rPr>
                <w:rFonts w:hint="eastAsia"/>
              </w:rPr>
              <w:t>변현빈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Pr="00062781" w:rsidRDefault="00DC7021" w:rsidP="00441788">
            <w:r>
              <w:rPr>
                <w:rFonts w:hint="eastAsia"/>
              </w:rPr>
              <w:t>2</w:t>
            </w:r>
            <w:r>
              <w:t>0200301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Pr="00062781" w:rsidRDefault="00DC7021" w:rsidP="00441788">
            <w:r>
              <w:rPr>
                <w:rFonts w:hint="eastAsia"/>
              </w:rPr>
              <w:t>부위원장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홍민희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00701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복지국장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고어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00022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040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김재호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141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송제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325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윤민준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415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고지민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027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김정빈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158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김지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176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전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601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홍준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754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유세명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00403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장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034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김나은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059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592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634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김준태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171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변다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334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한종국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731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유신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00405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문화국장</w:t>
            </w:r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이현석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533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임준영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554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10643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문홍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234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박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277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이은준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r>
              <w:rPr>
                <w:rFonts w:hint="eastAsia"/>
              </w:rPr>
              <w:t>2</w:t>
            </w:r>
            <w:r>
              <w:t>0220517</w:t>
            </w:r>
          </w:p>
        </w:tc>
        <w:tc>
          <w:tcPr>
            <w:tcW w:w="2184" w:type="dxa"/>
            <w:shd w:val="clear" w:color="auto" w:fill="FFFFFF" w:themeFill="background1"/>
          </w:tcPr>
          <w:p w:rsidR="00DC7021" w:rsidRDefault="00DC7021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DC7021" w:rsidRPr="00062781" w:rsidRDefault="00DC7021" w:rsidP="00441788"/>
        </w:tc>
      </w:tr>
      <w:tr w:rsidR="00DC7021" w:rsidRPr="00062781" w:rsidTr="00DC7021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:rsidR="00DC7021" w:rsidRPr="00062781" w:rsidRDefault="00DC7021" w:rsidP="00441788">
            <w:r>
              <w:rPr>
                <w:rFonts w:hint="eastAsia"/>
              </w:rPr>
              <w:t>한지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C7021" w:rsidRPr="00062781" w:rsidRDefault="00DC7021" w:rsidP="00441788">
            <w:r>
              <w:rPr>
                <w:rFonts w:hint="eastAsia"/>
              </w:rPr>
              <w:t>2</w:t>
            </w:r>
            <w:r>
              <w:t>02207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C7021" w:rsidRPr="00062781" w:rsidRDefault="00DC7021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DC7021" w:rsidRPr="00062781" w:rsidRDefault="00DC7021" w:rsidP="00441788"/>
        </w:tc>
      </w:tr>
      <w:tr w:rsidR="003D42B1" w:rsidRPr="009B1E15" w:rsidTr="00DC7021">
        <w:trPr>
          <w:trHeight w:val="704"/>
        </w:trPr>
        <w:tc>
          <w:tcPr>
            <w:tcW w:w="772" w:type="dxa"/>
            <w:gridSpan w:val="2"/>
            <w:shd w:val="clear" w:color="auto" w:fill="A6A6A6" w:themeFill="background1" w:themeFillShade="A6"/>
            <w:vAlign w:val="center"/>
          </w:tcPr>
          <w:p w:rsidR="003D42B1" w:rsidRPr="009B1E15" w:rsidRDefault="003D42B1" w:rsidP="008C4D7A">
            <w:pPr>
              <w:jc w:val="center"/>
              <w:rPr>
                <w:b/>
                <w:color w:val="FFFFFF" w:themeColor="background1"/>
                <w:sz w:val="36"/>
              </w:rPr>
            </w:pPr>
            <w:bookmarkStart w:id="1" w:name="_GoBack"/>
            <w:bookmarkEnd w:id="1"/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8C4D7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gridSpan w:val="5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8C4D7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3D42B1" w:rsidP="003D42B1"/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8C4D7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8C4D7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8C4D7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8C4D7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0B91" w:rsidRDefault="009A0B91" w:rsidP="009677D6">
      <w:pPr>
        <w:spacing w:after="0" w:line="240" w:lineRule="auto"/>
      </w:pPr>
      <w:r>
        <w:separator/>
      </w:r>
    </w:p>
  </w:endnote>
  <w:endnote w:type="continuationSeparator" w:id="0">
    <w:p w:rsidR="009A0B91" w:rsidRDefault="009A0B91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Malgun Gothic"/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8C4D7A" w:rsidRDefault="008C4D7A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8C4D7A" w:rsidRDefault="008C4D7A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0B91" w:rsidRDefault="009A0B91" w:rsidP="009677D6">
      <w:pPr>
        <w:spacing w:after="0" w:line="240" w:lineRule="auto"/>
      </w:pPr>
      <w:r>
        <w:separator/>
      </w:r>
    </w:p>
  </w:footnote>
  <w:footnote w:type="continuationSeparator" w:id="0">
    <w:p w:rsidR="009A0B91" w:rsidRDefault="009A0B91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25175"/>
    <w:rsid w:val="00062781"/>
    <w:rsid w:val="00072F1F"/>
    <w:rsid w:val="00087D7A"/>
    <w:rsid w:val="000D0AD2"/>
    <w:rsid w:val="0015453A"/>
    <w:rsid w:val="001D0FB2"/>
    <w:rsid w:val="00256C0E"/>
    <w:rsid w:val="002656DE"/>
    <w:rsid w:val="0029157A"/>
    <w:rsid w:val="002E4D46"/>
    <w:rsid w:val="00384518"/>
    <w:rsid w:val="003B35CA"/>
    <w:rsid w:val="003C7DE1"/>
    <w:rsid w:val="003D42B1"/>
    <w:rsid w:val="0040443E"/>
    <w:rsid w:val="00437ED6"/>
    <w:rsid w:val="00452F14"/>
    <w:rsid w:val="00474329"/>
    <w:rsid w:val="00477F99"/>
    <w:rsid w:val="00482359"/>
    <w:rsid w:val="004B5A1A"/>
    <w:rsid w:val="004C7F28"/>
    <w:rsid w:val="004F3D4B"/>
    <w:rsid w:val="00572F43"/>
    <w:rsid w:val="00575D15"/>
    <w:rsid w:val="005A5A93"/>
    <w:rsid w:val="005A71B3"/>
    <w:rsid w:val="005A7BD4"/>
    <w:rsid w:val="005B3DF4"/>
    <w:rsid w:val="005C5BCB"/>
    <w:rsid w:val="0060398C"/>
    <w:rsid w:val="006159FB"/>
    <w:rsid w:val="0061632D"/>
    <w:rsid w:val="00626527"/>
    <w:rsid w:val="00627D78"/>
    <w:rsid w:val="00636381"/>
    <w:rsid w:val="006439F8"/>
    <w:rsid w:val="0065573C"/>
    <w:rsid w:val="00675D81"/>
    <w:rsid w:val="00682550"/>
    <w:rsid w:val="006F2310"/>
    <w:rsid w:val="007830E9"/>
    <w:rsid w:val="007A6CD5"/>
    <w:rsid w:val="007B2267"/>
    <w:rsid w:val="007B5F69"/>
    <w:rsid w:val="00813DE2"/>
    <w:rsid w:val="00830F9B"/>
    <w:rsid w:val="00834398"/>
    <w:rsid w:val="00835095"/>
    <w:rsid w:val="00837FA9"/>
    <w:rsid w:val="00847490"/>
    <w:rsid w:val="00886671"/>
    <w:rsid w:val="008A6F11"/>
    <w:rsid w:val="008C4D7A"/>
    <w:rsid w:val="008F1FC7"/>
    <w:rsid w:val="009202EE"/>
    <w:rsid w:val="00962505"/>
    <w:rsid w:val="009677D6"/>
    <w:rsid w:val="009A0B91"/>
    <w:rsid w:val="009B1E15"/>
    <w:rsid w:val="009B4AA7"/>
    <w:rsid w:val="009B61C0"/>
    <w:rsid w:val="00A37BB8"/>
    <w:rsid w:val="00A457EC"/>
    <w:rsid w:val="00A52A70"/>
    <w:rsid w:val="00A5457A"/>
    <w:rsid w:val="00A63334"/>
    <w:rsid w:val="00A653FB"/>
    <w:rsid w:val="00A75AC1"/>
    <w:rsid w:val="00A82C97"/>
    <w:rsid w:val="00AE2A64"/>
    <w:rsid w:val="00B64893"/>
    <w:rsid w:val="00B9562B"/>
    <w:rsid w:val="00BB6D7B"/>
    <w:rsid w:val="00C1120B"/>
    <w:rsid w:val="00C546C2"/>
    <w:rsid w:val="00C73CB9"/>
    <w:rsid w:val="00CA08C3"/>
    <w:rsid w:val="00CE3B0D"/>
    <w:rsid w:val="00CF416A"/>
    <w:rsid w:val="00D66CBD"/>
    <w:rsid w:val="00DC1269"/>
    <w:rsid w:val="00DC7021"/>
    <w:rsid w:val="00DE0C7F"/>
    <w:rsid w:val="00DF1A8A"/>
    <w:rsid w:val="00E101A8"/>
    <w:rsid w:val="00E27F6E"/>
    <w:rsid w:val="00E6554A"/>
    <w:rsid w:val="00E76D1F"/>
    <w:rsid w:val="00E91169"/>
    <w:rsid w:val="00EA733E"/>
    <w:rsid w:val="00EC725D"/>
    <w:rsid w:val="00ED0CCE"/>
    <w:rsid w:val="00ED55E0"/>
    <w:rsid w:val="00F01D21"/>
    <w:rsid w:val="00F1270B"/>
    <w:rsid w:val="00F46ADB"/>
    <w:rsid w:val="00F54A9F"/>
    <w:rsid w:val="00F70E7B"/>
    <w:rsid w:val="00FA6401"/>
    <w:rsid w:val="00FF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827A4F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unhideWhenUsed/>
    <w:rsid w:val="00A6333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A633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52003-0FE0-41D7-AB85-17C31A2F3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5</Pages>
  <Words>1692</Words>
  <Characters>9647</Characters>
  <Application>Microsoft Office Word</Application>
  <DocSecurity>0</DocSecurity>
  <Lines>80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유세명</cp:lastModifiedBy>
  <cp:revision>17</cp:revision>
  <dcterms:created xsi:type="dcterms:W3CDTF">2022-08-26T05:33:00Z</dcterms:created>
  <dcterms:modified xsi:type="dcterms:W3CDTF">2022-08-28T11:54:00Z</dcterms:modified>
</cp:coreProperties>
</file>